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62F6C" w14:textId="6DEA8CFE" w:rsidR="005B10CF" w:rsidRPr="00C332B9" w:rsidRDefault="005B10CF" w:rsidP="005B10CF">
      <w:pPr>
        <w:spacing w:before="36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食で学ぶ日本語と日本社会　第</w:t>
      </w:r>
      <w:r w:rsidR="00891F34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1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 xml:space="preserve">章　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文法練習問題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58B62716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. 以下の下線部に適当な表現を書きなさい。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5F066390" w14:textId="77777777" w:rsidR="005B10CF" w:rsidRPr="00C332B9" w:rsidRDefault="005B10CF" w:rsidP="005B10CF">
      <w:pPr>
        <w:numPr>
          <w:ilvl w:val="0"/>
          <w:numId w:val="2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につれて</w:t>
      </w:r>
    </w:p>
    <w:p w14:paraId="13266CB9" w14:textId="3216512E" w:rsidR="005B10CF" w:rsidRPr="00C332B9" w:rsidRDefault="005B10CF" w:rsidP="005B10CF">
      <w:pPr>
        <w:numPr>
          <w:ilvl w:val="0"/>
          <w:numId w:val="1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この国の経済が</w:t>
      </w:r>
      <w:r w:rsidR="0039428C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39428C" w:rsidRPr="0039428C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はってん</w:t>
            </w:r>
          </w:rt>
          <w:rubyBase>
            <w:r w:rsidR="0039428C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発展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する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つれて、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AA69A4" w:rsidRPr="00982AA4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4425ADC7" w14:textId="7AC4977A" w:rsidR="005B10CF" w:rsidRPr="00C332B9" w:rsidRDefault="005B10CF" w:rsidP="005B10CF">
      <w:pPr>
        <w:numPr>
          <w:ilvl w:val="0"/>
          <w:numId w:val="1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>冬が近づく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つれて、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AA69A4" w:rsidRPr="00982AA4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74888A73" w14:textId="35B3320E" w:rsidR="005B10CF" w:rsidRPr="00C332B9" w:rsidRDefault="00AA69A4" w:rsidP="005B10CF">
      <w:pPr>
        <w:numPr>
          <w:ilvl w:val="0"/>
          <w:numId w:val="1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5B10CF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つれて、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日本人の友達が増えてき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た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353451D8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3348CE2" w14:textId="77777777" w:rsidR="005B10CF" w:rsidRPr="00C332B9" w:rsidRDefault="005B10CF" w:rsidP="005B10CF">
      <w:pPr>
        <w:numPr>
          <w:ilvl w:val="0"/>
          <w:numId w:val="2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によると</w:t>
      </w:r>
    </w:p>
    <w:p w14:paraId="020D8389" w14:textId="583D4BAB" w:rsidR="005B10CF" w:rsidRPr="00C332B9" w:rsidRDefault="00AA69A4" w:rsidP="005B10CF">
      <w:pPr>
        <w:numPr>
          <w:ilvl w:val="0"/>
          <w:numId w:val="27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5B10CF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よると、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明日は雨が降るそうだ。</w:t>
      </w:r>
    </w:p>
    <w:p w14:paraId="5B7BD28B" w14:textId="3D7BAEA9" w:rsidR="005B10CF" w:rsidRPr="00C332B9" w:rsidRDefault="005B10CF" w:rsidP="005B10CF">
      <w:pPr>
        <w:numPr>
          <w:ilvl w:val="0"/>
          <w:numId w:val="27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医者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よると、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5C242E">
        <w:rPr>
          <w:rFonts w:ascii="UD Digi Kyokasho NP-R" w:eastAsia="UD Digi Kyokasho NP-R" w:hAnsi="Times New Roman" w:cs="Times New Roman" w:hint="eastAsia"/>
          <w:bCs/>
          <w:color w:val="000000" w:themeColor="text1"/>
          <w:sz w:val="24"/>
          <w:szCs w:val="24"/>
        </w:rPr>
        <w:t>。</w:t>
      </w:r>
    </w:p>
    <w:p w14:paraId="38490C0B" w14:textId="1B2A23DC" w:rsidR="005B10CF" w:rsidRPr="00C332B9" w:rsidRDefault="005B10CF" w:rsidP="005B10CF">
      <w:pPr>
        <w:numPr>
          <w:ilvl w:val="0"/>
          <w:numId w:val="27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昨日読んだ新聞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よると、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655FE1E7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2A6A47F1" w14:textId="77777777" w:rsidR="005B10CF" w:rsidRPr="00C332B9" w:rsidRDefault="005B10CF" w:rsidP="005B10CF">
      <w:pPr>
        <w:numPr>
          <w:ilvl w:val="0"/>
          <w:numId w:val="2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（〜の）おかげで</w:t>
      </w:r>
    </w:p>
    <w:p w14:paraId="4A56A70A" w14:textId="6DB56690" w:rsidR="005B10CF" w:rsidRPr="00C332B9" w:rsidRDefault="005B10CF" w:rsidP="005B10CF">
      <w:pPr>
        <w:numPr>
          <w:ilvl w:val="0"/>
          <w:numId w:val="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最近は、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の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おかげで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どこでも仕事ができる。</w:t>
      </w:r>
    </w:p>
    <w:p w14:paraId="79531733" w14:textId="4C767775" w:rsidR="005B10CF" w:rsidRPr="00C332B9" w:rsidRDefault="005B10CF" w:rsidP="005B10CF">
      <w:pPr>
        <w:numPr>
          <w:ilvl w:val="0"/>
          <w:numId w:val="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彼は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__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おかげで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ほしい仕事を見つけることができた。</w:t>
      </w:r>
    </w:p>
    <w:p w14:paraId="03AE074D" w14:textId="6260D383" w:rsidR="005B10CF" w:rsidRPr="00C332B9" w:rsidRDefault="005B10CF" w:rsidP="005B10CF">
      <w:pPr>
        <w:numPr>
          <w:ilvl w:val="0"/>
          <w:numId w:val="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982AA4">
        <w:rPr>
          <w:rFonts w:ascii="UD Digi Kyokasho NP-R" w:eastAsia="UD Digi Kyokasho NP-R" w:hAnsi="Times New Roman" w:cs="Times New Roman" w:hint="eastAsia"/>
          <w:sz w:val="24"/>
          <w:szCs w:val="24"/>
        </w:rPr>
        <w:t>授業の前に友達が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おかげで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プレゼンがうまくいった。</w:t>
      </w:r>
    </w:p>
    <w:p w14:paraId="248C2CA8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6F93E0A6" w14:textId="77777777" w:rsidR="00AA69A4" w:rsidRDefault="00AA69A4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099F6BC" w14:textId="77777777" w:rsidR="005B10CF" w:rsidRPr="00C332B9" w:rsidRDefault="005B10CF" w:rsidP="005B10C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lastRenderedPageBreak/>
        <w:t>ll.「（〜の）おかげで」を使って以下の会話を完成させなさい。</w:t>
      </w:r>
    </w:p>
    <w:p w14:paraId="1D9B4BA3" w14:textId="594CA8E1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A: 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Pr="00BD7F10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おかげで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AA69A4" w:rsidRPr="00DE2347">
        <w:rPr>
          <w:rFonts w:ascii="Times New Roman" w:hAnsi="Times New Roman" w:cs="Times New Roman"/>
          <w:sz w:val="24"/>
          <w:szCs w:val="24"/>
        </w:rPr>
        <w:t>_______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69B16EAD" w14:textId="77777777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B: そうなんですね。よかったですね。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56EFC11B" w14:textId="0010B30D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III. </w:t>
      </w:r>
      <w:r w:rsidR="000D10FC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D10FC" w:rsidRPr="000D10FC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でんとうてき</w:t>
            </w:r>
          </w:rt>
          <w:rubyBase>
            <w:r w:rsidR="000D10FC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伝統的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な和食を守る必要があると思いますか。下記の文法を使って、あなたの意見を書きなさい。</w:t>
      </w:r>
    </w:p>
    <w:p w14:paraId="46D015FB" w14:textId="77777777" w:rsidR="005B10CF" w:rsidRPr="009C1D69" w:rsidRDefault="005B10CF" w:rsidP="005B10CF">
      <w:pPr>
        <w:ind w:left="720" w:firstLine="720"/>
        <w:rPr>
          <w:rFonts w:ascii="UD Digi Kyokasho NP-R" w:eastAsia="UD Digi Kyokasho NP-R" w:hAnsi="Times New Roman" w:cs="Times New Roman"/>
          <w:b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　　　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につれて、によると、（〜の）おかげで</w:t>
      </w:r>
    </w:p>
    <w:p w14:paraId="07BC5708" w14:textId="45B5F84D" w:rsidR="00297F24" w:rsidRDefault="00297F24" w:rsidP="00297F24">
      <w:pPr>
        <w:spacing w:before="480" w:after="120" w:line="48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7104F6D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17C3BE8C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B71D24E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689DE52E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76684262" w14:textId="77777777" w:rsidR="005B10CF" w:rsidRDefault="005B10CF" w:rsidP="000A111D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2C0B1F3F" w14:textId="77777777" w:rsidR="00297F24" w:rsidRDefault="00297F24" w:rsidP="000A111D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18C7A682" w14:textId="1796F227" w:rsidR="005B10CF" w:rsidRPr="00C332B9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lastRenderedPageBreak/>
        <w:t>食で学ぶ日本語と日本社会　第</w:t>
      </w:r>
      <w:r w:rsidR="00891F34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2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 xml:space="preserve">章　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文法練習問題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3E4B9B46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. 以下の下線部に適当な表現を書きなさい。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7590A24B" w14:textId="77777777" w:rsidR="005B10CF" w:rsidRPr="00C332B9" w:rsidRDefault="005B10CF" w:rsidP="005B10CF">
      <w:pPr>
        <w:numPr>
          <w:ilvl w:val="0"/>
          <w:numId w:val="32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きれない</w:t>
      </w:r>
    </w:p>
    <w:p w14:paraId="48AF1D98" w14:textId="02E66E93" w:rsidR="005B10CF" w:rsidRPr="00C332B9" w:rsidRDefault="005B10CF" w:rsidP="005B10CF">
      <w:pPr>
        <w:numPr>
          <w:ilvl w:val="0"/>
          <w:numId w:val="26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あの図書館には日本語の本がたくさん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あるけれど、</w:t>
      </w:r>
      <w:r w:rsidR="00417866" w:rsidRPr="00DE2347">
        <w:rPr>
          <w:rFonts w:ascii="Times New Roman" w:hAnsi="Times New Roman" w:cs="Times New Roman"/>
          <w:sz w:val="24"/>
          <w:szCs w:val="24"/>
        </w:rPr>
        <w:t>___________________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きれ</w:t>
      </w:r>
      <w:r w:rsidR="009E1141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ない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。</w:t>
      </w:r>
    </w:p>
    <w:p w14:paraId="010F1DEC" w14:textId="63CA141A" w:rsidR="005B10CF" w:rsidRPr="00C332B9" w:rsidRDefault="005B10CF" w:rsidP="005B10CF">
      <w:pPr>
        <w:numPr>
          <w:ilvl w:val="0"/>
          <w:numId w:val="26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YouTubeには</w:t>
      </w:r>
      <w:r w:rsidR="00417866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きれない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ほどのコンテンツがあ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る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3BFBA813" w14:textId="176840FB" w:rsidR="005B10CF" w:rsidRPr="00C332B9" w:rsidRDefault="00417866" w:rsidP="005B10CF">
      <w:pPr>
        <w:numPr>
          <w:ilvl w:val="0"/>
          <w:numId w:val="26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  <w:r w:rsidR="005B10CF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きれ</w:t>
      </w:r>
      <w:r w:rsidR="009E1141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ない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406BA35D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409CE665" w14:textId="2709DD13" w:rsidR="00982AA4" w:rsidRPr="00982AA4" w:rsidRDefault="005B10CF" w:rsidP="00982AA4">
      <w:pPr>
        <w:numPr>
          <w:ilvl w:val="0"/>
          <w:numId w:val="32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まるで〜</w:t>
      </w:r>
      <w:r w:rsidR="00982AA4" w:rsidRPr="00982AA4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よ</w:t>
      </w:r>
      <w:r w:rsidRPr="00982AA4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う</w:t>
      </w:r>
      <w:r w:rsidRPr="009E2DC8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だ　</w:t>
      </w:r>
    </w:p>
    <w:p w14:paraId="535B2B9D" w14:textId="659528A6" w:rsidR="00982AA4" w:rsidRPr="00982AA4" w:rsidRDefault="00982AA4" w:rsidP="00982AA4">
      <w:pPr>
        <w:numPr>
          <w:ilvl w:val="0"/>
          <w:numId w:val="16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このお茶は、味がうすくて、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まるで</w:t>
      </w:r>
      <w:r w:rsidR="00417866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ようだ。</w:t>
      </w:r>
    </w:p>
    <w:p w14:paraId="18F13062" w14:textId="139A5FB3" w:rsidR="005B10CF" w:rsidRPr="00C332B9" w:rsidRDefault="005B10CF" w:rsidP="005B10CF">
      <w:pPr>
        <w:numPr>
          <w:ilvl w:val="0"/>
          <w:numId w:val="16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まるで</w:t>
      </w:r>
      <w:r w:rsidR="00417866" w:rsidRPr="00DE2347">
        <w:rPr>
          <w:rFonts w:ascii="Times New Roman" w:hAnsi="Times New Roman" w:cs="Times New Roman"/>
          <w:sz w:val="24"/>
          <w:szCs w:val="24"/>
        </w:rPr>
        <w:t>______________________</w:t>
      </w:r>
      <w:r w:rsidRPr="00A30E22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よう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に、</w:t>
      </w:r>
      <w:r w:rsidR="00417866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77D9DB77" w14:textId="049892B9" w:rsidR="005B10CF" w:rsidRDefault="005B10CF" w:rsidP="005B10CF">
      <w:pPr>
        <w:numPr>
          <w:ilvl w:val="0"/>
          <w:numId w:val="16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リンさんは日本に来て１年だが、</w:t>
      </w:r>
      <w:r w:rsidR="005328CD">
        <w:rPr>
          <w:rFonts w:ascii="UD Digi Kyokasho NP-R" w:eastAsia="UD Digi Kyokasho NP-R" w:hAnsi="Times New Roman" w:cs="Times New Roman" w:hint="eastAsia"/>
          <w:sz w:val="24"/>
          <w:szCs w:val="24"/>
        </w:rPr>
        <w:t>日本語が上手で、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まるで</w:t>
      </w:r>
      <w:r w:rsidR="00417866" w:rsidRPr="00DE2347">
        <w:rPr>
          <w:rFonts w:ascii="Times New Roman" w:hAnsi="Times New Roman" w:cs="Times New Roman"/>
          <w:sz w:val="24"/>
          <w:szCs w:val="24"/>
        </w:rPr>
        <w:t>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よう</w:t>
      </w:r>
      <w:r w:rsidR="005328CD">
        <w:rPr>
          <w:rFonts w:ascii="UD Digi Kyokasho NP-R" w:eastAsia="UD Digi Kyokasho NP-R" w:hAnsi="Times New Roman" w:cs="Times New Roman" w:hint="eastAsia"/>
          <w:sz w:val="24"/>
          <w:szCs w:val="24"/>
        </w:rPr>
        <w:t>だ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5F6B5F7B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53AD185" w14:textId="77777777" w:rsidR="005B10CF" w:rsidRPr="00C332B9" w:rsidRDefault="005B10CF" w:rsidP="005B10CF">
      <w:pPr>
        <w:numPr>
          <w:ilvl w:val="0"/>
          <w:numId w:val="32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だけあって</w:t>
      </w:r>
    </w:p>
    <w:p w14:paraId="2C849B02" w14:textId="6F347787" w:rsidR="005B10CF" w:rsidRPr="00C332B9" w:rsidRDefault="005B10CF" w:rsidP="005B10CF">
      <w:pPr>
        <w:numPr>
          <w:ilvl w:val="0"/>
          <w:numId w:val="13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田中さんは、シンガポールに５年間住んでいた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だけあって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417866" w:rsidRPr="00DE2347">
        <w:rPr>
          <w:rFonts w:ascii="Times New Roman" w:hAnsi="Times New Roman" w:cs="Times New Roman"/>
          <w:sz w:val="24"/>
          <w:szCs w:val="24"/>
        </w:rPr>
        <w:t>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763B5E56" w14:textId="4266C9BB" w:rsidR="005B10CF" w:rsidRPr="00C332B9" w:rsidRDefault="00417866" w:rsidP="005B10CF">
      <w:pPr>
        <w:numPr>
          <w:ilvl w:val="0"/>
          <w:numId w:val="13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5B10CF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だけあって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漢字を書くのが</w:t>
      </w:r>
      <w:r w:rsidR="000A111D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A111D" w:rsidRPr="000A111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とくい</w:t>
            </w:r>
          </w:rt>
          <w:rubyBase>
            <w:r w:rsidR="000A111D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得意</w:t>
            </w:r>
          </w:rubyBase>
        </w:ruby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だ。</w:t>
      </w:r>
    </w:p>
    <w:p w14:paraId="5E9EF570" w14:textId="38F44C00" w:rsidR="005B10CF" w:rsidRDefault="00417866" w:rsidP="005B10CF">
      <w:pPr>
        <w:numPr>
          <w:ilvl w:val="0"/>
          <w:numId w:val="13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5B10CF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だけあって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とても健康だ。</w:t>
      </w:r>
    </w:p>
    <w:p w14:paraId="4D49B093" w14:textId="77777777" w:rsidR="005B10CF" w:rsidRDefault="005B10CF" w:rsidP="005B10C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1B61B42A" w14:textId="77777777" w:rsidR="00417866" w:rsidRPr="00C332B9" w:rsidRDefault="00417866" w:rsidP="005B10C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1F07D4B1" w14:textId="4072D933" w:rsidR="005B10CF" w:rsidRPr="00C332B9" w:rsidRDefault="005B10CF" w:rsidP="005B10C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lastRenderedPageBreak/>
        <w:t>ll.「まるで〜ようだ」を使って以下の会話を完成させなさい。</w:t>
      </w:r>
    </w:p>
    <w:p w14:paraId="0A774340" w14:textId="43515349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A: 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田中さんは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Pr="00774ED3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がとても上手ですね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1C5BA387" w14:textId="19AB7752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B: 私は、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田中さん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は</w:t>
      </w:r>
      <w:r w:rsidRPr="00355350">
        <w:rPr>
          <w:rFonts w:ascii="UD Digi Kyokasho NP-R" w:eastAsia="UD Digi Kyokasho NP-R" w:hAnsi="Times New Roman" w:cs="Times New Roman" w:hint="eastAsia"/>
          <w:b/>
          <w:bCs/>
          <w:color w:val="000000" w:themeColor="text1"/>
          <w:sz w:val="24"/>
          <w:szCs w:val="24"/>
        </w:rPr>
        <w:t>まるで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BD7F10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ようだ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思います。</w:t>
      </w:r>
    </w:p>
    <w:p w14:paraId="029D2B24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628CC749" w14:textId="5A7F614D" w:rsidR="005B10CF" w:rsidRPr="00C332B9" w:rsidRDefault="005B10CF" w:rsidP="005B10CF">
      <w:pPr>
        <w:rPr>
          <w:rFonts w:ascii="UD Digi Kyokasho NP-R" w:eastAsia="UD Digi Kyokasho NP-R" w:hAnsi="Times New Roman" w:cs="Times New Roman"/>
          <w:color w:val="FF0000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II. あなたの国にどのような</w:t>
      </w:r>
      <w:r w:rsidR="000A111D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A111D" w:rsidRPr="000A111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きょうど</w:t>
            </w:r>
          </w:rt>
          <w:rubyBase>
            <w:r w:rsidR="000A111D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郷土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料理がありますか。下記の文法を使って、郷土料理を紹介しなさい。</w:t>
      </w:r>
    </w:p>
    <w:p w14:paraId="6A31F38C" w14:textId="38AD808E" w:rsidR="005B10CF" w:rsidRDefault="005B10CF" w:rsidP="00297F24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　　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きれない、まるで〜ようだ、〜だけあって</w:t>
      </w:r>
    </w:p>
    <w:p w14:paraId="1D9BB5DC" w14:textId="77777777" w:rsidR="00297F24" w:rsidRDefault="00297F24" w:rsidP="00297F24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577CAC30" w14:textId="64E67F1B" w:rsidR="00297F24" w:rsidRPr="00C332B9" w:rsidRDefault="00297F24" w:rsidP="00297F24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9593C12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F623BD5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69E242F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3BDEF5B1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7384603D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386CF54D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70B6F9A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1CC53E9D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5FFD471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285D0DC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72AA71A5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46CAEE6" w14:textId="77777777" w:rsidR="00297F24" w:rsidRDefault="00297F24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2D347CA" w14:textId="77777777" w:rsidR="00297F24" w:rsidRDefault="00297F24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FD6AC19" w14:textId="7777777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22D2A723" w14:textId="77777777" w:rsidR="005B10CF" w:rsidRDefault="005B10CF" w:rsidP="005B10CF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662C1E9" w14:textId="4AA96CA7" w:rsidR="005B10CF" w:rsidRDefault="005B10CF" w:rsidP="005B10CF">
      <w:pPr>
        <w:jc w:val="center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lastRenderedPageBreak/>
        <w:t>食で学ぶ日本語と日本社会　第</w:t>
      </w:r>
      <w:r w:rsidR="00891F34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3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 xml:space="preserve">章　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文法練習問題</w:t>
      </w:r>
    </w:p>
    <w:p w14:paraId="76A4D3C5" w14:textId="61A46F3E" w:rsidR="005B10CF" w:rsidRDefault="005B10CF" w:rsidP="000A111D">
      <w:pPr>
        <w:jc w:val="center"/>
        <w:rPr>
          <w:rFonts w:ascii="UD Digi Kyokasho NP-R" w:eastAsia="UD Digi Kyokasho NP-R" w:hAnsi="Times New Roman" w:cs="Times New Roman"/>
          <w:color w:val="FF0000"/>
          <w:sz w:val="24"/>
          <w:szCs w:val="24"/>
        </w:rPr>
      </w:pPr>
    </w:p>
    <w:p w14:paraId="5F521B84" w14:textId="77777777" w:rsidR="00F81581" w:rsidRPr="00C332B9" w:rsidRDefault="00F81581" w:rsidP="000A111D">
      <w:pPr>
        <w:jc w:val="center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2C5D18EA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. 以下の下線部に適当な表現を書きなさい。</w:t>
      </w:r>
    </w:p>
    <w:p w14:paraId="0A9195AA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E274745" w14:textId="77777777" w:rsidR="005B10CF" w:rsidRPr="00C332B9" w:rsidRDefault="005B10CF" w:rsidP="005B10CF">
      <w:pPr>
        <w:numPr>
          <w:ilvl w:val="0"/>
          <w:numId w:val="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して</w:t>
      </w:r>
    </w:p>
    <w:p w14:paraId="13E5D180" w14:textId="69E3536B" w:rsidR="005B10CF" w:rsidRPr="00C332B9" w:rsidRDefault="005B10CF" w:rsidP="005B10CF">
      <w:pPr>
        <w:numPr>
          <w:ilvl w:val="0"/>
          <w:numId w:val="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私は、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______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として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アルバイトをした経験がある。</w:t>
      </w:r>
    </w:p>
    <w:p w14:paraId="72A2CE26" w14:textId="3E52F692" w:rsidR="005B10CF" w:rsidRPr="00C332B9" w:rsidRDefault="005B10CF" w:rsidP="005B10CF">
      <w:pPr>
        <w:numPr>
          <w:ilvl w:val="0"/>
          <w:numId w:val="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この料理には、</w:t>
      </w:r>
      <w:r w:rsidR="000A111D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A111D" w:rsidRPr="000A111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く</w:t>
            </w:r>
          </w:rt>
          <w:rubyBase>
            <w:r w:rsidR="000A111D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隠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し</w:t>
      </w:r>
      <w:r w:rsidR="000A111D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A111D" w:rsidRPr="000A111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あじ</w:t>
            </w:r>
          </w:rt>
          <w:rubyBase>
            <w:r w:rsidR="000A111D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味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（secret ingredients) 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として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をいれている。</w:t>
      </w:r>
    </w:p>
    <w:p w14:paraId="6ACB7FEA" w14:textId="031A5804" w:rsidR="005B10CF" w:rsidRPr="00C332B9" w:rsidRDefault="005B10CF" w:rsidP="005B10CF">
      <w:pPr>
        <w:numPr>
          <w:ilvl w:val="0"/>
          <w:numId w:val="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人気のあるアウトドアスポーツ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として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が、あげられる。</w:t>
      </w:r>
    </w:p>
    <w:p w14:paraId="1BF71471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70D80432" w14:textId="77777777" w:rsidR="005B10CF" w:rsidRPr="00C332B9" w:rsidRDefault="005B10CF" w:rsidP="005B10CF">
      <w:pPr>
        <w:numPr>
          <w:ilvl w:val="0"/>
          <w:numId w:val="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にともない</w:t>
      </w:r>
    </w:p>
    <w:p w14:paraId="2A25E781" w14:textId="29151348" w:rsidR="005B10CF" w:rsidRPr="00C332B9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>あのアニメの人気</w:t>
      </w:r>
      <w:r w:rsidR="000A111D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A111D" w:rsidRPr="000A111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じょうしょう</w:t>
            </w:r>
          </w:rt>
          <w:rubyBase>
            <w:r w:rsidR="000A111D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上昇</w:t>
            </w:r>
          </w:rubyBase>
        </w:ruby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に</w:t>
      </w:r>
      <w:r w:rsidRPr="0011026B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ともなって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_________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が増えている。</w:t>
      </w:r>
    </w:p>
    <w:p w14:paraId="0B2F04BA" w14:textId="096C97AC" w:rsidR="005B10CF" w:rsidRPr="00C332B9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>家での時間が増える</w:t>
      </w:r>
      <w:r w:rsidRPr="0011026B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にともない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_____________________</w:t>
      </w:r>
      <w:r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。</w:t>
      </w:r>
    </w:p>
    <w:p w14:paraId="7811CDD0" w14:textId="39B6813D" w:rsidR="005B10CF" w:rsidRPr="000A111D" w:rsidRDefault="00F81581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</w:t>
      </w:r>
      <w:r w:rsidR="005B10CF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ともない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5E11A357" w14:textId="77777777" w:rsidR="005B10CF" w:rsidRPr="00C332B9" w:rsidRDefault="005B10CF" w:rsidP="005B10CF">
      <w:pPr>
        <w:numPr>
          <w:ilvl w:val="0"/>
          <w:numId w:val="8"/>
        </w:num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ちなみに</w:t>
      </w:r>
    </w:p>
    <w:p w14:paraId="65B42755" w14:textId="7AA1DDE0" w:rsidR="005B10CF" w:rsidRPr="00C332B9" w:rsidRDefault="005B10CF" w:rsidP="005B10CF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レストランまで山田駅から歩いて5分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かかる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ちなみに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地下鉄の駅からだと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4B55C2D7" w14:textId="3610271B" w:rsidR="005B10CF" w:rsidRPr="00C332B9" w:rsidRDefault="005B10CF" w:rsidP="005B10CF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この料理はとても辛い。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ちなみに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が入ってい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る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34209F94" w14:textId="06E9CEE6" w:rsidR="005B10CF" w:rsidRPr="00C332B9" w:rsidRDefault="005B10CF" w:rsidP="005B10CF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来月、京都に旅行する予定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だ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ちなみに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京都には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全部で</w:t>
      </w:r>
      <w:r w:rsidR="00F81581" w:rsidRPr="00DE2347">
        <w:rPr>
          <w:rFonts w:ascii="Times New Roman" w:hAnsi="Times New Roman" w:cs="Times New Roman"/>
          <w:sz w:val="24"/>
          <w:szCs w:val="24"/>
        </w:rPr>
        <w:t>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回も行って</w:t>
      </w:r>
      <w:r w:rsidR="009E1141">
        <w:rPr>
          <w:rFonts w:ascii="UD Digi Kyokasho NP-R" w:eastAsia="UD Digi Kyokasho NP-R" w:hAnsi="Times New Roman" w:cs="Times New Roman" w:hint="eastAsia"/>
          <w:sz w:val="24"/>
          <w:szCs w:val="24"/>
        </w:rPr>
        <w:t>いる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6296B2B3" w14:textId="77777777" w:rsidR="005B10CF" w:rsidRPr="00C332B9" w:rsidRDefault="005B10CF" w:rsidP="005B10C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lastRenderedPageBreak/>
        <w:t>ll.「〜にともない」を使って以下の会話を完成させなさい。</w:t>
      </w:r>
    </w:p>
    <w:p w14:paraId="4A52773C" w14:textId="71EC60F8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A: 近年、Z市に引っ越す人が増えています。</w:t>
      </w:r>
      <w:r w:rsidR="000A111D">
        <w:rPr>
          <w:rFonts w:ascii="UD Digi Kyokasho NP-R" w:eastAsia="UD Digi Kyokasho NP-R" w:hAnsi="Times New Roman" w:cs="Times New Roman" w:hint="eastAsia"/>
          <w:sz w:val="24"/>
          <w:szCs w:val="24"/>
        </w:rPr>
        <w:t>何が変わる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思いますか。</w:t>
      </w:r>
    </w:p>
    <w:p w14:paraId="58B51C73" w14:textId="6E9B49DE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B: 町の</w:t>
      </w:r>
      <w:r w:rsidR="000A111D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A111D" w:rsidRPr="000A111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じんこう</w:t>
            </w:r>
          </w:rt>
          <w:rubyBase>
            <w:r w:rsidR="000A111D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人口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が増える</w:t>
      </w:r>
      <w:r w:rsidRPr="00383749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にともない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046582" w:rsidRPr="00DE2347">
        <w:rPr>
          <w:rFonts w:ascii="Times New Roman" w:hAnsi="Times New Roman" w:cs="Times New Roman"/>
          <w:sz w:val="24"/>
          <w:szCs w:val="24"/>
        </w:rPr>
        <w:t>_______________________________________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371157F2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2F67B588" w14:textId="77777777" w:rsidR="005B10CF" w:rsidRPr="00A86F6E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  <w:lang w:val="en-US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II. どうして「</w:t>
      </w:r>
      <w:r>
        <w:rPr>
          <w:rFonts w:ascii="UD Digi Kyokasho NP-R" w:eastAsia="UD Digi Kyokasho NP-R" w:hAnsi="Times New Roman" w:cs="Times New Roman"/>
          <w:sz w:val="24"/>
          <w:szCs w:val="24"/>
          <w:lang w:val="en-US"/>
        </w:rPr>
        <w:t>*</w:t>
      </w:r>
      <w:r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5B10CF" w:rsidRPr="00A86F6E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わせいようしょく</w:t>
            </w:r>
          </w:rt>
          <w:rubyBase>
            <w:r w:rsidR="005B10CF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和製洋食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」が生まれたと思いますか。下記の文法を使って、説明しなさい。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  <w:t xml:space="preserve">      *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第3章の</w:t>
      </w:r>
      <w:r>
        <w:rPr>
          <w:rFonts w:ascii="UD Digi Kyokasho NP-R" w:eastAsia="UD Digi Kyokasho NP-R" w:hAnsi="Times New Roman" w:cs="Times New Roman"/>
          <w:sz w:val="24"/>
          <w:szCs w:val="24"/>
          <w:lang w:val="en-US"/>
        </w:rPr>
        <w:t>Section</w:t>
      </w:r>
      <w:r>
        <w:rPr>
          <w:rFonts w:ascii="UD Digi Kyokasho NP-R" w:eastAsia="UD Digi Kyokasho NP-R" w:hAnsi="Times New Roman" w:cs="Times New Roman" w:hint="eastAsia"/>
          <w:sz w:val="24"/>
          <w:szCs w:val="24"/>
          <w:lang w:val="en-US"/>
        </w:rPr>
        <w:t>2を参照</w:t>
      </w:r>
    </w:p>
    <w:p w14:paraId="38ABFB59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1147DAB" w14:textId="1FEBEFFB" w:rsidR="00297F24" w:rsidRDefault="005B10CF" w:rsidP="00297F24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　　　　　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して、〜にともない、ちなみに</w:t>
      </w:r>
    </w:p>
    <w:p w14:paraId="0557F810" w14:textId="77777777" w:rsidR="00297F24" w:rsidRPr="00297F24" w:rsidRDefault="00297F24" w:rsidP="00297F24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16E6128E" w14:textId="13629733" w:rsidR="00297F24" w:rsidRPr="00250A20" w:rsidRDefault="00297F24" w:rsidP="00297F24">
      <w:pPr>
        <w:spacing w:line="480" w:lineRule="auto"/>
        <w:rPr>
          <w:rFonts w:ascii="UD Digi Kyokasho NP-R" w:eastAsia="UD Digi Kyokasho NP-R" w:hAnsi="Times New Roman" w:cs="Times New Roman"/>
          <w:b/>
          <w:color w:val="FF0000"/>
          <w:sz w:val="24"/>
          <w:szCs w:val="24"/>
          <w:u w:val="single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2F39E67" w14:textId="77777777" w:rsidR="005B10CF" w:rsidRPr="00383749" w:rsidRDefault="005B10CF" w:rsidP="00297F24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57107EB4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</w:p>
    <w:p w14:paraId="6D53EF8C" w14:textId="77777777" w:rsidR="005B10CF" w:rsidRDefault="005B10CF" w:rsidP="005B10CF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B696B94" w14:textId="558A63DF" w:rsidR="00225045" w:rsidRPr="00225045" w:rsidRDefault="005B10CF" w:rsidP="00225045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lastRenderedPageBreak/>
        <w:t>食で学ぶ日本語と日本社会　第</w:t>
      </w:r>
      <w:r w:rsidR="00891F34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4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 xml:space="preserve">章　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文法練習問題</w:t>
      </w:r>
      <w:r w:rsidR="00225045">
        <w:rPr>
          <w:rFonts w:ascii="UD Digi Kyokasho NP-R" w:eastAsia="UD Digi Kyokasho NP-R" w:hAnsi="Times New Roman" w:cs="Times New Roman"/>
          <w:sz w:val="24"/>
          <w:szCs w:val="24"/>
        </w:rPr>
        <w:br/>
      </w:r>
      <w:r w:rsidR="00225045"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1C06C6FC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. 以下の下線部に適当な表現を書きなさい。</w:t>
      </w:r>
    </w:p>
    <w:p w14:paraId="4B0C5FDA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4C611C7" w14:textId="4C52A16C" w:rsidR="005B10CF" w:rsidRPr="00C332B9" w:rsidRDefault="005B10CF" w:rsidP="005B10CF">
      <w:pPr>
        <w:numPr>
          <w:ilvl w:val="0"/>
          <w:numId w:val="33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は〜</w:t>
      </w:r>
      <w:r w:rsidRPr="00BC5CD9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のよう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なものだ</w:t>
      </w:r>
    </w:p>
    <w:p w14:paraId="2DA4C221" w14:textId="5F6F600A" w:rsidR="005B10CF" w:rsidRPr="00C332B9" w:rsidRDefault="005B10CF" w:rsidP="005B10CF">
      <w:pPr>
        <w:numPr>
          <w:ilvl w:val="0"/>
          <w:numId w:val="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フランスのパリに行って、マカロンを食べないの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は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日本の東京で</w:t>
      </w:r>
      <w:r w:rsidR="00225045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ようなものだ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24B846BA" w14:textId="4CF272A1" w:rsidR="005B10CF" w:rsidRDefault="005B10CF" w:rsidP="00C0212A">
      <w:pPr>
        <w:numPr>
          <w:ilvl w:val="0"/>
          <w:numId w:val="9"/>
        </w:numPr>
        <w:spacing w:line="24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色々な料理に使われるので、(</w:t>
      </w:r>
      <w:r w:rsidR="00225045" w:rsidRPr="00DE2347">
        <w:rPr>
          <w:rFonts w:ascii="Times New Roman" w:hAnsi="Times New Roman" w:cs="Times New Roman"/>
          <w:sz w:val="24"/>
          <w:szCs w:val="24"/>
        </w:rPr>
        <w:t>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)の</w:t>
      </w:r>
      <w:r w:rsidR="00225045"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は</w:t>
      </w:r>
      <w:r w:rsidR="00C0212A">
        <w:rPr>
          <w:rFonts w:ascii="UD Digi Kyokasho NP-R" w:eastAsia="UD Digi Kyokasho NP-R" w:hAnsi="Times New Roman" w:cs="Times New Roman"/>
          <w:b/>
          <w:sz w:val="24"/>
          <w:szCs w:val="24"/>
        </w:rPr>
        <w:br/>
      </w:r>
      <w:r w:rsidR="00C0212A"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 xml:space="preserve">                                                                     </w:t>
      </w:r>
      <w:r w:rsidR="00C0212A" w:rsidRPr="00C0212A"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>your country</w:t>
      </w:r>
      <w:r>
        <w:rPr>
          <w:rFonts w:ascii="UD Digi Kyokasho NP-R" w:eastAsia="UD Digi Kyokasho NP-R" w:hAnsi="Times New Roman" w:cs="Times New Roman" w:hint="eastAsia"/>
          <w:b/>
          <w:sz w:val="24"/>
          <w:szCs w:val="24"/>
        </w:rPr>
        <w:br/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日本の</w:t>
      </w:r>
      <w:r w:rsidR="000A111D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0A111D" w:rsidRPr="000A111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しょうゆ</w:t>
            </w:r>
          </w:rt>
          <w:rubyBase>
            <w:r w:rsidR="000A111D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醤油</w:t>
            </w:r>
          </w:rubyBase>
        </w:ruby>
      </w:r>
      <w:r w:rsidRPr="00250A20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の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ようなものだ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。　</w:t>
      </w:r>
      <w:r w:rsidR="00C0212A"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3A1BDE28" w14:textId="77777777" w:rsidR="00C0212A" w:rsidRDefault="005B10CF" w:rsidP="00C0212A">
      <w:pPr>
        <w:numPr>
          <w:ilvl w:val="0"/>
          <w:numId w:val="9"/>
        </w:numPr>
        <w:spacing w:line="24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（</w:t>
      </w:r>
      <w:r w:rsidR="00225045" w:rsidRPr="00DE2347">
        <w:rPr>
          <w:rFonts w:ascii="Times New Roman" w:hAnsi="Times New Roman" w:cs="Times New Roman"/>
          <w:sz w:val="24"/>
          <w:szCs w:val="24"/>
        </w:rPr>
        <w:t>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)</w:t>
      </w:r>
      <w:r>
        <w:rPr>
          <w:rFonts w:ascii="UD Digi Kyokasho NP-R" w:eastAsia="UD Digi Kyokasho NP-R" w:hAnsi="Times New Roman" w:cs="Times New Roman"/>
          <w:sz w:val="24"/>
          <w:szCs w:val="24"/>
          <w:lang w:val="en-US"/>
        </w:rPr>
        <w:t xml:space="preserve"> 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は</w:t>
      </w:r>
      <w:r w:rsidR="00225045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250A20">
        <w:rPr>
          <w:rFonts w:ascii="UD Digi Kyokasho NP-R" w:eastAsia="UD Digi Kyokasho NP-R" w:hAnsi="Times New Roman" w:cs="Times New Roman" w:hint="eastAsia"/>
          <w:b/>
          <w:bCs/>
          <w:color w:val="000000" w:themeColor="text1"/>
          <w:sz w:val="24"/>
          <w:szCs w:val="24"/>
        </w:rPr>
        <w:t>の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ようなものだ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4C7E2623" w14:textId="73014885" w:rsidR="005B10CF" w:rsidRPr="00B3174D" w:rsidRDefault="00C0212A" w:rsidP="00C0212A">
      <w:pPr>
        <w:spacing w:line="240" w:lineRule="auto"/>
        <w:ind w:left="990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 xml:space="preserve">         </w:t>
      </w:r>
      <w:r w:rsidRPr="00C0212A"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>your country</w:t>
      </w:r>
      <w:r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>’</w:t>
      </w:r>
      <w:r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>s food</w:t>
      </w:r>
      <w:r w:rsidR="005B10CF"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1E89DB04" w14:textId="77777777" w:rsidR="005B10CF" w:rsidRPr="00C332B9" w:rsidRDefault="005B10CF" w:rsidP="005B10CF">
      <w:pPr>
        <w:numPr>
          <w:ilvl w:val="0"/>
          <w:numId w:val="33"/>
        </w:numPr>
        <w:spacing w:line="36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ほど</w:t>
      </w:r>
    </w:p>
    <w:p w14:paraId="29A3FB2D" w14:textId="2F6431BC" w:rsidR="005B10CF" w:rsidRPr="00C332B9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>東京には、かならずといっていい</w:t>
      </w:r>
      <w:r w:rsidRPr="00D640C1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ほど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667AD6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12E7B535" w14:textId="75350A8E" w:rsidR="005B10CF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>このスーパーはびっくりする</w:t>
      </w:r>
      <w:r w:rsidRPr="00D640C1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ほど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667AD6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5E1F6D25" w14:textId="1E1BF78E" w:rsidR="005B10CF" w:rsidRPr="00B3174D" w:rsidRDefault="00667AD6" w:rsidP="005B10CF">
      <w:pPr>
        <w:numPr>
          <w:ilvl w:val="0"/>
          <w:numId w:val="19"/>
        </w:numPr>
        <w:spacing w:line="36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</w:t>
      </w:r>
      <w:r w:rsidR="005B10CF" w:rsidRPr="00D640C1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ほど</w:t>
      </w:r>
      <w:r w:rsidR="005B10CF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982AA4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76AB1BCD" w14:textId="77777777" w:rsidR="005B10CF" w:rsidRPr="003673BC" w:rsidRDefault="005B10CF" w:rsidP="005B10CF">
      <w:pPr>
        <w:numPr>
          <w:ilvl w:val="0"/>
          <w:numId w:val="33"/>
        </w:numPr>
        <w:spacing w:line="36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つまり</w:t>
      </w:r>
    </w:p>
    <w:p w14:paraId="1D566EE0" w14:textId="0BACC28D" w:rsidR="005B10CF" w:rsidRPr="003673BC" w:rsidRDefault="009E1141" w:rsidP="0016084A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この</w:t>
      </w:r>
      <w:r w:rsidR="0016084A"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人</w:t>
      </w: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は私の</w:t>
      </w:r>
      <w:r w:rsidR="0016084A"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母のお姉さん</w:t>
      </w: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5B10CF" w:rsidRPr="003673BC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つまり</w:t>
      </w:r>
      <w:r w:rsidR="005B10CF"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16084A"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私の</w:t>
      </w:r>
      <w:r w:rsidR="00667AD6"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="0016084A"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だ</w:t>
      </w:r>
      <w:r w:rsidR="005B10CF"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6B38ADB8" w14:textId="7731B12E" w:rsidR="003673BC" w:rsidRDefault="005B10CF" w:rsidP="003673BC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今年の夏はあまり雨が降らなかった。</w:t>
      </w:r>
      <w:r w:rsidRPr="003673BC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つまり</w:t>
      </w: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667AD6" w:rsidRPr="00DE2347">
        <w:rPr>
          <w:rFonts w:ascii="Times New Roman" w:hAnsi="Times New Roman" w:cs="Times New Roman"/>
          <w:sz w:val="24"/>
          <w:szCs w:val="24"/>
        </w:rPr>
        <w:t>_____</w:t>
      </w: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が</w:t>
      </w:r>
      <w:r w:rsidR="007D4D03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D4D03" w:rsidRPr="007D4D03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た</w:t>
            </w:r>
          </w:rt>
          <w:rubyBase>
            <w:r w:rsidR="007D4D03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足</w:t>
            </w:r>
          </w:rubyBase>
        </w:ruby>
      </w:r>
      <w:r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りなくなるかもしれない。</w:t>
      </w:r>
    </w:p>
    <w:p w14:paraId="2EC856DD" w14:textId="73B9189B" w:rsidR="005B10CF" w:rsidRPr="003673BC" w:rsidRDefault="003673BC" w:rsidP="003673BC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3673BC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今学期、月曜日、水曜日、金曜日に授業がある</w:t>
      </w:r>
      <w:r w:rsidR="005B10CF" w:rsidRPr="003673BC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。</w:t>
      </w:r>
      <w:r w:rsidR="005B10CF" w:rsidRPr="003673BC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つま</w:t>
      </w:r>
      <w:r w:rsidR="005B10CF" w:rsidRPr="003673BC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り</w:t>
      </w:r>
      <w:r w:rsidR="005B10CF" w:rsidRPr="003673BC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4E5CBC" w:rsidRPr="00DE2347">
        <w:rPr>
          <w:rFonts w:ascii="Times New Roman" w:hAnsi="Times New Roman" w:cs="Times New Roman"/>
          <w:sz w:val="24"/>
          <w:szCs w:val="24"/>
        </w:rPr>
        <w:t>______________________</w:t>
      </w:r>
      <w:r w:rsidR="00667AD6">
        <w:rPr>
          <w:rFonts w:ascii="UD Digi Kyokasho NP-R" w:eastAsia="UD Digi Kyokasho NP-R" w:hAnsi="Times New Roman" w:cs="Times New Roman" w:hint="eastAsia"/>
          <w:color w:val="FF0000"/>
          <w:sz w:val="24"/>
          <w:szCs w:val="24"/>
          <w:u w:val="single"/>
        </w:rPr>
        <w:t xml:space="preserve"> </w:t>
      </w:r>
      <w:r w:rsidR="00667AD6"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="00667AD6" w:rsidRPr="00982AA4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56B936CC" w14:textId="53E988A0" w:rsidR="005B10CF" w:rsidRPr="00C332B9" w:rsidRDefault="005B10CF" w:rsidP="005B10C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lastRenderedPageBreak/>
        <w:t>ll.「〜は〜</w:t>
      </w:r>
      <w:r w:rsidRPr="00BC5CD9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のよう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なものだ」を使って以下の会話を完成させなさい。</w:t>
      </w:r>
    </w:p>
    <w:p w14:paraId="1A781A23" w14:textId="77777777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A: Bさんの国に行ったら、絶対にしたほうがいいことはありますか。</w:t>
      </w:r>
    </w:p>
    <w:p w14:paraId="0C8F6505" w14:textId="51923D67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B: そうですね。私の国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で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4E5CBC" w:rsidRPr="00DE2347">
        <w:rPr>
          <w:rFonts w:ascii="Times New Roman" w:hAnsi="Times New Roman" w:cs="Times New Roman"/>
          <w:sz w:val="24"/>
          <w:szCs w:val="24"/>
        </w:rPr>
        <w:t>____________</w:t>
      </w:r>
      <w:r w:rsidRPr="003B5BB3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は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日本で</w:t>
      </w:r>
      <w:r w:rsidR="004E5CBC" w:rsidRPr="00DE2347">
        <w:rPr>
          <w:rFonts w:ascii="Times New Roman" w:hAnsi="Times New Roman" w:cs="Times New Roman"/>
          <w:sz w:val="24"/>
          <w:szCs w:val="24"/>
        </w:rPr>
        <w:t>_____________</w:t>
      </w:r>
      <w:r w:rsidRPr="00571BED">
        <w:rPr>
          <w:rFonts w:ascii="UD Digi Kyokasho NP-R" w:eastAsia="UD Digi Kyokasho NP-R" w:hAnsi="Times New Roman" w:cs="Times New Roman" w:hint="eastAsia"/>
          <w:b/>
          <w:bCs/>
          <w:color w:val="000000" w:themeColor="text1"/>
          <w:sz w:val="24"/>
          <w:szCs w:val="24"/>
        </w:rPr>
        <w:t>の</w:t>
      </w:r>
      <w:r w:rsidRPr="00E37244">
        <w:rPr>
          <w:rFonts w:ascii="UD Digi Kyokasho NP-R" w:eastAsia="UD Digi Kyokasho NP-R" w:hAnsi="Times New Roman" w:cs="Times New Roman" w:hint="eastAsia"/>
          <w:b/>
          <w:bCs/>
          <w:color w:val="000000" w:themeColor="text1"/>
          <w:sz w:val="24"/>
          <w:szCs w:val="24"/>
        </w:rPr>
        <w:t>ようなもの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です。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だから、ぜひ</w:t>
      </w:r>
      <w:r w:rsidR="004E5CBC" w:rsidRPr="00DE2347">
        <w:rPr>
          <w:rFonts w:ascii="Times New Roman" w:hAnsi="Times New Roman" w:cs="Times New Roman"/>
          <w:sz w:val="24"/>
          <w:szCs w:val="24"/>
        </w:rPr>
        <w:t>_________________________________________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74231C0C" w14:textId="1917E4B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II. あなたの国で</w:t>
      </w:r>
      <w:r w:rsidR="00CB56BB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CB56BB" w:rsidRPr="00CB56BB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すしや</w:t>
            </w:r>
          </w:rt>
          <w:rubyBase>
            <w:r w:rsidR="00CB56BB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寿司屋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に行ったことがありますか。下記の文法を使って、寿司を食べた経験について説明しなさい。</w:t>
      </w:r>
    </w:p>
    <w:p w14:paraId="7262A957" w14:textId="3312D146" w:rsidR="005B10CF" w:rsidRDefault="005B10CF" w:rsidP="00297F24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 </w:t>
      </w:r>
      <w:r>
        <w:rPr>
          <w:rFonts w:ascii="UD Digi Kyokasho NP-R" w:eastAsia="UD Digi Kyokasho NP-R" w:hAnsi="Times New Roman" w:cs="Times New Roman"/>
          <w:sz w:val="24"/>
          <w:szCs w:val="24"/>
        </w:rPr>
        <w:t xml:space="preserve">              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は〜のようなものだ、〜ほど、つまり</w:t>
      </w:r>
    </w:p>
    <w:p w14:paraId="558668A3" w14:textId="77777777" w:rsidR="00297F24" w:rsidRPr="00297F24" w:rsidRDefault="00297F24" w:rsidP="00297F24">
      <w:pPr>
        <w:ind w:left="720" w:firstLine="720"/>
        <w:rPr>
          <w:rFonts w:ascii="UD Digi Kyokasho NP-R" w:eastAsia="UD Digi Kyokasho NP-R" w:hAnsi="Times New Roman" w:cs="Times New Roman"/>
          <w:color w:val="FF0000"/>
          <w:sz w:val="24"/>
          <w:szCs w:val="24"/>
          <w:u w:val="single"/>
        </w:rPr>
      </w:pPr>
    </w:p>
    <w:p w14:paraId="4E075B07" w14:textId="3468DFA2" w:rsidR="005B10CF" w:rsidRDefault="00297F24" w:rsidP="00297F24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3BEF17" w14:textId="77777777" w:rsidR="005B10CF" w:rsidRDefault="005B10CF" w:rsidP="00297F24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15500D24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B14D201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4C7B66B6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5202497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2D2891D8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86FCEE8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4461600A" w14:textId="77777777" w:rsidR="005B10CF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4443949" w14:textId="77777777" w:rsidR="00297F24" w:rsidRDefault="00297F24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66AE3D97" w14:textId="3037C6F9" w:rsidR="005B10CF" w:rsidRPr="00C332B9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lastRenderedPageBreak/>
        <w:t>食で学ぶ日本語と日本社会　第</w:t>
      </w:r>
      <w:r w:rsidR="00891F34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5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 xml:space="preserve">章　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文法練習問題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457DC184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. 以下の下線部に適当な表現を書きなさい。</w:t>
      </w:r>
    </w:p>
    <w:p w14:paraId="0475C1DE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349B1E1E" w14:textId="77777777" w:rsidR="005B10CF" w:rsidRPr="00C332B9" w:rsidRDefault="005B10CF" w:rsidP="005B10CF">
      <w:pPr>
        <w:numPr>
          <w:ilvl w:val="0"/>
          <w:numId w:val="3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/>
          <w:sz w:val="24"/>
          <w:szCs w:val="24"/>
          <w:lang w:val="en-US"/>
        </w:rPr>
        <w:t>V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て以来</w:t>
      </w:r>
    </w:p>
    <w:p w14:paraId="13BFCC9D" w14:textId="6BF2C6AA" w:rsidR="009772CF" w:rsidRPr="00D640C1" w:rsidRDefault="009772CF" w:rsidP="009772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4E5CBC">
        <w:rPr>
          <w:rFonts w:ascii="Times New Roman" w:hAnsi="Times New Roman" w:cs="Times New Roman"/>
          <w:sz w:val="24"/>
          <w:szCs w:val="24"/>
        </w:rPr>
        <w:t>______________________</w:t>
      </w:r>
      <w:r w:rsidRPr="00D640C1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て以来</w:t>
      </w:r>
      <w:r w:rsidRPr="00D640C1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毎朝コーヒーを飲んでいる。</w:t>
      </w:r>
    </w:p>
    <w:p w14:paraId="361265E1" w14:textId="28CB1D8C" w:rsidR="005B10CF" w:rsidRPr="00D640C1" w:rsidRDefault="0068102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</w:t>
      </w:r>
      <w:r w:rsidR="005B10CF" w:rsidRPr="00D640C1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て以来</w:t>
      </w:r>
      <w:r w:rsidR="005B10CF" w:rsidRPr="00D640C1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健康に気をつけている。</w:t>
      </w:r>
    </w:p>
    <w:p w14:paraId="7ADB3D8E" w14:textId="2F91D144" w:rsidR="005B10CF" w:rsidRPr="00D640C1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D640C1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あのドラマを見て</w:t>
      </w:r>
      <w:r w:rsidRPr="00D640C1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以来</w:t>
      </w:r>
      <w:r w:rsidRPr="00BC5CD9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</w:t>
      </w:r>
      <w:r w:rsidR="0068102F" w:rsidRPr="00DE2347">
        <w:rPr>
          <w:rFonts w:ascii="Times New Roman" w:hAnsi="Times New Roman" w:cs="Times New Roman"/>
          <w:sz w:val="24"/>
          <w:szCs w:val="24"/>
        </w:rPr>
        <w:t>___________________________________________</w:t>
      </w:r>
      <w:r w:rsidRPr="00D640C1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。</w:t>
      </w:r>
    </w:p>
    <w:p w14:paraId="47D5621A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6021607A" w14:textId="3F7A418E" w:rsidR="005B10CF" w:rsidRPr="00C332B9" w:rsidRDefault="00891F34" w:rsidP="005B10CF">
      <w:pPr>
        <w:numPr>
          <w:ilvl w:val="0"/>
          <w:numId w:val="34"/>
        </w:numPr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41DF31" wp14:editId="69114573">
                <wp:simplePos x="0" y="0"/>
                <wp:positionH relativeFrom="column">
                  <wp:posOffset>1705610</wp:posOffset>
                </wp:positionH>
                <wp:positionV relativeFrom="paragraph">
                  <wp:posOffset>720725</wp:posOffset>
                </wp:positionV>
                <wp:extent cx="2315845" cy="412750"/>
                <wp:effectExtent l="50800" t="25400" r="59055" b="825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5845" cy="412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3AD091" id="Rectangle 1" o:spid="_x0000_s1026" style="position:absolute;margin-left:134.3pt;margin-top:56.75pt;width:182.35pt;height:3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" filled="f" strokecolor="black [3213]">
                <v:shadow on="t" color="black" opacity="22937f" origin=",.5" offset="0,.63889mm"/>
              </v:rect>
            </w:pict>
          </mc:Fallback>
        </mc:AlternateConten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をこめて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br/>
        <w:t>以下から適切な単語を選びなさい。</w:t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br/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br/>
      </w:r>
      <w:r w:rsidR="005B10CF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　　　　　　　</w:t>
      </w:r>
      <w:r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891F34" w:rsidRPr="00CB56BB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いの</w:t>
            </w:r>
          </w:rt>
          <w:rubyBase>
            <w:r w:rsidR="00891F34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祈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り</w:t>
      </w:r>
      <w:r w:rsidR="005B10CF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</w:t>
      </w:r>
      <w:r w:rsidR="00CB56BB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CB56BB" w:rsidRPr="00CB56BB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んしゃ</w:t>
            </w:r>
          </w:rt>
          <w:rubyBase>
            <w:r w:rsidR="00CB56BB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感謝</w:t>
            </w:r>
          </w:rubyBase>
        </w:ruby>
      </w:r>
      <w:r w:rsidR="005B10CF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</w:t>
      </w:r>
      <w:r w:rsidR="00CB56BB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CB56BB" w:rsidRPr="00CB56BB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うら</w:t>
            </w:r>
          </w:rt>
          <w:rubyBase>
            <w:r w:rsidR="00CB56BB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恨</w:t>
            </w:r>
          </w:rubyBase>
        </w:ruby>
      </w:r>
      <w:r w:rsidR="005B10C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み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 </w:t>
      </w:r>
      <w:r>
        <w:rPr>
          <w:rFonts w:ascii="UD Digi Kyokasho NP-R" w:eastAsia="UD Digi Kyokasho NP-R" w:hAnsi="Times New Roman" w:cs="Times New Roman"/>
          <w:sz w:val="24"/>
          <w:szCs w:val="24"/>
        </w:rPr>
        <w:t xml:space="preserve">   </w:t>
      </w:r>
      <w:r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891F34" w:rsidRPr="00CB56BB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あいじょう</w:t>
            </w:r>
          </w:rt>
          <w:rubyBase>
            <w:r w:rsidR="00891F34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愛情</w:t>
            </w:r>
          </w:rubyBase>
        </w:ruby>
      </w:r>
    </w:p>
    <w:p w14:paraId="7B7F0AC6" w14:textId="02DCF91E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53CD41B1" w14:textId="60F55993" w:rsidR="005B10CF" w:rsidRPr="0046195D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お</w:t>
      </w:r>
      <w:r w:rsidR="00CB56BB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CB56BB" w:rsidRPr="00CB56BB">
              <w:rPr>
                <w:rFonts w:ascii="UD Digi Kyokasho NP-R" w:eastAsia="UD Digi Kyokasho NP-R" w:hAnsi="Times New Roman" w:cs="Times New Roman" w:hint="eastAsia"/>
                <w:color w:val="000000" w:themeColor="text1"/>
                <w:sz w:val="12"/>
                <w:szCs w:val="24"/>
              </w:rPr>
              <w:t>せわ</w:t>
            </w:r>
          </w:rt>
          <w:rubyBase>
            <w:r w:rsidR="00CB56BB">
              <w:rPr>
                <w:rFonts w:ascii="UD Digi Kyokasho NP-R" w:eastAsia="UD Digi Kyokasho NP-R" w:hAnsi="Times New Roman" w:cs="Times New Roman" w:hint="eastAsia"/>
                <w:color w:val="000000" w:themeColor="text1"/>
                <w:sz w:val="24"/>
                <w:szCs w:val="24"/>
              </w:rPr>
              <w:t>世話</w:t>
            </w:r>
          </w:rubyBase>
        </w:ruby>
      </w: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になった家族に、ありがとうの</w:t>
      </w:r>
      <w:r w:rsidR="00BB4D4F" w:rsidRPr="00DE2347">
        <w:rPr>
          <w:rFonts w:ascii="Times New Roman" w:hAnsi="Times New Roman" w:cs="Times New Roman"/>
          <w:sz w:val="24"/>
          <w:szCs w:val="24"/>
        </w:rPr>
        <w:t>____________</w:t>
      </w:r>
      <w:r w:rsidRPr="0046195D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をこめて</w:t>
      </w: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手紙を書いた。</w:t>
      </w:r>
    </w:p>
    <w:p w14:paraId="045E1592" w14:textId="3FA946EA" w:rsidR="005B10CF" w:rsidRPr="0046195D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子供のために、</w:t>
      </w:r>
      <w:r w:rsidR="00BB4D4F" w:rsidRPr="00DE2347">
        <w:rPr>
          <w:rFonts w:ascii="Times New Roman" w:hAnsi="Times New Roman" w:cs="Times New Roman"/>
          <w:sz w:val="24"/>
          <w:szCs w:val="24"/>
        </w:rPr>
        <w:t>____________</w:t>
      </w:r>
      <w:r w:rsidRPr="0046195D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をこめて</w:t>
      </w: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お弁当を作る。</w:t>
      </w:r>
    </w:p>
    <w:p w14:paraId="270ABA7F" w14:textId="19090692" w:rsidR="005B10CF" w:rsidRPr="00CB56BB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入院している友達に、</w:t>
      </w:r>
      <w:r w:rsidR="00BB4D4F" w:rsidRPr="00DE2347">
        <w:rPr>
          <w:rFonts w:ascii="Times New Roman" w:hAnsi="Times New Roman" w:cs="Times New Roman"/>
          <w:sz w:val="24"/>
          <w:szCs w:val="24"/>
        </w:rPr>
        <w:t>____________</w:t>
      </w:r>
      <w:r w:rsidRPr="0046195D">
        <w:rPr>
          <w:rFonts w:ascii="UD Digi Kyokasho NP-R" w:eastAsia="UD Digi Kyokasho NP-R" w:hAnsi="Times New Roman" w:cs="Times New Roman" w:hint="eastAsia"/>
          <w:b/>
          <w:bCs/>
          <w:color w:val="000000" w:themeColor="text1"/>
          <w:sz w:val="24"/>
          <w:szCs w:val="24"/>
        </w:rPr>
        <w:t>を</w:t>
      </w:r>
      <w:r w:rsidRPr="0046195D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こめて</w:t>
      </w: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ビデオレターを作った。</w:t>
      </w:r>
    </w:p>
    <w:p w14:paraId="61A16F67" w14:textId="77777777" w:rsidR="005B10CF" w:rsidRPr="00C332B9" w:rsidRDefault="005B10CF" w:rsidP="005B10CF">
      <w:pPr>
        <w:numPr>
          <w:ilvl w:val="0"/>
          <w:numId w:val="3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うえで</w:t>
      </w:r>
    </w:p>
    <w:p w14:paraId="093BB762" w14:textId="27B58295" w:rsidR="005B10CF" w:rsidRPr="0046195D" w:rsidRDefault="005F4810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</w:t>
      </w:r>
      <w:r w:rsidR="005B10CF" w:rsidRPr="0046195D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うえで</w:t>
      </w:r>
      <w:r w:rsidR="005B10CF"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</w:t>
      </w:r>
      <w:r w:rsidR="00CB56BB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CB56BB" w:rsidRPr="00CB56BB">
              <w:rPr>
                <w:rFonts w:ascii="UD Digi Kyokasho NP-R" w:eastAsia="UD Digi Kyokasho NP-R" w:hAnsi="Times New Roman" w:cs="Times New Roman" w:hint="eastAsia"/>
                <w:color w:val="000000" w:themeColor="text1"/>
                <w:sz w:val="12"/>
                <w:szCs w:val="24"/>
              </w:rPr>
              <w:t>ちょうみりょう</w:t>
            </w:r>
          </w:rt>
          <w:rubyBase>
            <w:r w:rsidR="00CB56BB">
              <w:rPr>
                <w:rFonts w:ascii="UD Digi Kyokasho NP-R" w:eastAsia="UD Digi Kyokasho NP-R" w:hAnsi="Times New Roman" w:cs="Times New Roman" w:hint="eastAsia"/>
                <w:color w:val="000000" w:themeColor="text1"/>
                <w:sz w:val="24"/>
                <w:szCs w:val="24"/>
              </w:rPr>
              <w:t>調味料</w:t>
            </w:r>
          </w:rubyBase>
        </w:ruby>
      </w:r>
      <w:r w:rsidR="005B10CF"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は欠かせない。</w:t>
      </w:r>
    </w:p>
    <w:p w14:paraId="52F6F2D5" w14:textId="01257EF7" w:rsidR="005B10CF" w:rsidRPr="0046195D" w:rsidRDefault="005F4810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</w:t>
      </w:r>
      <w:r w:rsidR="005B10CF" w:rsidRPr="0046195D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うえで</w:t>
      </w:r>
      <w:r w:rsidR="005B10CF"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</w:t>
      </w:r>
      <w:r w:rsidR="005B10CF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まずは人に相談した方がいい</w:t>
      </w:r>
      <w:r w:rsidR="005B10CF"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。</w:t>
      </w:r>
    </w:p>
    <w:p w14:paraId="66CEB31D" w14:textId="09F70D39" w:rsidR="005B10CF" w:rsidRPr="00F96E9E" w:rsidRDefault="005B10CF" w:rsidP="005B10C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人と一緒にご飯を食べることは、</w:t>
      </w:r>
      <w:r w:rsidR="005F4810"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Pr="0046195D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うえで</w:t>
      </w:r>
      <w:r w:rsidRPr="0046195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も必要である。</w:t>
      </w:r>
    </w:p>
    <w:p w14:paraId="22BA424B" w14:textId="77777777" w:rsidR="005B10CF" w:rsidRPr="00C332B9" w:rsidRDefault="005B10CF" w:rsidP="005B10C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lastRenderedPageBreak/>
        <w:t>ll.「</w:t>
      </w:r>
      <w:r>
        <w:rPr>
          <w:rFonts w:ascii="UD Digi Kyokasho NP-R" w:eastAsia="UD Digi Kyokasho NP-R" w:hAnsi="Times New Roman" w:cs="Times New Roman"/>
          <w:sz w:val="24"/>
          <w:szCs w:val="24"/>
        </w:rPr>
        <w:t>V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て以来」を使って以下の会話を完成させなさい。</w:t>
      </w:r>
    </w:p>
    <w:p w14:paraId="5E8DFA28" w14:textId="77777777" w:rsidR="005B10CF" w:rsidRPr="00C332B9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A: 日本に来てから、Bさんの生活で何か変わったことはありますか。</w:t>
      </w:r>
    </w:p>
    <w:p w14:paraId="07C2B23E" w14:textId="1AA59142" w:rsidR="005B10CF" w:rsidRPr="00075C08" w:rsidRDefault="005B10CF" w:rsidP="005B10CF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  <w:lang w:val="en-US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B: 実はあるんです。日本に来</w:t>
      </w:r>
      <w:r w:rsidRPr="00C77985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て以来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5F4810" w:rsidRPr="00DE2347">
        <w:rPr>
          <w:rFonts w:ascii="Times New Roman" w:hAnsi="Times New Roman" w:cs="Times New Roman"/>
          <w:sz w:val="24"/>
          <w:szCs w:val="24"/>
        </w:rPr>
        <w:t>_______________________________</w:t>
      </w:r>
      <w:r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533CA29A" w14:textId="7777777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5836E2FB" w14:textId="10512E17" w:rsidR="005B10CF" w:rsidRPr="00C332B9" w:rsidRDefault="005B10CF" w:rsidP="005B10CF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III. 食堂やレストランを</w:t>
      </w:r>
      <w:r w:rsidR="00CB56BB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CB56BB" w:rsidRPr="00CB56BB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ぶたい</w:t>
            </w:r>
          </w:rt>
          <w:rubyBase>
            <w:r w:rsidR="00CB56BB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舞台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にした映画やドラマを知っていますか。下記の文法を使って、知っている作品を説明しなさい。</w:t>
      </w:r>
    </w:p>
    <w:p w14:paraId="4CAEACBF" w14:textId="77777777" w:rsidR="005B10CF" w:rsidRDefault="005B10CF" w:rsidP="005B10CF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　　　　</w:t>
      </w:r>
    </w:p>
    <w:p w14:paraId="21D55011" w14:textId="632F9B62" w:rsidR="00297F24" w:rsidRPr="00297F24" w:rsidRDefault="005B10CF" w:rsidP="00297F24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　　　　　</w:t>
      </w:r>
      <w:r>
        <w:rPr>
          <w:rFonts w:ascii="UD Digi Kyokasho NP-R" w:eastAsia="UD Digi Kyokasho NP-R" w:hAnsi="Times New Roman" w:cs="Times New Roman"/>
          <w:sz w:val="24"/>
          <w:szCs w:val="24"/>
          <w:lang w:val="en-US"/>
        </w:rPr>
        <w:t>V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て以来、〜をこめて、〜うえで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6FE607B7" w14:textId="5F192865" w:rsidR="00297F24" w:rsidRDefault="00297F24" w:rsidP="00297F24">
      <w:pPr>
        <w:spacing w:line="48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u w:val="single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B20ABBE" w14:textId="77777777" w:rsidR="005B10CF" w:rsidRDefault="005B10CF" w:rsidP="005B10CF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3F696520" w14:textId="77777777" w:rsidR="005B10CF" w:rsidRDefault="005B10CF" w:rsidP="005B10CF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95952F1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2CFCAFC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78AADA71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D8B2A65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6EE65382" w14:textId="77777777" w:rsidR="005B10CF" w:rsidRDefault="005B10CF" w:rsidP="005B10CF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33067BAA" w14:textId="77777777" w:rsidR="001526F4" w:rsidRDefault="001526F4" w:rsidP="00E80C3F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  <w:lang w:val="en-US"/>
        </w:rPr>
      </w:pPr>
    </w:p>
    <w:p w14:paraId="6D559F4A" w14:textId="30A5B75F" w:rsidR="006D522B" w:rsidRPr="006D522B" w:rsidRDefault="00121461" w:rsidP="006D522B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lastRenderedPageBreak/>
        <w:t xml:space="preserve">食で学ぶ日本語と日本社会　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  <w:highlight w:val="white"/>
        </w:rPr>
        <w:t>第</w:t>
      </w:r>
      <w:r w:rsidR="00891F34">
        <w:rPr>
          <w:rFonts w:ascii="UD Digi Kyokasho NP-R" w:eastAsia="UD Digi Kyokasho NP-R" w:hAnsi="Times New Roman" w:cs="Times New Roman" w:hint="eastAsia"/>
          <w:b/>
          <w:sz w:val="24"/>
          <w:szCs w:val="24"/>
          <w:highlight w:val="white"/>
        </w:rPr>
        <w:t>6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  <w:highlight w:val="white"/>
        </w:rPr>
        <w:t xml:space="preserve">章: 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文法練習問題</w:t>
      </w:r>
      <w:r w:rsidR="006D522B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br/>
      </w:r>
      <w:r w:rsidR="006D522B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br/>
      </w:r>
    </w:p>
    <w:p w14:paraId="0000009A" w14:textId="77777777" w:rsidR="003166C5" w:rsidRPr="00C332B9" w:rsidRDefault="00121461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I.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以下の下線部に適当な表現を書きなさい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09B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44C01D02" w14:textId="2BD06474" w:rsidR="00202A93" w:rsidRPr="00B814E9" w:rsidRDefault="00121461" w:rsidP="00B814E9">
      <w:pPr>
        <w:numPr>
          <w:ilvl w:val="0"/>
          <w:numId w:val="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いつの間にか</w:t>
      </w:r>
    </w:p>
    <w:p w14:paraId="0327CF3F" w14:textId="22478B71" w:rsidR="00715ED1" w:rsidRPr="00BC5CD9" w:rsidRDefault="00715ED1" w:rsidP="00715ED1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子供の</w:t>
      </w:r>
      <w:r w:rsidR="00E80C3F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E80C3F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ころ</w:t>
            </w:r>
          </w:rt>
          <w:rubyBase>
            <w:r w:rsidR="00E80C3F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頃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は</w:t>
      </w:r>
      <w:r w:rsidR="008B0531" w:rsidRPr="00DE2347">
        <w:rPr>
          <w:rFonts w:ascii="Times New Roman" w:hAnsi="Times New Roman" w:cs="Times New Roman"/>
          <w:sz w:val="24"/>
          <w:szCs w:val="24"/>
        </w:rPr>
        <w:t>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が嫌いだったが、</w:t>
      </w:r>
      <w:r w:rsidRPr="00E83624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いつの間にか</w:t>
      </w:r>
      <w:r w:rsidRPr="00E83624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E83624"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食べるようになっていた</w:t>
      </w: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1925BD81" w14:textId="54192758" w:rsidR="00202A93" w:rsidRPr="00C332B9" w:rsidRDefault="370B16E4" w:rsidP="00202A93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2884E313">
        <w:rPr>
          <w:rFonts w:ascii="UD Digi Kyokasho NP-R" w:eastAsia="UD Digi Kyokasho NP-R" w:hAnsi="Times New Roman" w:cs="Times New Roman"/>
          <w:sz w:val="24"/>
          <w:szCs w:val="24"/>
        </w:rPr>
        <w:t>友達</w:t>
      </w:r>
      <w:r w:rsidR="00202A93" w:rsidRPr="2884E313">
        <w:rPr>
          <w:rFonts w:ascii="UD Digi Kyokasho NP-R" w:eastAsia="UD Digi Kyokasho NP-R" w:hAnsi="Times New Roman" w:cs="Times New Roman"/>
          <w:sz w:val="24"/>
          <w:szCs w:val="24"/>
        </w:rPr>
        <w:t>と</w:t>
      </w:r>
      <w:r w:rsidR="00E80C3F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E80C3F">
              <w:rPr>
                <w:rFonts w:ascii="UD Digi Kyokasho NP-R" w:eastAsia="UD Digi Kyokasho NP-R" w:hAnsi="Times New Roman" w:cs="Times New Roman"/>
                <w:sz w:val="12"/>
                <w:szCs w:val="24"/>
              </w:rPr>
              <w:t>ひさ</w:t>
            </w:r>
          </w:rt>
          <w:rubyBase>
            <w:r w:rsidR="00E80C3F">
              <w:rPr>
                <w:rFonts w:ascii="UD Digi Kyokasho NP-R" w:eastAsia="UD Digi Kyokasho NP-R" w:hAnsi="Times New Roman" w:cs="Times New Roman"/>
                <w:sz w:val="24"/>
                <w:szCs w:val="24"/>
              </w:rPr>
              <w:t>久</w:t>
            </w:r>
          </w:rubyBase>
        </w:ruby>
      </w:r>
      <w:r w:rsidR="00202A93" w:rsidRPr="2884E313">
        <w:rPr>
          <w:rFonts w:ascii="UD Digi Kyokasho NP-R" w:eastAsia="UD Digi Kyokasho NP-R" w:hAnsi="Times New Roman" w:cs="Times New Roman"/>
          <w:sz w:val="24"/>
          <w:szCs w:val="24"/>
        </w:rPr>
        <w:t>しぶりに会って食事をしていたら、</w:t>
      </w:r>
      <w:r w:rsidR="00202A93" w:rsidRPr="2884E313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いつの間にか</w:t>
      </w:r>
      <w:r w:rsidR="00202A93" w:rsidRPr="2884E313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8B0531" w:rsidRPr="00DE2347">
        <w:rPr>
          <w:rFonts w:ascii="Times New Roman" w:hAnsi="Times New Roman" w:cs="Times New Roman"/>
          <w:sz w:val="24"/>
          <w:szCs w:val="24"/>
        </w:rPr>
        <w:t>___________________</w:t>
      </w:r>
      <w:r w:rsidR="00202A93" w:rsidRPr="2884E313">
        <w:rPr>
          <w:rFonts w:ascii="UD Digi Kyokasho NP-R" w:eastAsia="UD Digi Kyokasho NP-R" w:hAnsi="Times New Roman" w:cs="Times New Roman"/>
          <w:sz w:val="24"/>
          <w:szCs w:val="24"/>
        </w:rPr>
        <w:t>。</w:t>
      </w:r>
    </w:p>
    <w:p w14:paraId="48105359" w14:textId="6566AE5A" w:rsidR="00202A93" w:rsidRPr="00202A93" w:rsidRDefault="00202A93" w:rsidP="00202A93">
      <w:pPr>
        <w:pStyle w:val="ListParagraph"/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202A93">
        <w:rPr>
          <w:rFonts w:ascii="UD Digi Kyokasho NP-R" w:eastAsia="UD Digi Kyokasho NP-R" w:hAnsi="Times New Roman" w:cs="Times New Roman" w:hint="eastAsia"/>
          <w:sz w:val="24"/>
          <w:szCs w:val="24"/>
        </w:rPr>
        <w:t>子供たちのためにたくさん</w:t>
      </w:r>
      <w:r w:rsidR="00E80C3F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E80C3F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らあ</w:t>
            </w:r>
          </w:rt>
          <w:rubyBase>
            <w:r w:rsidR="00E80C3F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唐揚</w:t>
            </w:r>
          </w:rubyBase>
        </w:ruby>
      </w:r>
      <w:r w:rsidRPr="00202A93">
        <w:rPr>
          <w:rFonts w:ascii="UD Digi Kyokasho NP-R" w:eastAsia="UD Digi Kyokasho NP-R" w:hAnsi="Times New Roman" w:cs="Times New Roman" w:hint="eastAsia"/>
          <w:sz w:val="24"/>
          <w:szCs w:val="24"/>
        </w:rPr>
        <w:t>げを揚げたが、</w:t>
      </w:r>
      <w:r w:rsidRPr="00202A93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いつの間にか</w:t>
      </w:r>
      <w:r w:rsidRPr="00202A93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8B0531" w:rsidRPr="00DE2347">
        <w:rPr>
          <w:rFonts w:ascii="Times New Roman" w:hAnsi="Times New Roman" w:cs="Times New Roman"/>
          <w:sz w:val="24"/>
          <w:szCs w:val="24"/>
        </w:rPr>
        <w:t>_________________</w:t>
      </w:r>
      <w:r w:rsidRPr="00B65C11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0A1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5D10D4A4" w14:textId="690DBB5B" w:rsidR="00202A93" w:rsidRPr="00202A93" w:rsidRDefault="00121461" w:rsidP="00202A93">
      <w:pPr>
        <w:numPr>
          <w:ilvl w:val="0"/>
          <w:numId w:val="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からといって</w:t>
      </w:r>
    </w:p>
    <w:p w14:paraId="0E40BC4E" w14:textId="7A950137" w:rsidR="008B0531" w:rsidRPr="00146558" w:rsidRDefault="00146558" w:rsidP="00146558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Pr="008B0531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からといって</w:t>
      </w:r>
      <w:r w:rsidRPr="008B0531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21D4E811" w14:textId="4D96F8BC" w:rsidR="008B0531" w:rsidRPr="00512428" w:rsidRDefault="00BB4D4F" w:rsidP="00146558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</w:t>
      </w:r>
      <w:r w:rsidR="00202A93" w:rsidRPr="2884E313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からといって</w:t>
      </w:r>
      <w:r w:rsidR="00202A93" w:rsidRPr="2884E313">
        <w:rPr>
          <w:rFonts w:ascii="UD Digi Kyokasho NP-R" w:eastAsia="UD Digi Kyokasho NP-R" w:hAnsi="Times New Roman" w:cs="Times New Roman"/>
          <w:sz w:val="24"/>
          <w:szCs w:val="24"/>
        </w:rPr>
        <w:t>、コンビニやスーパーの食事</w:t>
      </w:r>
      <w:r w:rsidR="00E83624">
        <w:rPr>
          <w:rFonts w:ascii="UD Digi Kyokasho NP-R" w:eastAsia="UD Digi Kyokasho NP-R" w:hAnsi="Times New Roman" w:cs="Times New Roman" w:hint="eastAsia"/>
          <w:sz w:val="24"/>
          <w:szCs w:val="24"/>
        </w:rPr>
        <w:t>を</w:t>
      </w:r>
      <w:r w:rsidRPr="00DE2347">
        <w:rPr>
          <w:rFonts w:ascii="Times New Roman" w:hAnsi="Times New Roman" w:cs="Times New Roman"/>
          <w:sz w:val="24"/>
          <w:szCs w:val="24"/>
        </w:rPr>
        <w:t>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2B6CBBCD" w14:textId="2B7D5A18" w:rsidR="00202A93" w:rsidRPr="00202A93" w:rsidRDefault="00146558" w:rsidP="00146558">
      <w:pPr>
        <w:pStyle w:val="ListParagraph"/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="00202A93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だ</w:t>
      </w:r>
      <w:r w:rsidR="00202A93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からといって</w:t>
      </w:r>
      <w:r w:rsidR="00202A93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</w:t>
      </w:r>
      <w:r w:rsidR="00202A93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いうわけではない。</w:t>
      </w:r>
    </w:p>
    <w:p w14:paraId="000000A8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0D74BD3" w14:textId="7FFEBECC" w:rsidR="00202A93" w:rsidRPr="00202A93" w:rsidRDefault="00121461" w:rsidP="00202A93">
      <w:pPr>
        <w:numPr>
          <w:ilvl w:val="0"/>
          <w:numId w:val="1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わけではない</w:t>
      </w:r>
    </w:p>
    <w:p w14:paraId="094C1CAA" w14:textId="31F678E5" w:rsidR="00202A93" w:rsidRPr="00BB4D4F" w:rsidRDefault="00BB4D4F" w:rsidP="00BB4D4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</w:t>
      </w:r>
      <w:r w:rsidR="00202A93" w:rsidRPr="00BB4D4F">
        <w:rPr>
          <w:rFonts w:ascii="UD Digi Kyokasho NP-R" w:eastAsia="UD Digi Kyokasho NP-R" w:hAnsi="Times New Roman" w:cs="Times New Roman" w:hint="eastAsia"/>
          <w:sz w:val="24"/>
          <w:szCs w:val="24"/>
        </w:rPr>
        <w:t>が、みんなが</w:t>
      </w:r>
      <w:r w:rsidR="00E80C3F" w:rsidRPr="00BB4D4F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BB4D4F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さんせい</w:t>
            </w:r>
          </w:rt>
          <w:rubyBase>
            <w:r w:rsidR="00E80C3F" w:rsidRPr="00BB4D4F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賛成</w:t>
            </w:r>
          </w:rubyBase>
        </w:ruby>
      </w:r>
      <w:r w:rsidR="00202A93" w:rsidRPr="00BB4D4F">
        <w:rPr>
          <w:rFonts w:ascii="UD Digi Kyokasho NP-R" w:eastAsia="UD Digi Kyokasho NP-R" w:hAnsi="Times New Roman" w:cs="Times New Roman" w:hint="eastAsia"/>
          <w:sz w:val="24"/>
          <w:szCs w:val="24"/>
        </w:rPr>
        <w:t>している</w:t>
      </w:r>
      <w:r w:rsidR="00202A93" w:rsidRPr="00BB4D4F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わけではない</w:t>
      </w:r>
      <w:r w:rsidR="00202A93" w:rsidRPr="00BB4D4F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47F46BE4" w14:textId="2B87F270" w:rsidR="00202A93" w:rsidRPr="00BB4D4F" w:rsidRDefault="00202A93" w:rsidP="00BB4D4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あの人はいつも笑っているが、</w:t>
      </w:r>
      <w:r w:rsidR="00BB4D4F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Pr="00BB4D4F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わけではない</w:t>
      </w:r>
      <w:r w:rsidRPr="00BB4D4F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3C71A56C" w14:textId="69FF1C6A" w:rsidR="00202A93" w:rsidRPr="00BB4D4F" w:rsidRDefault="00BB4D4F" w:rsidP="00BB4D4F">
      <w:pPr>
        <w:numPr>
          <w:ilvl w:val="0"/>
          <w:numId w:val="19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</w:t>
      </w:r>
      <w:r w:rsidR="00202A93" w:rsidRPr="00BB4D4F">
        <w:rPr>
          <w:rFonts w:ascii="UD Digi Kyokasho NP-R" w:eastAsia="UD Digi Kyokasho NP-R" w:hAnsi="Times New Roman" w:cs="Times New Roman" w:hint="eastAsia"/>
          <w:sz w:val="24"/>
          <w:szCs w:val="24"/>
        </w:rPr>
        <w:t>は人気があるが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__</w:t>
      </w:r>
      <w:r w:rsidR="00202A93" w:rsidRPr="00BB4D4F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わけではない</w:t>
      </w:r>
      <w:r w:rsidR="00202A93" w:rsidRPr="00BB4D4F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706AB659" w14:textId="77777777" w:rsidR="00E3474D" w:rsidRPr="00E80C3F" w:rsidRDefault="00E3474D" w:rsidP="00E80C3F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00000AF" w14:textId="0183A3C8" w:rsidR="003166C5" w:rsidRPr="00C332B9" w:rsidRDefault="00121461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lastRenderedPageBreak/>
        <w:t>I</w:t>
      </w:r>
      <w:r w:rsidR="00183691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I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.「〜からといって」を使って以下の会話を完成させなさい。</w:t>
      </w:r>
    </w:p>
    <w:p w14:paraId="000000B0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00000B1" w14:textId="318A7B6A" w:rsidR="003166C5" w:rsidRPr="00C332B9" w:rsidRDefault="00121461">
      <w:pPr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A: あのスーパーの野菜は、いつも</w:t>
      </w:r>
      <w:r w:rsidR="00E80C3F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E80C3F">
              <w:rPr>
                <w:rFonts w:ascii="UD Digi Kyokasho NP-R" w:eastAsia="UD Digi Kyokasho NP-R" w:hAnsi="Times New Roman" w:cs="Times New Roman" w:hint="eastAsia"/>
                <w:sz w:val="12"/>
                <w:szCs w:val="24"/>
                <w:highlight w:val="white"/>
              </w:rPr>
              <w:t>おおやすう</w:t>
            </w:r>
          </w:rt>
          <w:rubyBase>
            <w:r w:rsidR="00E80C3F">
              <w:rPr>
                <w:rFonts w:ascii="UD Digi Kyokasho NP-R" w:eastAsia="UD Digi Kyokasho NP-R" w:hAnsi="Times New Roman" w:cs="Times New Roman" w:hint="eastAsia"/>
                <w:sz w:val="24"/>
                <w:szCs w:val="24"/>
                <w:highlight w:val="white"/>
              </w:rPr>
              <w:t>大安売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りだよ！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br/>
        <w:t xml:space="preserve">　　　</w:t>
      </w:r>
    </w:p>
    <w:p w14:paraId="238F997A" w14:textId="7477B301" w:rsidR="00BB4D4F" w:rsidRPr="00BB4D4F" w:rsidRDefault="00121461" w:rsidP="00BB4D4F">
      <w:pPr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B: ふ〜ん。でも</w:t>
      </w:r>
      <w:r w:rsidR="00715ED1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　</w:t>
      </w:r>
      <w:r w:rsidR="00BB4D4F"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Pr="00202A93">
        <w:rPr>
          <w:rFonts w:ascii="UD Digi Kyokasho NP-R" w:eastAsia="UD Digi Kyokasho NP-R" w:hAnsi="Times New Roman" w:cs="Times New Roman" w:hint="eastAsia"/>
          <w:b/>
          <w:bCs/>
          <w:sz w:val="24"/>
          <w:szCs w:val="24"/>
          <w:highlight w:val="white"/>
        </w:rPr>
        <w:t>からといって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、</w:t>
      </w:r>
      <w:r w:rsidR="00BB4D4F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00BB4D4F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0B5" w14:textId="77777777" w:rsidR="003166C5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6FC8A22A" w14:textId="77777777" w:rsidR="006E2C72" w:rsidRPr="00C332B9" w:rsidRDefault="006E2C72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6CA47CAD" w14:textId="77777777" w:rsidR="00BC5CD9" w:rsidRDefault="00121461" w:rsidP="00BC5CD9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III. 「ジェンダーフリー」とは何ですか。下記の文法を使って、説明しなさい。</w:t>
      </w:r>
      <w:bookmarkStart w:id="0" w:name="_Hlk131169411"/>
    </w:p>
    <w:p w14:paraId="28C204C0" w14:textId="1CEAB4B8" w:rsidR="00535597" w:rsidRPr="00BC5CD9" w:rsidRDefault="00BC5CD9" w:rsidP="00BC5CD9">
      <w:pPr>
        <w:rPr>
          <w:rStyle w:val="normaltextrun"/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　　</w:t>
      </w:r>
      <w:r w:rsidR="00535597" w:rsidRPr="00BC5CD9">
        <w:rPr>
          <w:rStyle w:val="normaltextrun"/>
          <w:rFonts w:ascii="Cambria Math" w:eastAsia="UD Digi Kyokasho NP-R" w:hAnsi="Cambria Math" w:cs="Cambria Math"/>
          <w:sz w:val="24"/>
          <w:szCs w:val="24"/>
        </w:rPr>
        <w:t>⋆</w:t>
      </w:r>
      <w:r w:rsidR="00535597" w:rsidRPr="00BC5CD9">
        <w:rPr>
          <w:rStyle w:val="normaltextrun"/>
          <w:rFonts w:ascii="UD Digi Kyokasho NP-R" w:eastAsia="UD Digi Kyokasho NP-R" w:hAnsi="UD Digi Kyokasho NP-R" w:cs="UD Digi Kyokasho NP-R" w:hint="eastAsia"/>
          <w:sz w:val="24"/>
          <w:szCs w:val="24"/>
        </w:rPr>
        <w:t>ジェンダーフリーは</w:t>
      </w:r>
      <w:r w:rsidR="00535597" w:rsidRPr="00BC5CD9">
        <w:rPr>
          <w:rStyle w:val="normaltextrun"/>
          <w:rFonts w:ascii="UD Digi Kyokasho NP-R" w:eastAsia="UD Digi Kyokasho NP-R" w:hint="eastAsia"/>
          <w:sz w:val="24"/>
          <w:szCs w:val="24"/>
        </w:rPr>
        <w:t>第６章のSection２を参照</w:t>
      </w:r>
    </w:p>
    <w:bookmarkEnd w:id="0"/>
    <w:p w14:paraId="2C06AC96" w14:textId="77777777" w:rsidR="008A70E8" w:rsidRDefault="00202A93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　</w:t>
      </w:r>
    </w:p>
    <w:p w14:paraId="000000B9" w14:textId="043119F9" w:rsidR="003166C5" w:rsidRPr="00C332B9" w:rsidRDefault="008A70E8" w:rsidP="008A70E8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　　　　</w:t>
      </w:r>
      <w:r w:rsidR="00121461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いつの間にか、〜からといって、〜わけではない</w:t>
      </w:r>
    </w:p>
    <w:p w14:paraId="2ABF039E" w14:textId="3256A135" w:rsidR="00297F24" w:rsidRPr="00535597" w:rsidRDefault="00297F24" w:rsidP="00297F24">
      <w:pPr>
        <w:spacing w:line="48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u w:val="single"/>
        </w:rPr>
      </w:pP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00000BA" w14:textId="06E180FC" w:rsidR="003166C5" w:rsidRPr="00EA413E" w:rsidRDefault="003166C5">
      <w:pPr>
        <w:spacing w:line="36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</w:rPr>
      </w:pPr>
    </w:p>
    <w:p w14:paraId="3AFEEB4A" w14:textId="77777777" w:rsidR="008A70E8" w:rsidRDefault="008A70E8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7B38552" w14:textId="77777777" w:rsidR="008A70E8" w:rsidRDefault="008A70E8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2EFC45E" w14:textId="77777777" w:rsidR="008A70E8" w:rsidRDefault="008A70E8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50AE8CF" w14:textId="77777777" w:rsidR="008A70E8" w:rsidRDefault="008A70E8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773D32A5" w14:textId="77777777" w:rsidR="00B65C11" w:rsidRDefault="00B65C11" w:rsidP="00EA413E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00000BB" w14:textId="3B77EFA4" w:rsidR="003166C5" w:rsidRPr="00C332B9" w:rsidRDefault="00121461" w:rsidP="006E2C72">
      <w:pPr>
        <w:tabs>
          <w:tab w:val="left" w:pos="1891"/>
          <w:tab w:val="center" w:pos="5040"/>
        </w:tabs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lastRenderedPageBreak/>
        <w:t xml:space="preserve">食で学ぶ日本語と日本社会　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  <w:highlight w:val="white"/>
        </w:rPr>
        <w:t>第</w:t>
      </w:r>
      <w:r w:rsidR="00891F34">
        <w:rPr>
          <w:rFonts w:ascii="UD Digi Kyokasho NP-R" w:eastAsia="UD Digi Kyokasho NP-R" w:hAnsi="Times New Roman" w:cs="Times New Roman" w:hint="eastAsia"/>
          <w:b/>
          <w:sz w:val="24"/>
          <w:szCs w:val="24"/>
          <w:highlight w:val="white"/>
        </w:rPr>
        <w:t>7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  <w:highlight w:val="white"/>
        </w:rPr>
        <w:t xml:space="preserve">章: 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文法練習問題</w:t>
      </w:r>
    </w:p>
    <w:p w14:paraId="000000BC" w14:textId="391325D1" w:rsidR="003166C5" w:rsidRPr="00B65C11" w:rsidRDefault="003166C5" w:rsidP="004C1B03">
      <w:pPr>
        <w:rPr>
          <w:rFonts w:ascii="UD Digi Kyokasho NP-R" w:eastAsia="UD Digi Kyokasho NP-R" w:hAnsi="Times New Roman" w:cs="Times New Roman"/>
          <w:color w:val="FF0000"/>
          <w:sz w:val="24"/>
          <w:szCs w:val="24"/>
        </w:rPr>
      </w:pPr>
    </w:p>
    <w:p w14:paraId="000000BD" w14:textId="77777777" w:rsidR="003166C5" w:rsidRPr="00C332B9" w:rsidRDefault="00121461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I.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以下の下線部に適当な表現を書きなさい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0BE" w14:textId="77777777" w:rsidR="003166C5" w:rsidRPr="00C332B9" w:rsidRDefault="003166C5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3A0EC74" w14:textId="00BD590D" w:rsidR="006E2C72" w:rsidRPr="006E2C72" w:rsidRDefault="00121461" w:rsidP="006E2C72">
      <w:pPr>
        <w:numPr>
          <w:ilvl w:val="0"/>
          <w:numId w:val="25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を通じて</w:t>
      </w:r>
    </w:p>
    <w:p w14:paraId="11BA7C1A" w14:textId="73A4C402" w:rsidR="006E2C72" w:rsidRPr="00C332B9" w:rsidRDefault="003C45EE" w:rsidP="006E2C72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</w:t>
      </w:r>
      <w:r w:rsidR="006E2C72" w:rsidRPr="00BC5CD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を通じて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「</w:t>
      </w:r>
      <w:r w:rsidR="005B10CF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5B10CF" w:rsidRPr="005B10CF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ちさんちしょう</w:t>
            </w:r>
          </w:rt>
          <w:rubyBase>
            <w:r w:rsidR="005B10CF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地産地消</w:t>
            </w:r>
          </w:rubyBase>
        </w:ruby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」</w:t>
      </w:r>
      <w:r w:rsidR="00B65C11">
        <w:rPr>
          <w:rFonts w:ascii="UD Digi Kyokasho NP-R" w:eastAsia="UD Digi Kyokasho NP-R" w:hAnsi="Times New Roman" w:cs="Times New Roman" w:hint="eastAsia"/>
          <w:sz w:val="24"/>
          <w:szCs w:val="24"/>
        </w:rPr>
        <w:t>に取り組んでみよう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思った。</w:t>
      </w:r>
    </w:p>
    <w:p w14:paraId="3A37B2DC" w14:textId="6D40FAB4" w:rsidR="006E2C72" w:rsidRPr="00C332B9" w:rsidRDefault="003C45EE" w:rsidP="006E2C72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</w:t>
      </w:r>
      <w:r w:rsidR="006E2C72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を通じて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食品ロスの</w:t>
      </w:r>
      <w:r w:rsidR="00EA413E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EA413E" w:rsidRPr="00EA413E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げんじょう</w:t>
            </w:r>
          </w:rt>
          <w:rubyBase>
            <w:r w:rsidR="00EA413E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現状</w:t>
            </w:r>
          </w:rubyBase>
        </w:ruby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について学んだ。</w:t>
      </w:r>
    </w:p>
    <w:p w14:paraId="000000C3" w14:textId="0C875CF8" w:rsidR="003166C5" w:rsidRPr="00E80C3F" w:rsidRDefault="003C45EE" w:rsidP="00E80C3F">
      <w:pPr>
        <w:pStyle w:val="ListParagraph"/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</w:t>
      </w:r>
      <w:r w:rsidR="006E2C72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を通じて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いう食べ物を初めて知った。</w:t>
      </w:r>
    </w:p>
    <w:p w14:paraId="5A859E6B" w14:textId="05112697" w:rsidR="006E2C72" w:rsidRPr="006E2C72" w:rsidRDefault="00121461" w:rsidP="006E2C72">
      <w:pPr>
        <w:numPr>
          <w:ilvl w:val="0"/>
          <w:numId w:val="25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ただ/ただし</w:t>
      </w:r>
    </w:p>
    <w:p w14:paraId="61780D6D" w14:textId="19B9D1B9" w:rsidR="006E2C72" w:rsidRPr="00C332B9" w:rsidRDefault="006E2C72" w:rsidP="006E2C72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３</w:t>
      </w:r>
      <w:r w:rsidR="00E80C3F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E80C3F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わりびき</w:t>
            </w:r>
          </w:rt>
          <w:rubyBase>
            <w:r w:rsidR="00E80C3F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割引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のクーポンがある。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ただし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3C45EE" w:rsidRPr="00DE2347">
        <w:rPr>
          <w:rFonts w:ascii="Times New Roman" w:hAnsi="Times New Roman" w:cs="Times New Roman"/>
          <w:sz w:val="24"/>
          <w:szCs w:val="24"/>
        </w:rPr>
        <w:t>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だけ使える。</w:t>
      </w:r>
    </w:p>
    <w:p w14:paraId="55A7E8F6" w14:textId="4945C8F8" w:rsidR="006E2C72" w:rsidRPr="00C332B9" w:rsidRDefault="003C45EE" w:rsidP="006E2C72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は近年とても人気がある。</w:t>
      </w:r>
      <w:r w:rsidR="006E2C72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ただし</w:t>
      </w:r>
      <w:r w:rsidR="00E95C95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0C9" w14:textId="2F53E275" w:rsidR="003166C5" w:rsidRPr="003C45EE" w:rsidRDefault="006E2C72" w:rsidP="00E80C3F">
      <w:pPr>
        <w:pStyle w:val="ListParagraph"/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ここの食べ</w:t>
      </w:r>
      <w:r w:rsidR="00E80C3F" w:rsidRPr="00BC5CD9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BC5CD9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ほうだい</w:t>
            </w:r>
          </w:rt>
          <w:rubyBase>
            <w:r w:rsidR="00E80C3F" w:rsidRPr="00BC5CD9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放題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は</w:t>
      </w:r>
      <w:r w:rsidR="003C45EE" w:rsidRPr="00DE2347">
        <w:rPr>
          <w:rFonts w:ascii="Times New Roman" w:hAnsi="Times New Roman" w:cs="Times New Roman"/>
          <w:sz w:val="24"/>
          <w:szCs w:val="24"/>
        </w:rPr>
        <w:t>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ただ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、</w:t>
      </w:r>
      <w:r w:rsidR="003C45EE" w:rsidRPr="00DE2347"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7AF549EA" w14:textId="314350CB" w:rsidR="003C45EE" w:rsidRPr="003C45EE" w:rsidRDefault="003C45EE" w:rsidP="003C45EE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3C45EE">
        <w:rPr>
          <w:rFonts w:ascii="Times New Roman" w:hAnsi="Times New Roman" w:cs="Times New Roman"/>
          <w:sz w:val="24"/>
          <w:szCs w:val="24"/>
        </w:rPr>
        <w:t>______________________</w:t>
      </w:r>
      <w:r w:rsidRPr="003C45EE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0CB" w14:textId="1DBA50EA" w:rsidR="003166C5" w:rsidRPr="006E2C72" w:rsidRDefault="00121461" w:rsidP="006E2C72">
      <w:pPr>
        <w:numPr>
          <w:ilvl w:val="0"/>
          <w:numId w:val="25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において</w:t>
      </w:r>
    </w:p>
    <w:p w14:paraId="48D78630" w14:textId="7799B3FF" w:rsidR="006E2C72" w:rsidRPr="00BC5CD9" w:rsidRDefault="006E2C72" w:rsidP="006E2C72">
      <w:pPr>
        <w:pStyle w:val="ListParagraph"/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3C45EE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今</w:t>
      </w:r>
      <w:r w:rsidR="00DB5AB9" w:rsidRPr="003C45EE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学期のオリエンテーション</w:t>
      </w: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は、</w:t>
      </w:r>
      <w:r w:rsidR="003C45EE"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Pr="00BC5CD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おいて</w:t>
      </w: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行われる予定だ。</w:t>
      </w:r>
    </w:p>
    <w:p w14:paraId="0F43CA10" w14:textId="776A7CBC" w:rsidR="006E2C72" w:rsidRPr="00C332B9" w:rsidRDefault="006E2C72" w:rsidP="006E2C72">
      <w:pPr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食生活</w:t>
      </w:r>
      <w:r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おいて、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気をつけるべきことは</w:t>
      </w:r>
      <w:r w:rsidR="003C45EE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思う。</w:t>
      </w:r>
    </w:p>
    <w:p w14:paraId="000000CF" w14:textId="5BA26707" w:rsidR="003166C5" w:rsidRDefault="003C45EE" w:rsidP="006C0559">
      <w:pPr>
        <w:pStyle w:val="ListParagraph"/>
        <w:numPr>
          <w:ilvl w:val="0"/>
          <w:numId w:val="1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="006E2C72" w:rsidRPr="00C332B9">
        <w:rPr>
          <w:rFonts w:ascii="UD Digi Kyokasho NP-R" w:eastAsia="UD Digi Kyokasho NP-R" w:hAnsi="Times New Roman" w:cs="Times New Roman" w:hint="eastAsia"/>
          <w:b/>
          <w:sz w:val="24"/>
          <w:szCs w:val="24"/>
        </w:rPr>
        <w:t>において、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一番のライバルは</w:t>
      </w:r>
      <w:r w:rsidRPr="00DE2347">
        <w:rPr>
          <w:rFonts w:ascii="Times New Roman" w:hAnsi="Times New Roman" w:cs="Times New Roman"/>
          <w:sz w:val="24"/>
          <w:szCs w:val="24"/>
        </w:rPr>
        <w:t>____________________</w:t>
      </w:r>
      <w:r w:rsidR="006E2C72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だろう。</w:t>
      </w:r>
    </w:p>
    <w:p w14:paraId="30167712" w14:textId="77777777" w:rsidR="003C45EE" w:rsidRPr="006C0559" w:rsidRDefault="003C45EE" w:rsidP="003C45EE">
      <w:pPr>
        <w:pStyle w:val="ListParagraph"/>
        <w:spacing w:line="480" w:lineRule="auto"/>
        <w:ind w:left="990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00000D1" w14:textId="48EC8222" w:rsidR="003166C5" w:rsidRPr="00C332B9" w:rsidRDefault="00121461" w:rsidP="006E2C72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lastRenderedPageBreak/>
        <w:t>I</w:t>
      </w:r>
      <w:r w:rsidR="00183691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I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.「〜において」を使って以下の会話を完成させなさい。</w:t>
      </w:r>
    </w:p>
    <w:p w14:paraId="000000D2" w14:textId="591353AB" w:rsidR="003166C5" w:rsidRPr="00C332B9" w:rsidRDefault="00121461" w:rsidP="006E2C72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A: </w:t>
      </w:r>
      <w:r w:rsidR="005B10CF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5B10CF" w:rsidRPr="005B10CF">
              <w:rPr>
                <w:rFonts w:ascii="UD Digi Kyokasho NP-R" w:eastAsia="UD Digi Kyokasho NP-R" w:hAnsi="Times New Roman" w:cs="Times New Roman" w:hint="eastAsia"/>
                <w:sz w:val="12"/>
                <w:szCs w:val="24"/>
                <w:highlight w:val="white"/>
              </w:rPr>
              <w:t>しゅうしょくかつどう</w:t>
            </w:r>
          </w:rt>
          <w:rubyBase>
            <w:r w:rsidR="005B10CF">
              <w:rPr>
                <w:rFonts w:ascii="UD Digi Kyokasho NP-R" w:eastAsia="UD Digi Kyokasho NP-R" w:hAnsi="Times New Roman" w:cs="Times New Roman" w:hint="eastAsia"/>
                <w:sz w:val="24"/>
                <w:szCs w:val="24"/>
                <w:highlight w:val="white"/>
              </w:rPr>
              <w:t>就職活動</w:t>
            </w:r>
          </w:rubyBase>
        </w:ruby>
      </w:r>
      <w:r w:rsidRPr="006E2C72">
        <w:rPr>
          <w:rFonts w:ascii="UD Digi Kyokasho NP-R" w:eastAsia="UD Digi Kyokasho NP-R" w:hAnsi="Times New Roman" w:cs="Times New Roman" w:hint="eastAsia"/>
          <w:b/>
          <w:bCs/>
          <w:sz w:val="24"/>
          <w:szCs w:val="24"/>
          <w:highlight w:val="white"/>
        </w:rPr>
        <w:t>において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は、何が大切だと思いますか。</w:t>
      </w:r>
    </w:p>
    <w:p w14:paraId="000000D5" w14:textId="43A9CEA5" w:rsidR="003166C5" w:rsidRPr="00E95C95" w:rsidRDefault="00121461" w:rsidP="00E95C95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B:</w:t>
      </w:r>
      <w:r w:rsidR="003C45EE">
        <w:rPr>
          <w:rFonts w:ascii="UD Digi Kyokasho NP-R" w:eastAsia="UD Digi Kyokasho NP-R" w:hAnsi="Times New Roman" w:cs="Times New Roman"/>
          <w:sz w:val="24"/>
          <w:szCs w:val="24"/>
        </w:rPr>
        <w:t xml:space="preserve"> </w:t>
      </w:r>
      <w:r w:rsidR="003C45EE"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</w:t>
      </w:r>
    </w:p>
    <w:p w14:paraId="000000D6" w14:textId="055985BD" w:rsidR="003166C5" w:rsidRPr="00C332B9" w:rsidRDefault="003C45EE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DE2347">
        <w:rPr>
          <w:rFonts w:ascii="Times New Roman" w:hAnsi="Times New Roman" w:cs="Times New Roman"/>
          <w:sz w:val="24"/>
          <w:szCs w:val="24"/>
        </w:rPr>
        <w:t>__________________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  <w:r>
        <w:rPr>
          <w:rFonts w:ascii="UD Digi Kyokasho NP-R" w:eastAsia="UD Digi Kyokasho NP-R" w:hAnsi="Times New Roman" w:cs="Times New Roman"/>
          <w:sz w:val="24"/>
          <w:szCs w:val="24"/>
        </w:rPr>
        <w:br/>
      </w:r>
    </w:p>
    <w:p w14:paraId="000000D7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4D417BE9" w14:textId="77777777" w:rsidR="00BC5CD9" w:rsidRDefault="00121461" w:rsidP="00BC5CD9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III. 「こども</w:t>
      </w:r>
      <w:r w:rsidR="00E80C3F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E80C3F" w:rsidRPr="00E80C3F">
              <w:rPr>
                <w:rFonts w:ascii="UD Digi Kyokasho NP-R" w:eastAsia="UD Digi Kyokasho NP-R" w:hAnsi="Times New Roman" w:cs="Times New Roman" w:hint="eastAsia"/>
                <w:sz w:val="12"/>
                <w:szCs w:val="24"/>
                <w:highlight w:val="white"/>
              </w:rPr>
              <w:t>しょくどう</w:t>
            </w:r>
          </w:rt>
          <w:rubyBase>
            <w:r w:rsidR="00E80C3F">
              <w:rPr>
                <w:rFonts w:ascii="UD Digi Kyokasho NP-R" w:eastAsia="UD Digi Kyokasho NP-R" w:hAnsi="Times New Roman" w:cs="Times New Roman" w:hint="eastAsia"/>
                <w:sz w:val="24"/>
                <w:szCs w:val="24"/>
                <w:highlight w:val="white"/>
              </w:rPr>
              <w:t>食堂</w:t>
            </w:r>
          </w:rubyBase>
        </w:ruby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」とはなんのことですか。下記の文法を使って説明しなさい。</w:t>
      </w:r>
    </w:p>
    <w:p w14:paraId="5B4B821C" w14:textId="2D0B15A7" w:rsidR="00535597" w:rsidRPr="00BC5CD9" w:rsidRDefault="00BC5CD9" w:rsidP="00BC5CD9">
      <w:pPr>
        <w:rPr>
          <w:rStyle w:val="normaltextrun"/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>
        <w:rPr>
          <w:rFonts w:ascii="UD Digi Kyokasho NP-R" w:eastAsia="UD Digi Kyokasho NP-R" w:hAnsi="Times New Roman" w:cs="Times New Roman"/>
          <w:sz w:val="24"/>
          <w:szCs w:val="24"/>
        </w:rPr>
        <w:t xml:space="preserve">        </w:t>
      </w:r>
      <w:r w:rsidR="00535597" w:rsidRPr="00BC5CD9">
        <w:rPr>
          <w:rStyle w:val="normaltextrun"/>
          <w:rFonts w:ascii="Cambria Math" w:eastAsia="UD Digi Kyokasho NP-R" w:hAnsi="Cambria Math" w:cs="Cambria Math"/>
          <w:sz w:val="24"/>
          <w:szCs w:val="24"/>
        </w:rPr>
        <w:t>⋆</w:t>
      </w:r>
      <w:r w:rsidR="00535597" w:rsidRPr="00BC5CD9">
        <w:rPr>
          <w:rStyle w:val="normaltextrun"/>
          <w:rFonts w:ascii="UD Digi Kyokasho NP-R" w:eastAsia="UD Digi Kyokasho NP-R" w:hAnsi="UD Digi Kyokasho NP-R" w:cs="UD Digi Kyokasho NP-R" w:hint="eastAsia"/>
          <w:sz w:val="24"/>
          <w:szCs w:val="24"/>
        </w:rPr>
        <w:t>こども食堂は</w:t>
      </w:r>
      <w:r w:rsidR="00535597" w:rsidRPr="00BC5CD9">
        <w:rPr>
          <w:rStyle w:val="normaltextrun"/>
          <w:rFonts w:ascii="UD Digi Kyokasho NP-R" w:eastAsia="UD Digi Kyokasho NP-R" w:hint="eastAsia"/>
          <w:sz w:val="24"/>
          <w:szCs w:val="24"/>
        </w:rPr>
        <w:t>第７章のSection２を参照</w:t>
      </w:r>
    </w:p>
    <w:p w14:paraId="000000D9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88901A7" w14:textId="5F4A91AA" w:rsidR="006C37CD" w:rsidRPr="006C37CD" w:rsidRDefault="006E2C72" w:rsidP="006C37CD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　　　　　　　</w:t>
      </w:r>
      <w:r w:rsidR="00121461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〜を通じて、</w:t>
      </w:r>
      <w:r w:rsidR="00F4370D" w:rsidRPr="003C45EE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ただ/ただし</w:t>
      </w:r>
      <w:r w:rsidR="00E84F26" w:rsidRPr="003C45EE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  <w:highlight w:val="white"/>
        </w:rPr>
        <w:t>、</w:t>
      </w:r>
      <w:r w:rsidR="00121461" w:rsidRPr="00F4370D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〜において</w:t>
      </w:r>
    </w:p>
    <w:p w14:paraId="2A445185" w14:textId="19F8225A" w:rsidR="006C37CD" w:rsidRPr="00535597" w:rsidRDefault="006C37CD" w:rsidP="006C37CD">
      <w:pPr>
        <w:spacing w:line="48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u w:val="single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5A90E69" w14:textId="77777777" w:rsidR="00D344AC" w:rsidRDefault="00D344AC">
      <w:pPr>
        <w:spacing w:line="36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u w:val="single"/>
        </w:rPr>
      </w:pPr>
    </w:p>
    <w:p w14:paraId="727C3E1D" w14:textId="77777777" w:rsidR="006E2C72" w:rsidRDefault="006E2C72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36451218" w14:textId="77777777" w:rsidR="006E2C72" w:rsidRDefault="006E2C72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35B2E27D" w14:textId="77777777" w:rsidR="006C37CD" w:rsidRDefault="006C37CD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16458DB1" w14:textId="77777777" w:rsidR="003C45EE" w:rsidRDefault="003C45EE" w:rsidP="00D344AC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00000DF" w14:textId="497A0A97" w:rsidR="003166C5" w:rsidRPr="003D7AE1" w:rsidRDefault="00121461" w:rsidP="003D7AE1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lastRenderedPageBreak/>
        <w:t xml:space="preserve">食で学ぶ日本語と日本社会　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第</w:t>
      </w:r>
      <w:r w:rsidR="00891F34">
        <w:rPr>
          <w:rFonts w:ascii="UD Digi Kyokasho NP-R" w:eastAsia="UD Digi Kyokasho NP-R" w:hAnsi="Times New Roman" w:cs="Times New Roman" w:hint="eastAsia"/>
          <w:b/>
          <w:bCs/>
          <w:sz w:val="24"/>
          <w:szCs w:val="24"/>
          <w:highlight w:val="white"/>
        </w:rPr>
        <w:t>8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 xml:space="preserve">章:  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文法練習問題</w:t>
      </w:r>
      <w:r w:rsidR="003D7AE1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br/>
      </w:r>
      <w:r w:rsidR="003D7AE1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br/>
      </w:r>
    </w:p>
    <w:p w14:paraId="000000E0" w14:textId="77777777" w:rsidR="003166C5" w:rsidRPr="00C332B9" w:rsidRDefault="00121461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I.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以下の下線部に適当な表現を書きなさい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0E1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00000E2" w14:textId="1497AE81" w:rsidR="003166C5" w:rsidRPr="00C332B9" w:rsidRDefault="00591BA2" w:rsidP="007B2118">
      <w:pPr>
        <w:numPr>
          <w:ilvl w:val="0"/>
          <w:numId w:val="2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ではないか</w:t>
      </w:r>
    </w:p>
    <w:p w14:paraId="72053BC1" w14:textId="47E691AF" w:rsidR="00972F8D" w:rsidRPr="00972F8D" w:rsidRDefault="00B72F49" w:rsidP="00972F8D">
      <w:pPr>
        <w:numPr>
          <w:ilvl w:val="0"/>
          <w:numId w:val="23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bookmarkStart w:id="1" w:name="_Hlk131170377"/>
      <w:r w:rsidRPr="00B72F49">
        <w:rPr>
          <w:rFonts w:ascii="UD Digi Kyokasho NP-R" w:eastAsia="UD Digi Kyokasho NP-R" w:hAnsi="Times New Roman" w:cs="Times New Roman" w:hint="eastAsia"/>
          <w:sz w:val="24"/>
          <w:szCs w:val="24"/>
        </w:rPr>
        <w:t>あの人は</w:t>
      </w:r>
      <w:bookmarkEnd w:id="1"/>
      <w:r w:rsidR="003D7AE1" w:rsidRPr="00DE2347">
        <w:rPr>
          <w:rFonts w:ascii="Times New Roman" w:hAnsi="Times New Roman" w:cs="Times New Roman"/>
          <w:sz w:val="24"/>
          <w:szCs w:val="24"/>
        </w:rPr>
        <w:t>_________________________________</w:t>
      </w:r>
      <w:r w:rsidR="00972F8D" w:rsidRPr="00BC5CD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ので</w:t>
      </w:r>
      <w:r w:rsidR="00972F8D" w:rsidRPr="3A772FA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、たくさん</w:t>
      </w:r>
      <w:r w:rsidR="00972F8D" w:rsidRPr="00B72F4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勉強した</w:t>
      </w:r>
      <w:r w:rsidR="00972F8D" w:rsidRPr="3A772FA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の</w:t>
      </w:r>
      <w:r w:rsidR="00972F8D" w:rsidRPr="3A772FA9">
        <w:rPr>
          <w:rFonts w:ascii="UD Digi Kyokasho NP-R" w:eastAsia="UD Digi Kyokasho NP-R" w:hAnsi="Times New Roman" w:cs="Times New Roman"/>
          <w:b/>
          <w:bCs/>
          <w:color w:val="000000" w:themeColor="text1"/>
          <w:sz w:val="24"/>
          <w:szCs w:val="24"/>
        </w:rPr>
        <w:t>ではないか</w:t>
      </w:r>
      <w:r w:rsidR="00972F8D" w:rsidRPr="3A772FA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と思った。</w:t>
      </w:r>
    </w:p>
    <w:p w14:paraId="6304FF2D" w14:textId="04412ADD" w:rsidR="00972F8D" w:rsidRDefault="00B72F49" w:rsidP="00972F8D">
      <w:pPr>
        <w:numPr>
          <w:ilvl w:val="0"/>
          <w:numId w:val="23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bookmarkStart w:id="2" w:name="_Hlk131170369"/>
      <w:r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田中さん</w:t>
      </w:r>
      <w:r w:rsidR="00972F8D" w:rsidRPr="3A772FA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は、</w:t>
      </w:r>
      <w:bookmarkEnd w:id="2"/>
      <w:r w:rsidR="00972F8D" w:rsidRPr="3A772FA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私の</w:t>
      </w:r>
      <w:r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B72F49" w:rsidRPr="00B72F49">
              <w:rPr>
                <w:rFonts w:ascii="UD Digi Kyokasho NP-R" w:eastAsia="UD Digi Kyokasho NP-R" w:hAnsi="Times New Roman" w:cs="Times New Roman" w:hint="eastAsia"/>
                <w:color w:val="000000" w:themeColor="text1"/>
                <w:sz w:val="12"/>
                <w:szCs w:val="24"/>
              </w:rPr>
              <w:t>ひみつ</w:t>
            </w:r>
          </w:rt>
          <w:rubyBase>
            <w:r w:rsidR="00B72F49">
              <w:rPr>
                <w:rFonts w:ascii="UD Digi Kyokasho NP-R" w:eastAsia="UD Digi Kyokasho NP-R" w:hAnsi="Times New Roman" w:cs="Times New Roman" w:hint="eastAsia"/>
                <w:color w:val="000000" w:themeColor="text1"/>
                <w:sz w:val="24"/>
                <w:szCs w:val="24"/>
              </w:rPr>
              <w:t>秘密</w:t>
            </w:r>
          </w:rubyBase>
        </w:ruby>
      </w:r>
      <w:r w:rsidR="00972F8D" w:rsidRPr="3A772FA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を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00972F8D" w:rsidRPr="3A772FA9">
        <w:rPr>
          <w:rFonts w:ascii="UD Digi Kyokasho NP-R" w:eastAsia="UD Digi Kyokasho NP-R" w:hAnsi="Times New Roman" w:cs="Times New Roman"/>
          <w:b/>
          <w:bCs/>
          <w:color w:val="000000" w:themeColor="text1"/>
          <w:sz w:val="24"/>
          <w:szCs w:val="24"/>
        </w:rPr>
        <w:t>ではないか</w:t>
      </w:r>
      <w:r w:rsidR="00972F8D" w:rsidRPr="3A772FA9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と思う。</w:t>
      </w:r>
    </w:p>
    <w:p w14:paraId="01D4446D" w14:textId="17231B31" w:rsidR="00D344AC" w:rsidRPr="00D344AC" w:rsidRDefault="003D7AE1" w:rsidP="00D344AC">
      <w:pPr>
        <w:numPr>
          <w:ilvl w:val="0"/>
          <w:numId w:val="23"/>
        </w:numPr>
        <w:spacing w:line="480" w:lineRule="auto"/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</w:pPr>
      <w:bookmarkStart w:id="3" w:name="_Hlk131170431"/>
      <w:r w:rsidRPr="00DE2347">
        <w:rPr>
          <w:rFonts w:ascii="Times New Roman" w:hAnsi="Times New Roman" w:cs="Times New Roman"/>
          <w:sz w:val="24"/>
          <w:szCs w:val="24"/>
        </w:rPr>
        <w:t>_______________________</w:t>
      </w:r>
      <w:r w:rsidR="00B72F49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ので</w:t>
      </w:r>
      <w:r w:rsidR="00D344AC" w:rsidRPr="00972F8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00D344AC" w:rsidRPr="00972F8D">
        <w:rPr>
          <w:rFonts w:ascii="UD Digi Kyokasho NP-R" w:eastAsia="UD Digi Kyokasho NP-R" w:hAnsi="Times New Roman" w:cs="Times New Roman" w:hint="eastAsia"/>
          <w:b/>
          <w:color w:val="000000" w:themeColor="text1"/>
          <w:sz w:val="24"/>
          <w:szCs w:val="24"/>
        </w:rPr>
        <w:t>ではないか</w:t>
      </w:r>
      <w:r w:rsidR="00D344AC" w:rsidRPr="00972F8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と思</w:t>
      </w:r>
      <w:r w:rsidR="00D344AC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う</w:t>
      </w:r>
      <w:r w:rsidR="00D344AC" w:rsidRPr="00972F8D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。</w:t>
      </w:r>
    </w:p>
    <w:bookmarkEnd w:id="3"/>
    <w:p w14:paraId="000000E6" w14:textId="77777777" w:rsidR="003166C5" w:rsidRPr="00C332B9" w:rsidRDefault="003166C5" w:rsidP="00972F8D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00000E7" w14:textId="48EC7BB4" w:rsidR="003166C5" w:rsidRPr="00BC5CD9" w:rsidRDefault="00E84F26" w:rsidP="007B2118">
      <w:pPr>
        <w:numPr>
          <w:ilvl w:val="0"/>
          <w:numId w:val="2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〜</w:t>
      </w:r>
      <w:r w:rsidR="006C042A" w:rsidRPr="00BC5CD9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C042A" w:rsidRPr="00BC5CD9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</w:t>
            </w:r>
          </w:rt>
          <w:rubyBase>
            <w:r w:rsidR="006C042A" w:rsidRPr="00BC5CD9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欠</w:t>
            </w:r>
          </w:rubyBase>
        </w:ruby>
      </w:r>
      <w:r w:rsidR="006C042A"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かせない</w:t>
      </w:r>
    </w:p>
    <w:p w14:paraId="000000E8" w14:textId="47A36ED2" w:rsidR="003166C5" w:rsidRPr="00C332B9" w:rsidRDefault="00121461" w:rsidP="007B2118">
      <w:pPr>
        <w:numPr>
          <w:ilvl w:val="0"/>
          <w:numId w:val="23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日本語を勉強しているので、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が</w:t>
      </w:r>
      <w:r w:rsidR="006C042A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C042A" w:rsidRPr="008832D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</w:t>
            </w:r>
          </w:rt>
          <w:rubyBase>
            <w:r w:rsidR="006C042A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欠</w:t>
            </w:r>
          </w:rubyBase>
        </w:ruby>
      </w:r>
      <w:r w:rsidR="006C042A">
        <w:rPr>
          <w:rFonts w:ascii="UD Digi Kyokasho NP-R" w:eastAsia="UD Digi Kyokasho NP-R" w:hAnsi="Times New Roman" w:cs="Times New Roman" w:hint="eastAsia"/>
          <w:sz w:val="24"/>
          <w:szCs w:val="24"/>
        </w:rPr>
        <w:t>か</w:t>
      </w:r>
      <w:r w:rsidR="006C042A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せない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。</w:t>
      </w:r>
    </w:p>
    <w:p w14:paraId="000000E9" w14:textId="2D88586E" w:rsidR="003166C5" w:rsidRPr="00C332B9" w:rsidRDefault="003D7AE1" w:rsidP="007B2118">
      <w:pPr>
        <w:numPr>
          <w:ilvl w:val="0"/>
          <w:numId w:val="23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</w:rPr>
        <w:t>は、私の毎日の生活で</w:t>
      </w:r>
      <w:r w:rsidR="006C042A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C042A" w:rsidRPr="008832D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</w:t>
            </w:r>
          </w:rt>
          <w:rubyBase>
            <w:r w:rsidR="006C042A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欠</w:t>
            </w:r>
          </w:rubyBase>
        </w:ruby>
      </w:r>
      <w:r w:rsidR="006C042A">
        <w:rPr>
          <w:rFonts w:ascii="UD Digi Kyokasho NP-R" w:eastAsia="UD Digi Kyokasho NP-R" w:hAnsi="Times New Roman" w:cs="Times New Roman" w:hint="eastAsia"/>
          <w:sz w:val="24"/>
          <w:szCs w:val="24"/>
        </w:rPr>
        <w:t>か</w:t>
      </w:r>
      <w:r w:rsidR="006C042A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せない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</w:rPr>
        <w:t>ものだ。</w:t>
      </w:r>
    </w:p>
    <w:p w14:paraId="000000EA" w14:textId="4F359E44" w:rsidR="003166C5" w:rsidRPr="00C332B9" w:rsidRDefault="003D7AE1" w:rsidP="007B2118">
      <w:pPr>
        <w:numPr>
          <w:ilvl w:val="0"/>
          <w:numId w:val="23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</w:rPr>
        <w:t>を食べる時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="00921E02">
        <w:rPr>
          <w:rFonts w:ascii="UD Digi Kyokasho NP-R" w:eastAsia="UD Digi Kyokasho NP-R" w:hAnsi="Times New Roman" w:cs="Times New Roman" w:hint="eastAsia"/>
          <w:sz w:val="24"/>
          <w:szCs w:val="24"/>
        </w:rPr>
        <w:t>は</w:t>
      </w:r>
      <w:r w:rsidR="007D4D03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7D4D03" w:rsidRPr="007D4D03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</w:t>
            </w:r>
          </w:rt>
          <w:rubyBase>
            <w:r w:rsidR="007D4D03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欠</w:t>
            </w:r>
          </w:rubyBase>
        </w:ruby>
      </w:r>
      <w:r w:rsidR="006C042A">
        <w:rPr>
          <w:rFonts w:ascii="UD Digi Kyokasho NP-R" w:eastAsia="UD Digi Kyokasho NP-R" w:hAnsi="Times New Roman" w:cs="Times New Roman" w:hint="eastAsia"/>
          <w:sz w:val="24"/>
          <w:szCs w:val="24"/>
        </w:rPr>
        <w:t>か</w:t>
      </w:r>
      <w:r w:rsidR="006C042A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せない</w:t>
      </w:r>
      <w:r w:rsidR="00121461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。</w:t>
      </w:r>
    </w:p>
    <w:p w14:paraId="000000EB" w14:textId="77777777" w:rsidR="003166C5" w:rsidRPr="00C332B9" w:rsidRDefault="003166C5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00000ED" w14:textId="2F395921" w:rsidR="003166C5" w:rsidRPr="007B2118" w:rsidRDefault="00121461" w:rsidP="007B2118">
      <w:pPr>
        <w:numPr>
          <w:ilvl w:val="0"/>
          <w:numId w:val="2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〜だけでなく〜も </w:t>
      </w:r>
    </w:p>
    <w:p w14:paraId="000000EE" w14:textId="6FDB88BF" w:rsidR="003166C5" w:rsidRPr="00C332B9" w:rsidRDefault="00121461" w:rsidP="007B2118">
      <w:pPr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彼は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だけでなく、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もできるし、人気がある。</w:t>
      </w:r>
    </w:p>
    <w:p w14:paraId="000000EF" w14:textId="2DE48261" w:rsidR="003166C5" w:rsidRPr="00C332B9" w:rsidRDefault="00121461" w:rsidP="007B2118">
      <w:pPr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この映画は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だけでなく、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も最高だ。</w:t>
      </w:r>
    </w:p>
    <w:p w14:paraId="259B9082" w14:textId="2592E523" w:rsidR="00972F8D" w:rsidRPr="00E84F26" w:rsidRDefault="003D7AE1" w:rsidP="00E84F26">
      <w:pPr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</w:rPr>
        <w:t>は</w:t>
      </w:r>
      <w:r w:rsidRPr="00DE2347">
        <w:rPr>
          <w:rFonts w:ascii="Times New Roman" w:hAnsi="Times New Roman" w:cs="Times New Roman"/>
          <w:sz w:val="24"/>
          <w:szCs w:val="24"/>
        </w:rPr>
        <w:t>_____________</w:t>
      </w:r>
      <w:r w:rsidR="00121461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だけでなく、</w:t>
      </w:r>
      <w:r w:rsidRPr="00DE2347">
        <w:rPr>
          <w:rFonts w:ascii="Times New Roman" w:hAnsi="Times New Roman" w:cs="Times New Roman"/>
          <w:sz w:val="24"/>
          <w:szCs w:val="24"/>
        </w:rPr>
        <w:t>_____________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</w:rPr>
        <w:t>も</w:t>
      </w:r>
      <w:r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</w:rPr>
        <w:t>。</w:t>
      </w:r>
    </w:p>
    <w:p w14:paraId="000000F4" w14:textId="03D61F14" w:rsidR="003166C5" w:rsidRPr="00C332B9" w:rsidRDefault="00121461" w:rsidP="008C3275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lastRenderedPageBreak/>
        <w:t>I</w:t>
      </w:r>
      <w:r w:rsidR="008C3275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I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.「〜だけでなく〜も」を使って以下の会話を完成させなさい。</w:t>
      </w:r>
    </w:p>
    <w:p w14:paraId="7082884C" w14:textId="77777777" w:rsidR="00E84F26" w:rsidRPr="00BC5CD9" w:rsidRDefault="00E84F26" w:rsidP="008216DD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A: 今、新しいアパートを探しています。</w:t>
      </w:r>
    </w:p>
    <w:p w14:paraId="5AB3B927" w14:textId="77777777" w:rsidR="00E84F26" w:rsidRPr="00BC5CD9" w:rsidRDefault="00E84F26" w:rsidP="008216DD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B:</w:t>
      </w:r>
      <w:r w:rsidRPr="00BC5CD9">
        <w:rPr>
          <w:rFonts w:ascii="UD Digi Kyokasho NP-R" w:eastAsia="UD Digi Kyokasho NP-R" w:hAnsi="Times New Roman" w:cs="Times New Roman"/>
          <w:sz w:val="24"/>
          <w:szCs w:val="24"/>
        </w:rPr>
        <w:t xml:space="preserve"> </w:t>
      </w: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そうですか、どんなアパートがいいですか。</w:t>
      </w:r>
    </w:p>
    <w:p w14:paraId="3BD2FC96" w14:textId="43D343A8" w:rsidR="00E84F26" w:rsidRPr="00BC5CD9" w:rsidRDefault="00E84F26" w:rsidP="008216DD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A:</w:t>
      </w:r>
      <w:r w:rsidRPr="00BC5CD9">
        <w:rPr>
          <w:rFonts w:ascii="UD Digi Kyokasho NP-R" w:eastAsia="UD Digi Kyokasho NP-R" w:hAnsi="Times New Roman" w:cs="Times New Roman"/>
          <w:sz w:val="24"/>
          <w:szCs w:val="24"/>
        </w:rPr>
        <w:t xml:space="preserve"> </w:t>
      </w: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そうですね。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___</w:t>
      </w:r>
      <w:r w:rsidRPr="00BC5CD9">
        <w:rPr>
          <w:rFonts w:ascii="UD Digi Kyokasho NP-R" w:eastAsia="UD Digi Kyokasho NP-R" w:hAnsi="Times New Roman" w:cs="Times New Roman" w:hint="eastAsia"/>
          <w:b/>
          <w:bCs/>
          <w:sz w:val="24"/>
          <w:szCs w:val="24"/>
        </w:rPr>
        <w:t>だけでなく</w:t>
      </w:r>
      <w:r w:rsidR="003D7AE1" w:rsidRPr="00DE2347">
        <w:rPr>
          <w:rFonts w:ascii="Times New Roman" w:hAnsi="Times New Roman" w:cs="Times New Roman"/>
          <w:sz w:val="24"/>
          <w:szCs w:val="24"/>
        </w:rPr>
        <w:t>___________________</w:t>
      </w:r>
      <w:r w:rsidR="005B10CF" w:rsidRPr="00BC5CD9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も</w:t>
      </w: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いいですね。</w:t>
      </w:r>
    </w:p>
    <w:p w14:paraId="2830E428" w14:textId="77777777" w:rsidR="00E84F26" w:rsidRPr="00BC5CD9" w:rsidRDefault="00E84F26" w:rsidP="008216DD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  <w:r w:rsidRPr="00BC5CD9">
        <w:rPr>
          <w:rFonts w:ascii="UD Digi Kyokasho NP-R" w:eastAsia="UD Digi Kyokasho NP-R" w:hAnsi="Times New Roman" w:cs="Times New Roman" w:hint="eastAsia"/>
          <w:sz w:val="24"/>
          <w:szCs w:val="24"/>
        </w:rPr>
        <w:t>B: そうなんですね。</w:t>
      </w:r>
    </w:p>
    <w:p w14:paraId="78243480" w14:textId="77777777" w:rsidR="008C3275" w:rsidRPr="00C332B9" w:rsidRDefault="008C3275" w:rsidP="008C3275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00000FB" w14:textId="6F0A17ED" w:rsidR="003166C5" w:rsidRPr="00C332B9" w:rsidRDefault="00121461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III. </w:t>
      </w:r>
      <w:bookmarkStart w:id="4" w:name="_Hlk131171359"/>
      <w:r w:rsidR="008216DD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あなたの国にどのような</w:t>
      </w:r>
      <w:r w:rsidR="005B10CF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5B10CF" w:rsidRPr="005B10CF">
              <w:rPr>
                <w:rFonts w:ascii="UD Digi Kyokasho NP-R" w:eastAsia="UD Digi Kyokasho NP-R" w:hAnsi="Times New Roman" w:cs="Times New Roman" w:hint="eastAsia"/>
                <w:sz w:val="12"/>
                <w:szCs w:val="24"/>
                <w:highlight w:val="white"/>
              </w:rPr>
              <w:t>はっこう</w:t>
            </w:r>
          </w:rt>
          <w:rubyBase>
            <w:r w:rsidR="005B10CF">
              <w:rPr>
                <w:rFonts w:ascii="UD Digi Kyokasho NP-R" w:eastAsia="UD Digi Kyokasho NP-R" w:hAnsi="Times New Roman" w:cs="Times New Roman" w:hint="eastAsia"/>
                <w:sz w:val="24"/>
                <w:szCs w:val="24"/>
                <w:highlight w:val="white"/>
              </w:rPr>
              <w:t>発酵</w:t>
            </w:r>
          </w:rubyBase>
        </w:ruby>
      </w:r>
      <w:r w:rsidR="008216DD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食品がありますか。下記の文法を使って、</w:t>
      </w:r>
      <w:r w:rsidR="006C042A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発酵食品を紹介しなさい。</w:t>
      </w:r>
      <w:bookmarkEnd w:id="4"/>
    </w:p>
    <w:p w14:paraId="000000FC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00000FE" w14:textId="00626A68" w:rsidR="003166C5" w:rsidRPr="008C3275" w:rsidRDefault="008C3275" w:rsidP="008C3275">
      <w:pPr>
        <w:ind w:left="720" w:firstLine="720"/>
        <w:rPr>
          <w:rFonts w:ascii="UD Digi Kyokasho NP-R" w:eastAsia="UD Digi Kyokasho NP-R" w:hAnsi="Times New Roman" w:cs="Times New Roman"/>
          <w:b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 xml:space="preserve">　　　　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〜ではないか、〜</w:t>
      </w:r>
      <w:r w:rsidR="006C042A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6C042A" w:rsidRPr="008832DD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か</w:t>
            </w:r>
          </w:rt>
          <w:rubyBase>
            <w:r w:rsidR="006C042A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欠</w:t>
            </w:r>
          </w:rubyBase>
        </w:ruby>
      </w:r>
      <w:r w:rsidR="006C042A">
        <w:rPr>
          <w:rFonts w:ascii="UD Digi Kyokasho NP-R" w:eastAsia="UD Digi Kyokasho NP-R" w:hAnsi="Times New Roman" w:cs="Times New Roman" w:hint="eastAsia"/>
          <w:sz w:val="24"/>
          <w:szCs w:val="24"/>
        </w:rPr>
        <w:t>か</w:t>
      </w:r>
      <w:r w:rsidR="006C042A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せない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〜だけ</w:t>
      </w:r>
      <w:r w:rsidR="00946357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で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なく〜も</w:t>
      </w:r>
    </w:p>
    <w:p w14:paraId="0D180DC9" w14:textId="77777777" w:rsidR="006C37CD" w:rsidRDefault="006C37CD" w:rsidP="3A772FA9">
      <w:pPr>
        <w:spacing w:line="36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highlight w:val="white"/>
          <w:u w:val="single"/>
        </w:rPr>
      </w:pPr>
    </w:p>
    <w:p w14:paraId="10B4600E" w14:textId="72D5ACDC" w:rsidR="006C37CD" w:rsidRPr="008216DD" w:rsidRDefault="006C37CD" w:rsidP="006C37CD">
      <w:pPr>
        <w:spacing w:line="48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highlight w:val="white"/>
          <w:u w:val="single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0000100" w14:textId="77777777" w:rsidR="003166C5" w:rsidRDefault="003166C5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B0F6009" w14:textId="77777777" w:rsidR="008C3275" w:rsidRDefault="008C3275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433C58C" w14:textId="77777777" w:rsidR="008C3275" w:rsidRDefault="008C3275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217497E" w14:textId="77777777" w:rsidR="001526F4" w:rsidRDefault="001526F4" w:rsidP="00E80C3F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bCs/>
          <w:sz w:val="24"/>
          <w:szCs w:val="24"/>
        </w:rPr>
      </w:pPr>
    </w:p>
    <w:p w14:paraId="00000102" w14:textId="7D37D4DD" w:rsidR="003166C5" w:rsidRPr="00D672FA" w:rsidRDefault="00121461" w:rsidP="00D672FA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lastRenderedPageBreak/>
        <w:t xml:space="preserve">食で学ぶ日本語と日本社会　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第</w:t>
      </w:r>
      <w:r w:rsidR="00891F34">
        <w:rPr>
          <w:rFonts w:ascii="UD Digi Kyokasho NP-R" w:eastAsia="UD Digi Kyokasho NP-R" w:hAnsi="Times New Roman" w:cs="Times New Roman" w:hint="eastAsia"/>
          <w:b/>
          <w:bCs/>
          <w:sz w:val="24"/>
          <w:szCs w:val="24"/>
          <w:highlight w:val="white"/>
        </w:rPr>
        <w:t>9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 xml:space="preserve">章:  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文法練習問題</w:t>
      </w:r>
      <w:r w:rsidR="00D672FA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br/>
      </w:r>
      <w:r w:rsidR="00D672FA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br/>
      </w:r>
    </w:p>
    <w:p w14:paraId="00000103" w14:textId="77777777" w:rsidR="003166C5" w:rsidRPr="00C332B9" w:rsidRDefault="00121461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I.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以下の下線部に適当な表現を書きなさい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10A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6F306C11" w14:textId="1A5EAD81" w:rsidR="005244D2" w:rsidRDefault="00591BA2" w:rsidP="005244D2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lang w:val="en-US"/>
        </w:rPr>
        <w:t xml:space="preserve">     1. 〜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といえば</w:t>
      </w:r>
    </w:p>
    <w:p w14:paraId="1DB7C143" w14:textId="26B8AC90" w:rsidR="005244D2" w:rsidRPr="00C332B9" w:rsidRDefault="00420C7E" w:rsidP="005244D2">
      <w:pPr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といえば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</w:rPr>
        <w:t>、かき氷が食べたくなる季節だ。</w:t>
      </w:r>
    </w:p>
    <w:p w14:paraId="2D7DF5F1" w14:textId="642ECE93" w:rsidR="005244D2" w:rsidRPr="005244D2" w:rsidRDefault="00420C7E" w:rsidP="005244D2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</w:t>
      </w:r>
      <w:r w:rsidR="005244D2" w:rsidRPr="009111DE">
        <w:rPr>
          <w:rFonts w:ascii="UD Digi Kyokasho NP-R" w:eastAsia="UD Digi Kyokasho NP-R" w:hAnsi="Times New Roman" w:cs="Times New Roman"/>
          <w:b/>
          <w:bCs/>
          <w:color w:val="000000" w:themeColor="text1"/>
          <w:sz w:val="24"/>
          <w:szCs w:val="24"/>
        </w:rPr>
        <w:t>といえば</w:t>
      </w:r>
      <w:r w:rsidR="005244D2" w:rsidRPr="008E39A2">
        <w:rPr>
          <w:rFonts w:ascii="UD Digi Kyokasho NP-R" w:eastAsia="UD Digi Kyokasho NP-R" w:hAnsi="Times New Roman" w:cs="Times New Roman"/>
          <w:color w:val="000000" w:themeColor="text1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</w:t>
      </w:r>
      <w:r w:rsidR="00921E02" w:rsidRPr="009111DE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が有名</w:t>
      </w:r>
      <w:r w:rsidR="009E1141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である</w:t>
      </w:r>
      <w:r w:rsidR="00921E02" w:rsidRPr="009111DE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</w:rPr>
        <w:t>。</w:t>
      </w:r>
      <w:r w:rsidR="005244D2" w:rsidRPr="00921E02">
        <w:rPr>
          <w:rFonts w:ascii="UD Digi Kyokasho NP-R" w:eastAsia="UD Digi Kyokasho NP-R" w:hAnsi="Times New Roman" w:cs="Times New Roman"/>
          <w:b/>
          <w:bCs/>
          <w:color w:val="4BACC6" w:themeColor="accent5"/>
          <w:sz w:val="24"/>
          <w:szCs w:val="24"/>
        </w:rPr>
        <w:t xml:space="preserve">　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 xml:space="preserve">　</w:t>
      </w:r>
    </w:p>
    <w:p w14:paraId="5450E6C8" w14:textId="5BA059C4" w:rsidR="005244D2" w:rsidRPr="00C332B9" w:rsidRDefault="7173ADEC" w:rsidP="00681609">
      <w:pPr>
        <w:numPr>
          <w:ilvl w:val="0"/>
          <w:numId w:val="28"/>
        </w:numPr>
        <w:spacing w:line="24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2884E313">
        <w:rPr>
          <w:rFonts w:ascii="UD Digi Kyokasho NP-R" w:eastAsia="UD Digi Kyokasho NP-R" w:hAnsi="Times New Roman" w:cs="Times New Roman"/>
          <w:sz w:val="24"/>
          <w:szCs w:val="24"/>
        </w:rPr>
        <w:t>（</w:t>
      </w:r>
      <w:r w:rsidR="009065BB" w:rsidRPr="00DE2347">
        <w:rPr>
          <w:rFonts w:ascii="Times New Roman" w:hAnsi="Times New Roman" w:cs="Times New Roman"/>
          <w:sz w:val="24"/>
          <w:szCs w:val="24"/>
        </w:rPr>
        <w:t>_____________</w:t>
      </w:r>
      <w:r w:rsidR="009065BB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)</w:t>
      </w:r>
      <w:r w:rsidR="005244D2" w:rsidRPr="2884E313">
        <w:rPr>
          <w:rFonts w:ascii="UD Digi Kyokasho NP-R" w:eastAsia="UD Digi Kyokasho NP-R" w:hAnsi="Times New Roman" w:cs="Times New Roman"/>
          <w:sz w:val="24"/>
          <w:szCs w:val="24"/>
        </w:rPr>
        <w:t>の代表的なファストフード</w:t>
      </w:r>
      <w:r w:rsidR="005244D2" w:rsidRPr="2884E313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といえば</w:t>
      </w:r>
      <w:r w:rsidR="005244D2" w:rsidRPr="2884E313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420C7E" w:rsidRPr="00DE2347">
        <w:rPr>
          <w:rFonts w:ascii="Times New Roman" w:hAnsi="Times New Roman" w:cs="Times New Roman"/>
          <w:sz w:val="24"/>
          <w:szCs w:val="24"/>
        </w:rPr>
        <w:t>_________________</w:t>
      </w:r>
      <w:r w:rsidR="005244D2" w:rsidRPr="2884E313">
        <w:rPr>
          <w:rFonts w:ascii="UD Digi Kyokasho NP-R" w:eastAsia="UD Digi Kyokasho NP-R" w:hAnsi="Times New Roman" w:cs="Times New Roman"/>
          <w:sz w:val="24"/>
          <w:szCs w:val="24"/>
        </w:rPr>
        <w:t>だろう。</w:t>
      </w:r>
      <w:r w:rsidR="00681609">
        <w:rPr>
          <w:rFonts w:ascii="UD Digi Kyokasho NP-R" w:eastAsia="UD Digi Kyokasho NP-R" w:hAnsi="Times New Roman" w:cs="Times New Roman"/>
          <w:sz w:val="24"/>
          <w:szCs w:val="24"/>
        </w:rPr>
        <w:br/>
      </w:r>
      <w:r w:rsidR="00681609"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 xml:space="preserve">  </w:t>
      </w:r>
      <w:r w:rsidR="009065BB"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 xml:space="preserve">      </w:t>
      </w:r>
      <w:r w:rsidR="00681609" w:rsidRPr="00C0212A">
        <w:rPr>
          <w:rFonts w:ascii="UD Digi Kyokasho NP-R" w:eastAsia="UD Digi Kyokasho NP-R" w:hAnsi="Times New Roman" w:cs="Times New Roman"/>
          <w:bCs/>
          <w:sz w:val="18"/>
          <w:szCs w:val="18"/>
          <w:lang w:val="en-US"/>
        </w:rPr>
        <w:t>your country</w:t>
      </w:r>
    </w:p>
    <w:p w14:paraId="59FAF94C" w14:textId="0C3ACF4D" w:rsidR="00591BA2" w:rsidRPr="00C332B9" w:rsidRDefault="00591BA2" w:rsidP="005244D2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561C94BE" w14:textId="6FBF76C8" w:rsidR="00B21FD7" w:rsidRPr="00B21FD7" w:rsidRDefault="00591BA2" w:rsidP="00B21FD7">
      <w:pPr>
        <w:pStyle w:val="ListParagraph"/>
        <w:numPr>
          <w:ilvl w:val="0"/>
          <w:numId w:val="3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さえ〜ば</w:t>
      </w:r>
    </w:p>
    <w:p w14:paraId="46760B0E" w14:textId="305B71BA" w:rsidR="005244D2" w:rsidRPr="00AC6F43" w:rsidRDefault="00DB57D8" w:rsidP="00AC6F43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さえ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あえ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ば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私も</w:t>
      </w:r>
      <w:r w:rsidR="009065BB" w:rsidRPr="00DE2347">
        <w:rPr>
          <w:rFonts w:ascii="Times New Roman" w:hAnsi="Times New Roman" w:cs="Times New Roman"/>
          <w:sz w:val="24"/>
          <w:szCs w:val="24"/>
        </w:rPr>
        <w:t>_______________________</w:t>
      </w:r>
      <w:r w:rsidR="009065BB"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3992F932" w14:textId="2A0F6EB8" w:rsidR="005244D2" w:rsidRPr="005244D2" w:rsidRDefault="00DB57D8" w:rsidP="005244D2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さえ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あれ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ば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私は</w:t>
      </w:r>
      <w:r w:rsidR="00AC6F43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AC6F43" w:rsidRPr="00AC6F43">
              <w:rPr>
                <w:rFonts w:ascii="UD Digi Kyokasho NP-R" w:eastAsia="UD Digi Kyokasho NP-R" w:hAnsi="Times New Roman" w:cs="Times New Roman"/>
                <w:sz w:val="12"/>
                <w:szCs w:val="24"/>
                <w:highlight w:val="white"/>
              </w:rPr>
              <w:t>しあわ</w:t>
            </w:r>
          </w:rt>
          <w:rubyBase>
            <w:r w:rsidR="00AC6F43">
              <w:rPr>
                <w:rFonts w:ascii="UD Digi Kyokasho NP-R" w:eastAsia="UD Digi Kyokasho NP-R" w:hAnsi="Times New Roman" w:cs="Times New Roman"/>
                <w:sz w:val="24"/>
                <w:szCs w:val="24"/>
                <w:highlight w:val="white"/>
              </w:rPr>
              <w:t>幸</w:t>
            </w:r>
          </w:rubyBase>
        </w:ruby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せだ。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 xml:space="preserve">　</w:t>
      </w:r>
    </w:p>
    <w:p w14:paraId="566EB639" w14:textId="0F33C78B" w:rsidR="005244D2" w:rsidRPr="00C332B9" w:rsidRDefault="00DB57D8" w:rsidP="005244D2">
      <w:pPr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さえ</w:t>
      </w:r>
      <w:r w:rsidRPr="00DE2347">
        <w:rPr>
          <w:rFonts w:ascii="Times New Roman" w:hAnsi="Times New Roman" w:cs="Times New Roman"/>
          <w:sz w:val="24"/>
          <w:szCs w:val="24"/>
        </w:rPr>
        <w:t>____________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ば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</w:t>
      </w:r>
      <w:r w:rsidR="00AC6F43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AC6F43" w:rsidRPr="00AC6F43">
              <w:rPr>
                <w:rFonts w:ascii="UD Digi Kyokasho NP-R" w:eastAsia="UD Digi Kyokasho NP-R" w:hAnsi="Times New Roman" w:cs="Times New Roman"/>
                <w:sz w:val="12"/>
                <w:szCs w:val="24"/>
                <w:highlight w:val="white"/>
              </w:rPr>
              <w:t>ほか</w:t>
            </w:r>
          </w:rt>
          <w:rubyBase>
            <w:r w:rsidR="00AC6F43">
              <w:rPr>
                <w:rFonts w:ascii="UD Digi Kyokasho NP-R" w:eastAsia="UD Digi Kyokasho NP-R" w:hAnsi="Times New Roman" w:cs="Times New Roman"/>
                <w:sz w:val="24"/>
                <w:szCs w:val="24"/>
                <w:highlight w:val="white"/>
              </w:rPr>
              <w:t>他</w:t>
            </w:r>
          </w:rubyBase>
        </w:ruby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にはなにもいらない。</w:t>
      </w:r>
    </w:p>
    <w:p w14:paraId="00000110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67ADF3B0" w14:textId="1C4EE706" w:rsidR="005244D2" w:rsidRPr="005244D2" w:rsidRDefault="00121461" w:rsidP="005244D2">
      <w:pPr>
        <w:pStyle w:val="ListParagraph"/>
        <w:numPr>
          <w:ilvl w:val="0"/>
          <w:numId w:val="30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たびに</w:t>
      </w:r>
    </w:p>
    <w:p w14:paraId="4D17FF35" w14:textId="1A4CEA84" w:rsidR="005244D2" w:rsidRPr="005244D2" w:rsidRDefault="005244D2" w:rsidP="005244D2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この料理を食べる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たびに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D672FA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2E9F6963" w:rsidRPr="3A772FA9">
        <w:rPr>
          <w:rFonts w:ascii="UD Digi Kyokasho NP-R" w:eastAsia="UD Digi Kyokasho NP-R" w:hAnsi="Times New Roman" w:cs="Times New Roman"/>
          <w:sz w:val="24"/>
          <w:szCs w:val="24"/>
        </w:rPr>
        <w:t>を思</w:t>
      </w:r>
      <w:r w:rsidR="002C7A09">
        <w:rPr>
          <w:rFonts w:ascii="UD Digi Kyokasho NP-R" w:eastAsia="UD Digi Kyokasho NP-R" w:hAnsi="Times New Roman" w:cs="Times New Roman" w:hint="eastAsia"/>
          <w:sz w:val="24"/>
          <w:szCs w:val="24"/>
        </w:rPr>
        <w:t>い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出す。</w:t>
      </w:r>
    </w:p>
    <w:p w14:paraId="2CA6621B" w14:textId="74BAD4FE" w:rsidR="005244D2" w:rsidRPr="005244D2" w:rsidRDefault="005244D2" w:rsidP="005244D2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コンビニに行く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たびに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D672FA" w:rsidRPr="00DE2347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。</w:t>
      </w:r>
    </w:p>
    <w:p w14:paraId="060E7516" w14:textId="42CC8DA3" w:rsidR="005244D2" w:rsidRPr="005244D2" w:rsidRDefault="00D672FA" w:rsidP="005244D2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005244D2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たびに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005244D2" w:rsidRPr="3A772FA9">
        <w:rPr>
          <w:rFonts w:ascii="UD Digi Kyokasho NP-R" w:eastAsia="UD Digi Kyokasho NP-R" w:hAnsi="Times New Roman" w:cs="Times New Roman"/>
          <w:sz w:val="24"/>
          <w:szCs w:val="24"/>
        </w:rPr>
        <w:t>。</w:t>
      </w:r>
    </w:p>
    <w:p w14:paraId="71AF00D8" w14:textId="77777777" w:rsidR="005244D2" w:rsidRDefault="005244D2">
      <w:pPr>
        <w:ind w:left="720"/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2A810321" w14:textId="77777777" w:rsidR="00D672FA" w:rsidRPr="00C332B9" w:rsidRDefault="00D672FA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0000118" w14:textId="1D0F7AE1" w:rsidR="003166C5" w:rsidRPr="00C332B9" w:rsidRDefault="00121461" w:rsidP="005244D2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lastRenderedPageBreak/>
        <w:t>I</w:t>
      </w:r>
      <w:r w:rsidR="005244D2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I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.「〜といえば」を使って以下の会話を完成させなさい。</w:t>
      </w:r>
    </w:p>
    <w:p w14:paraId="00000119" w14:textId="2493C04F" w:rsidR="003166C5" w:rsidRPr="00C332B9" w:rsidRDefault="00121461" w:rsidP="005244D2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A: 日本料理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といえば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</w:t>
      </w:r>
      <w:r w:rsidR="00D672FA" w:rsidRPr="00DE2347">
        <w:rPr>
          <w:rFonts w:ascii="Times New Roman" w:hAnsi="Times New Roman" w:cs="Times New Roman"/>
          <w:sz w:val="24"/>
          <w:szCs w:val="24"/>
        </w:rPr>
        <w:t>_____________________________________________________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。</w:t>
      </w:r>
    </w:p>
    <w:p w14:paraId="6B6A022F" w14:textId="709849B7" w:rsidR="3A772FA9" w:rsidRDefault="00121461" w:rsidP="007C1680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B: へえ〜、今度</w:t>
      </w:r>
      <w:r w:rsidR="00AC6F43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AC6F43" w:rsidRPr="00AC6F43">
              <w:rPr>
                <w:rFonts w:ascii="UD Digi Kyokasho NP-R" w:eastAsia="UD Digi Kyokasho NP-R" w:hAnsi="Times New Roman" w:cs="Times New Roman"/>
                <w:sz w:val="12"/>
                <w:szCs w:val="24"/>
                <w:highlight w:val="white"/>
              </w:rPr>
              <w:t>ため</w:t>
            </w:r>
          </w:rt>
          <w:rubyBase>
            <w:r w:rsidR="00AC6F43">
              <w:rPr>
                <w:rFonts w:ascii="UD Digi Kyokasho NP-R" w:eastAsia="UD Digi Kyokasho NP-R" w:hAnsi="Times New Roman" w:cs="Times New Roman"/>
                <w:sz w:val="24"/>
                <w:szCs w:val="24"/>
                <w:highlight w:val="white"/>
              </w:rPr>
              <w:t>試</w:t>
            </w:r>
          </w:rubyBase>
        </w:ruby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してみます。教えてくれてありがとうございます。</w:t>
      </w:r>
    </w:p>
    <w:p w14:paraId="0000011C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000011D" w14:textId="356382F4" w:rsidR="003166C5" w:rsidRPr="00C332B9" w:rsidRDefault="00121461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III. </w:t>
      </w:r>
      <w:bookmarkStart w:id="5" w:name="_Hlk131172506"/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日本の</w:t>
      </w:r>
      <w:r w:rsidR="002C7A0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コンビニは、将来どうなっていくと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思いますか。下記の文法を使って、あなたの意見を書きなさい。</w:t>
      </w:r>
      <w:bookmarkEnd w:id="5"/>
    </w:p>
    <w:p w14:paraId="0000011E" w14:textId="2BD4F852" w:rsidR="003166C5" w:rsidRPr="00C332B9" w:rsidRDefault="008304D4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 xml:space="preserve">　　　　　　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〜といえば、</w:t>
      </w:r>
      <w:r w:rsidR="00591BA2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〜さえ〜ば、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 xml:space="preserve">〜たびに </w:t>
      </w:r>
    </w:p>
    <w:p w14:paraId="1377527D" w14:textId="62020347" w:rsidR="006404D2" w:rsidRPr="00F26BF4" w:rsidRDefault="006404D2" w:rsidP="006404D2">
      <w:pPr>
        <w:spacing w:before="480" w:after="120" w:line="48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u w:val="single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C594EA9" w14:textId="77777777" w:rsidR="003F68C3" w:rsidRDefault="003F68C3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398DA85" w14:textId="77777777" w:rsidR="003F68C3" w:rsidRDefault="003F68C3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1DCD1C58" w14:textId="77777777" w:rsidR="003F68C3" w:rsidRDefault="003F68C3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7E2010F" w14:textId="77777777" w:rsidR="003F68C3" w:rsidRDefault="003F68C3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5DE921D" w14:textId="77777777" w:rsidR="007C1680" w:rsidRDefault="007C1680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70D5254A" w14:textId="77777777" w:rsidR="00F26BF4" w:rsidRDefault="00F26BF4" w:rsidP="008304D4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5CCBE7CC" w14:textId="77777777" w:rsidR="00F97B15" w:rsidRDefault="00F97B15" w:rsidP="008304D4">
      <w:pPr>
        <w:spacing w:before="480" w:after="120" w:line="240" w:lineRule="auto"/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00000120" w14:textId="5F0E0F69" w:rsidR="003166C5" w:rsidRPr="00C332B9" w:rsidRDefault="00121461">
      <w:pPr>
        <w:spacing w:before="480" w:after="120" w:line="240" w:lineRule="auto"/>
        <w:jc w:val="center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lastRenderedPageBreak/>
        <w:t xml:space="preserve">食で学ぶ日本語と日本社会　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第</w:t>
      </w:r>
      <w:r w:rsidR="00891F34">
        <w:rPr>
          <w:rFonts w:ascii="UD Digi Kyokasho NP-R" w:eastAsia="UD Digi Kyokasho NP-R" w:hAnsi="Times New Roman" w:cs="Times New Roman" w:hint="eastAsia"/>
          <w:b/>
          <w:bCs/>
          <w:sz w:val="24"/>
          <w:szCs w:val="24"/>
          <w:highlight w:val="white"/>
        </w:rPr>
        <w:t>1</w:t>
      </w:r>
      <w:r w:rsidR="00891F34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0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 xml:space="preserve">章:  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文法練習問題</w:t>
      </w:r>
    </w:p>
    <w:p w14:paraId="00000121" w14:textId="0276F00D" w:rsidR="003166C5" w:rsidRPr="00C332B9" w:rsidRDefault="003166C5" w:rsidP="3A772FA9">
      <w:pPr>
        <w:jc w:val="center"/>
        <w:rPr>
          <w:rFonts w:ascii="UD Digi Kyokasho NP-R" w:eastAsia="UD Digi Kyokasho NP-R" w:hAnsi="Times New Roman" w:cs="Times New Roman"/>
          <w:color w:val="FF0000"/>
          <w:sz w:val="24"/>
          <w:szCs w:val="24"/>
        </w:rPr>
      </w:pPr>
    </w:p>
    <w:p w14:paraId="00000122" w14:textId="77777777" w:rsidR="003166C5" w:rsidRPr="00C332B9" w:rsidRDefault="00121461">
      <w:pPr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 xml:space="preserve">I.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以下の下線部に適当な表現を書きなさい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00000123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0000129" w14:textId="6E9F19FF" w:rsidR="003166C5" w:rsidRPr="00183691" w:rsidRDefault="00121461" w:rsidP="00183691">
      <w:pPr>
        <w:numPr>
          <w:ilvl w:val="0"/>
          <w:numId w:val="1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やむをえず</w:t>
      </w:r>
    </w:p>
    <w:p w14:paraId="72B33BB0" w14:textId="22EF751E" w:rsidR="00183691" w:rsidRPr="00183691" w:rsidRDefault="00E84F26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7C1680">
        <w:rPr>
          <w:rFonts w:ascii="UD Digi Kyokasho NP-R" w:eastAsia="UD Digi Kyokasho NP-R" w:hAnsi="Times New Roman" w:cs="Times New Roman" w:hint="eastAsia"/>
          <w:sz w:val="24"/>
          <w:szCs w:val="24"/>
        </w:rPr>
        <w:t>車が</w:t>
      </w:r>
      <w:r w:rsidR="00AC6F43" w:rsidRPr="007C1680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AC6F43" w:rsidRPr="007C1680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こわ</w:t>
            </w:r>
          </w:rt>
          <w:rubyBase>
            <w:r w:rsidR="00AC6F43" w:rsidRPr="007C1680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壊</w:t>
            </w:r>
          </w:rubyBase>
        </w:ruby>
      </w:r>
      <w:r w:rsidRPr="007C1680">
        <w:rPr>
          <w:rFonts w:ascii="UD Digi Kyokasho NP-R" w:eastAsia="UD Digi Kyokasho NP-R" w:hAnsi="Times New Roman" w:cs="Times New Roman" w:hint="eastAsia"/>
          <w:sz w:val="24"/>
          <w:szCs w:val="24"/>
        </w:rPr>
        <w:t>れた</w:t>
      </w:r>
      <w:r w:rsidR="00183691" w:rsidRPr="007C1680">
        <w:rPr>
          <w:rFonts w:ascii="UD Digi Kyokasho NP-R" w:eastAsia="UD Digi Kyokasho NP-R" w:hAnsi="Times New Roman" w:cs="Times New Roman"/>
          <w:sz w:val="24"/>
          <w:szCs w:val="24"/>
        </w:rPr>
        <w:t>ので、</w:t>
      </w:r>
      <w:r w:rsidR="00183691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やむをえず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F97B15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16C82957" w:rsidRPr="00E84F26">
        <w:rPr>
          <w:rFonts w:ascii="UD Digi Kyokasho NP-R" w:eastAsia="UD Digi Kyokasho NP-R" w:hAnsi="Times New Roman" w:cs="Times New Roman"/>
          <w:sz w:val="24"/>
          <w:szCs w:val="24"/>
        </w:rPr>
        <w:t>。</w:t>
      </w:r>
    </w:p>
    <w:p w14:paraId="7711AA54" w14:textId="3714220A" w:rsidR="00183691" w:rsidRPr="007C1680" w:rsidRDefault="00183691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7C1680">
        <w:rPr>
          <w:rFonts w:ascii="UD Digi Kyokasho NP-R" w:eastAsia="UD Digi Kyokasho NP-R" w:hAnsi="Times New Roman" w:cs="Times New Roman"/>
          <w:sz w:val="24"/>
          <w:szCs w:val="24"/>
        </w:rPr>
        <w:t>毎日</w:t>
      </w:r>
      <w:r w:rsidR="00E84F26" w:rsidRPr="007C1680">
        <w:rPr>
          <w:rFonts w:ascii="UD Digi Kyokasho NP-R" w:eastAsia="UD Digi Kyokasho NP-R" w:hAnsi="Times New Roman" w:cs="Times New Roman" w:hint="eastAsia"/>
          <w:sz w:val="24"/>
          <w:szCs w:val="24"/>
        </w:rPr>
        <w:t>宿題が多い</w:t>
      </w:r>
      <w:r w:rsidRPr="007C1680">
        <w:rPr>
          <w:rFonts w:ascii="UD Digi Kyokasho NP-R" w:eastAsia="UD Digi Kyokasho NP-R" w:hAnsi="Times New Roman" w:cs="Times New Roman"/>
          <w:sz w:val="24"/>
          <w:szCs w:val="24"/>
        </w:rPr>
        <w:t>ので、</w:t>
      </w:r>
      <w:r w:rsidRPr="007C1680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やむをえず</w:t>
      </w:r>
      <w:r w:rsidRPr="007C1680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F97B15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Pr="007C1680">
        <w:rPr>
          <w:rFonts w:ascii="UD Digi Kyokasho NP-R" w:eastAsia="UD Digi Kyokasho NP-R" w:hAnsi="Times New Roman" w:cs="Times New Roman"/>
          <w:sz w:val="24"/>
          <w:szCs w:val="24"/>
        </w:rPr>
        <w:t>。</w:t>
      </w:r>
    </w:p>
    <w:p w14:paraId="2D4D175B" w14:textId="0DC8BF42" w:rsidR="00183691" w:rsidRPr="007C1680" w:rsidRDefault="006D1AA8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7C1680">
        <w:rPr>
          <w:rFonts w:ascii="UD Digi Kyokasho NP-R" w:eastAsia="UD Digi Kyokasho NP-R" w:hAnsi="Times New Roman" w:cs="Times New Roman" w:hint="eastAsia"/>
          <w:sz w:val="24"/>
          <w:szCs w:val="24"/>
        </w:rPr>
        <w:t>時間がなくなったため</w:t>
      </w:r>
      <w:r w:rsidR="00183691" w:rsidRPr="007C1680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183691" w:rsidRPr="007C1680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やむ</w:t>
      </w:r>
      <w:r w:rsidR="00A2656E" w:rsidRPr="007C1680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を</w:t>
      </w:r>
      <w:r w:rsidR="00183691" w:rsidRPr="007C1680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えず</w:t>
      </w:r>
      <w:r w:rsidR="00183691" w:rsidRPr="007C1680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="00F97B15"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7B46A974" w:rsidRPr="007C1680">
        <w:rPr>
          <w:rFonts w:ascii="UD Digi Kyokasho NP-R" w:eastAsia="UD Digi Kyokasho NP-R" w:hAnsi="Times New Roman" w:cs="Times New Roman" w:hint="eastAsia"/>
          <w:sz w:val="24"/>
          <w:szCs w:val="24"/>
        </w:rPr>
        <w:t>。</w:t>
      </w:r>
    </w:p>
    <w:p w14:paraId="6C183B8E" w14:textId="77777777" w:rsidR="00183691" w:rsidRPr="00C332B9" w:rsidRDefault="00183691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0540564D" w14:textId="16CA5E63" w:rsidR="00183691" w:rsidRPr="00183691" w:rsidRDefault="00121461" w:rsidP="00183691">
      <w:pPr>
        <w:numPr>
          <w:ilvl w:val="0"/>
          <w:numId w:val="1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</w:rPr>
        <w:t>〜をもとに</w:t>
      </w:r>
    </w:p>
    <w:p w14:paraId="1B349A29" w14:textId="02E6D820" w:rsidR="00183691" w:rsidRPr="00183691" w:rsidRDefault="00183691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この食に関するドキュメンタリー映画は</w:t>
      </w:r>
      <w:r w:rsidR="00F97B15" w:rsidRPr="00DE2347">
        <w:rPr>
          <w:rFonts w:ascii="Times New Roman" w:hAnsi="Times New Roman" w:cs="Times New Roman"/>
          <w:sz w:val="24"/>
          <w:szCs w:val="24"/>
        </w:rPr>
        <w:t>_________________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をもとに</w:t>
      </w:r>
      <w:r w:rsidRPr="3A772FA9">
        <w:rPr>
          <w:rFonts w:ascii="UD Digi Kyokasho NP-R" w:eastAsia="UD Digi Kyokasho NP-R" w:hAnsi="Times New Roman" w:cs="Times New Roman"/>
          <w:sz w:val="24"/>
          <w:szCs w:val="24"/>
        </w:rPr>
        <w:t>して作られた。</w:t>
      </w:r>
    </w:p>
    <w:p w14:paraId="4C0AC4FA" w14:textId="28396B1E" w:rsidR="00183691" w:rsidRPr="00183691" w:rsidRDefault="00F97B15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_____</w:t>
      </w:r>
      <w:r w:rsidR="00183691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をもとに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</w:rPr>
        <w:t>、新しいメニューを開発した。</w:t>
      </w:r>
    </w:p>
    <w:p w14:paraId="496DB38C" w14:textId="1E05E430" w:rsidR="00183691" w:rsidRPr="00183691" w:rsidRDefault="00F97B15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</w:rPr>
        <w:t>の声を</w:t>
      </w:r>
      <w:r w:rsidR="00183691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</w:rPr>
        <w:t>もとに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</w:rPr>
        <w:t>、</w:t>
      </w:r>
      <w:r w:rsidRPr="00DE2347">
        <w:rPr>
          <w:rFonts w:ascii="Times New Roman" w:hAnsi="Times New Roman" w:cs="Times New Roman"/>
          <w:sz w:val="24"/>
          <w:szCs w:val="24"/>
        </w:rPr>
        <w:t>___________________________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</w:rPr>
        <w:t>。</w:t>
      </w:r>
    </w:p>
    <w:p w14:paraId="0000012F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295C6BC5" w14:textId="47E8DD95" w:rsidR="00183691" w:rsidRPr="00183691" w:rsidRDefault="00121461" w:rsidP="00183691">
      <w:pPr>
        <w:numPr>
          <w:ilvl w:val="0"/>
          <w:numId w:val="14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〜Verb (volitional form)と</w:t>
      </w:r>
      <w:r w:rsidR="009B1BCF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する</w:t>
      </w:r>
      <w:r w:rsidR="00591BA2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 xml:space="preserve">　</w:t>
      </w:r>
    </w:p>
    <w:p w14:paraId="2C30E665" w14:textId="64F001D9" w:rsidR="00183691" w:rsidRPr="00183691" w:rsidRDefault="00183691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家に帰ったら、</w:t>
      </w:r>
      <w:r w:rsidR="00F97B15" w:rsidRPr="00DE2347">
        <w:rPr>
          <w:rFonts w:ascii="Times New Roman" w:hAnsi="Times New Roman" w:cs="Times New Roman"/>
          <w:sz w:val="24"/>
          <w:szCs w:val="24"/>
        </w:rPr>
        <w:t>______________________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としていた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。</w:t>
      </w:r>
    </w:p>
    <w:p w14:paraId="599F1BF0" w14:textId="6E1767A6" w:rsidR="00183691" w:rsidRPr="00183691" w:rsidRDefault="00F97B15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</w:t>
      </w:r>
      <w:r w:rsidR="00183691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としたら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</w:t>
      </w:r>
      <w:r w:rsidR="007C1680" w:rsidRPr="00E55D02">
        <w:rPr>
          <w:rFonts w:ascii="UD Digi Kyokasho NP-R" w:eastAsia="UD Digi Kyokasho NP-R" w:hAnsi="Times New Roman" w:cs="Times New Roman"/>
          <w:sz w:val="24"/>
          <w:szCs w:val="24"/>
        </w:rPr>
        <w:ruby>
          <w:rubyPr>
            <w:rubyAlign w:val="distributeSpace"/>
            <w:hps w:val="12"/>
            <w:hpsRaise w:val="26"/>
            <w:hpsBaseText w:val="24"/>
            <w:lid w:val="ja-JP"/>
          </w:rubyPr>
          <w:rt>
            <w:r w:rsidR="007C1680" w:rsidRPr="00E55D02">
              <w:rPr>
                <w:rFonts w:ascii="UD Digi Kyokasho NP-R" w:eastAsia="UD Digi Kyokasho NP-R" w:hAnsi="Times New Roman" w:cs="Times New Roman" w:hint="eastAsia"/>
                <w:sz w:val="12"/>
                <w:szCs w:val="24"/>
              </w:rPr>
              <w:t>した</w:t>
            </w:r>
          </w:rt>
          <w:rubyBase>
            <w:r w:rsidR="007C1680" w:rsidRPr="00E55D02">
              <w:rPr>
                <w:rFonts w:ascii="UD Digi Kyokasho NP-R" w:eastAsia="UD Digi Kyokasho NP-R" w:hAnsi="Times New Roman" w:cs="Times New Roman" w:hint="eastAsia"/>
                <w:sz w:val="24"/>
                <w:szCs w:val="24"/>
              </w:rPr>
              <w:t>舌</w:t>
            </w:r>
          </w:rubyBase>
        </w:ruby>
      </w:r>
      <w:r w:rsidR="007C1680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を</w:t>
      </w:r>
      <w:r w:rsidR="00183691" w:rsidRPr="3A772FA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や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けどしてしまった。</w:t>
      </w:r>
    </w:p>
    <w:p w14:paraId="5FC3EE5E" w14:textId="78BD5EF1" w:rsidR="00183691" w:rsidRPr="00183691" w:rsidRDefault="00F97B15" w:rsidP="00183691">
      <w:pPr>
        <w:pStyle w:val="ListParagraph"/>
        <w:numPr>
          <w:ilvl w:val="0"/>
          <w:numId w:val="28"/>
        </w:num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DE2347">
        <w:rPr>
          <w:rFonts w:ascii="Times New Roman" w:hAnsi="Times New Roman" w:cs="Times New Roman"/>
          <w:sz w:val="24"/>
          <w:szCs w:val="24"/>
        </w:rPr>
        <w:t>_______________________</w:t>
      </w:r>
      <w:r w:rsidR="00183691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としたら</w:t>
      </w:r>
      <w:r w:rsidR="0018369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電話がかかってきた。</w:t>
      </w:r>
    </w:p>
    <w:p w14:paraId="00000135" w14:textId="335C3813" w:rsidR="003166C5" w:rsidRDefault="003166C5" w:rsidP="00AC6F43">
      <w:pPr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1D766B6" w14:textId="77777777" w:rsidR="00F97B15" w:rsidRDefault="00F97B15" w:rsidP="00AC6F43">
      <w:pPr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7A038447" w14:textId="77777777" w:rsidR="00F97B15" w:rsidRPr="00C332B9" w:rsidRDefault="00F97B15" w:rsidP="00AC6F43">
      <w:pPr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0000137" w14:textId="72B7447F" w:rsidR="003166C5" w:rsidRPr="00C332B9" w:rsidRDefault="00121461" w:rsidP="00183691">
      <w:pPr>
        <w:spacing w:line="480" w:lineRule="auto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lastRenderedPageBreak/>
        <w:t>ll.「</w:t>
      </w:r>
      <w:r w:rsidR="009B1BCF"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〜Verb (volitional form)とする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」を使って以下の会話を完成させなさい。</w:t>
      </w:r>
    </w:p>
    <w:p w14:paraId="00000138" w14:textId="7643F1A7" w:rsidR="003166C5" w:rsidRPr="00C332B9" w:rsidRDefault="00121461" w:rsidP="00183691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A:</w:t>
      </w:r>
      <w:r w:rsidR="005B10CF">
        <w:rPr>
          <w:rFonts w:ascii="UD Digi Kyokasho NP-R" w:eastAsia="UD Digi Kyokasho NP-R" w:hAnsi="Times New Roman" w:cs="Times New Roman"/>
          <w:sz w:val="24"/>
          <w:szCs w:val="24"/>
          <w:highlight w:val="white"/>
          <w:lang w:val="en-US"/>
        </w:rPr>
        <w:t xml:space="preserve"> </w:t>
      </w: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あれ、どうしたの？</w:t>
      </w:r>
    </w:p>
    <w:p w14:paraId="0000013A" w14:textId="7432AB0E" w:rsidR="003166C5" w:rsidRPr="00C332B9" w:rsidRDefault="00121461" w:rsidP="00921E02">
      <w:pPr>
        <w:spacing w:line="480" w:lineRule="auto"/>
        <w:ind w:left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 xml:space="preserve">B: </w:t>
      </w:r>
      <w:r w:rsidR="005B10CF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どうしよう</w:t>
      </w:r>
      <w:r w:rsidR="6CCBAB53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。</w:t>
      </w:r>
      <w:r w:rsidR="00F97B15" w:rsidRPr="00DE2347">
        <w:rPr>
          <w:rFonts w:ascii="Times New Roman" w:hAnsi="Times New Roman" w:cs="Times New Roman"/>
          <w:sz w:val="24"/>
          <w:szCs w:val="24"/>
        </w:rPr>
        <w:t>_________________</w:t>
      </w:r>
      <w:r w:rsidR="6CCBAB53"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とし</w:t>
      </w:r>
      <w:r w:rsidRPr="3A772FA9">
        <w:rPr>
          <w:rFonts w:ascii="UD Digi Kyokasho NP-R" w:eastAsia="UD Digi Kyokasho NP-R" w:hAnsi="Times New Roman" w:cs="Times New Roman"/>
          <w:b/>
          <w:bCs/>
          <w:sz w:val="24"/>
          <w:szCs w:val="24"/>
          <w:highlight w:val="white"/>
        </w:rPr>
        <w:t>たら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、</w:t>
      </w:r>
      <w:r w:rsidR="00F97B15" w:rsidRPr="00DE2347">
        <w:rPr>
          <w:rFonts w:ascii="Times New Roman" w:hAnsi="Times New Roman" w:cs="Times New Roman"/>
          <w:sz w:val="24"/>
          <w:szCs w:val="24"/>
        </w:rPr>
        <w:t>__________________</w:t>
      </w:r>
      <w:r w:rsidR="000B4C9D" w:rsidRPr="005B10CF">
        <w:rPr>
          <w:rFonts w:ascii="UD Digi Kyokasho NP-R" w:eastAsia="UD Digi Kyokasho NP-R" w:hAnsi="Times New Roman" w:cs="Times New Roman" w:hint="eastAsia"/>
          <w:color w:val="000000" w:themeColor="text1"/>
          <w:sz w:val="24"/>
          <w:szCs w:val="24"/>
          <w:highlight w:val="white"/>
        </w:rPr>
        <w:t>忘れちゃった</w:t>
      </w: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んだ。</w:t>
      </w:r>
    </w:p>
    <w:p w14:paraId="0000013B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</w:p>
    <w:p w14:paraId="0000013C" w14:textId="77777777" w:rsidR="003166C5" w:rsidRPr="00C332B9" w:rsidRDefault="00121461">
      <w:pPr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00C332B9">
        <w:rPr>
          <w:rFonts w:ascii="UD Digi Kyokasho NP-R" w:eastAsia="UD Digi Kyokasho NP-R" w:hAnsi="Times New Roman" w:cs="Times New Roman" w:hint="eastAsia"/>
          <w:sz w:val="24"/>
          <w:szCs w:val="24"/>
          <w:highlight w:val="white"/>
        </w:rPr>
        <w:t>III. 食品ロスはどうして起こると思いますか。下記の文法を使って、あなたの意見を書きなさい。</w:t>
      </w:r>
    </w:p>
    <w:p w14:paraId="0000013E" w14:textId="38E5E3F1" w:rsidR="003166C5" w:rsidRPr="00C332B9" w:rsidRDefault="00183691" w:rsidP="00183691">
      <w:pPr>
        <w:ind w:left="720" w:firstLine="720"/>
        <w:rPr>
          <w:rFonts w:ascii="UD Digi Kyokasho NP-R" w:eastAsia="UD Digi Kyokasho NP-R" w:hAnsi="Times New Roman" w:cs="Times New Roman"/>
          <w:sz w:val="24"/>
          <w:szCs w:val="24"/>
          <w:highlight w:val="white"/>
        </w:rPr>
      </w:pPr>
      <w:r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 xml:space="preserve">　　</w:t>
      </w:r>
      <w:r w:rsidR="00121461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やむをえず、〜をもとに、</w:t>
      </w:r>
      <w:r w:rsidR="00FA7798" w:rsidRPr="3A772FA9">
        <w:rPr>
          <w:rFonts w:ascii="UD Digi Kyokasho NP-R" w:eastAsia="UD Digi Kyokasho NP-R" w:hAnsi="Times New Roman" w:cs="Times New Roman"/>
          <w:sz w:val="24"/>
          <w:szCs w:val="24"/>
          <w:highlight w:val="white"/>
        </w:rPr>
        <w:t>〜Verb (volitional form)とする</w:t>
      </w:r>
    </w:p>
    <w:p w14:paraId="512CDCCA" w14:textId="27D6F9C9" w:rsidR="009C61FF" w:rsidRPr="005B7C8D" w:rsidRDefault="009C61FF" w:rsidP="009C61FF">
      <w:pPr>
        <w:spacing w:line="480" w:lineRule="auto"/>
        <w:rPr>
          <w:rFonts w:ascii="UD Digi Kyokasho NP-R" w:eastAsia="UD Digi Kyokasho NP-R" w:hAnsi="Times New Roman" w:cs="Times New Roman"/>
          <w:color w:val="FF0000"/>
          <w:sz w:val="24"/>
          <w:szCs w:val="24"/>
          <w:highlight w:val="white"/>
          <w:u w:val="single"/>
        </w:rPr>
      </w:pPr>
      <w:r>
        <w:rPr>
          <w:rFonts w:ascii="UD Digi Kyokasho NP-R" w:eastAsia="UD Digi Kyokasho NP-R" w:hAnsi="Times New Roman" w:cs="Times New Roman"/>
          <w:sz w:val="24"/>
          <w:szCs w:val="24"/>
        </w:rPr>
        <w:br/>
      </w:r>
      <w:r w:rsidRPr="00DE234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0000140" w14:textId="77777777" w:rsidR="003166C5" w:rsidRPr="00C332B9" w:rsidRDefault="003166C5">
      <w:pPr>
        <w:rPr>
          <w:rFonts w:ascii="UD Digi Kyokasho NP-R" w:eastAsia="UD Digi Kyokasho NP-R" w:hAnsi="Times New Roman" w:cs="Times New Roman"/>
          <w:sz w:val="24"/>
          <w:szCs w:val="24"/>
        </w:rPr>
      </w:pPr>
    </w:p>
    <w:p w14:paraId="1FA2ED6F" w14:textId="77777777" w:rsidR="00121461" w:rsidRPr="00C332B9" w:rsidRDefault="00121461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p w14:paraId="451F6012" w14:textId="77777777" w:rsidR="00121461" w:rsidRPr="00C332B9" w:rsidRDefault="00121461">
      <w:pPr>
        <w:rPr>
          <w:rFonts w:ascii="UD Digi Kyokasho NP-R" w:eastAsia="UD Digi Kyokasho NP-R" w:hAnsi="Times New Roman" w:cs="Times New Roman"/>
          <w:b/>
          <w:sz w:val="24"/>
          <w:szCs w:val="24"/>
        </w:rPr>
      </w:pPr>
    </w:p>
    <w:sectPr w:rsidR="00121461" w:rsidRPr="00C332B9" w:rsidSect="009C1D69"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5B847" w14:textId="77777777" w:rsidR="00263318" w:rsidRDefault="00263318" w:rsidP="00C332B9">
      <w:pPr>
        <w:spacing w:line="240" w:lineRule="auto"/>
      </w:pPr>
      <w:r>
        <w:separator/>
      </w:r>
    </w:p>
  </w:endnote>
  <w:endnote w:type="continuationSeparator" w:id="0">
    <w:p w14:paraId="1F452306" w14:textId="77777777" w:rsidR="00263318" w:rsidRDefault="00263318" w:rsidP="00C332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D Digi Kyokasho NP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B4F4B" w14:textId="77777777" w:rsidR="00263318" w:rsidRDefault="00263318" w:rsidP="00C332B9">
      <w:pPr>
        <w:spacing w:line="240" w:lineRule="auto"/>
      </w:pPr>
      <w:r>
        <w:separator/>
      </w:r>
    </w:p>
  </w:footnote>
  <w:footnote w:type="continuationSeparator" w:id="0">
    <w:p w14:paraId="236744A3" w14:textId="77777777" w:rsidR="00263318" w:rsidRDefault="00263318" w:rsidP="00C332B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3DCD"/>
    <w:multiLevelType w:val="multilevel"/>
    <w:tmpl w:val="276EEF58"/>
    <w:lvl w:ilvl="0">
      <w:start w:val="1"/>
      <w:numFmt w:val="decimal"/>
      <w:lvlText w:val="%1."/>
      <w:lvlJc w:val="left"/>
      <w:pPr>
        <w:ind w:left="27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99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171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43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15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387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59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31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030" w:hanging="360"/>
      </w:pPr>
      <w:rPr>
        <w:u w:val="none"/>
      </w:rPr>
    </w:lvl>
  </w:abstractNum>
  <w:abstractNum w:abstractNumId="1" w15:restartNumberingAfterBreak="0">
    <w:nsid w:val="00C77C3F"/>
    <w:multiLevelType w:val="multilevel"/>
    <w:tmpl w:val="91B8CB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527607F"/>
    <w:multiLevelType w:val="multilevel"/>
    <w:tmpl w:val="83FCEB54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3" w15:restartNumberingAfterBreak="0">
    <w:nsid w:val="05DC0968"/>
    <w:multiLevelType w:val="multilevel"/>
    <w:tmpl w:val="F1281A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91B70AA"/>
    <w:multiLevelType w:val="multilevel"/>
    <w:tmpl w:val="D53A99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97B6090"/>
    <w:multiLevelType w:val="multilevel"/>
    <w:tmpl w:val="77208432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6" w15:restartNumberingAfterBreak="0">
    <w:nsid w:val="0A2C5DE6"/>
    <w:multiLevelType w:val="multilevel"/>
    <w:tmpl w:val="188C06DE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7" w15:restartNumberingAfterBreak="0">
    <w:nsid w:val="0C9C714D"/>
    <w:multiLevelType w:val="multilevel"/>
    <w:tmpl w:val="F0DA97C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1A8041B"/>
    <w:multiLevelType w:val="multilevel"/>
    <w:tmpl w:val="513C05D8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9" w15:restartNumberingAfterBreak="0">
    <w:nsid w:val="12EA60FA"/>
    <w:multiLevelType w:val="multilevel"/>
    <w:tmpl w:val="58760B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2EB0440"/>
    <w:multiLevelType w:val="multilevel"/>
    <w:tmpl w:val="64D6ED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73C1580"/>
    <w:multiLevelType w:val="multilevel"/>
    <w:tmpl w:val="F1281A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338660D"/>
    <w:multiLevelType w:val="multilevel"/>
    <w:tmpl w:val="B62EAB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C3B1BD3"/>
    <w:multiLevelType w:val="multilevel"/>
    <w:tmpl w:val="D11E2204"/>
    <w:lvl w:ilvl="0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14" w15:restartNumberingAfterBreak="0">
    <w:nsid w:val="2D6F24F8"/>
    <w:multiLevelType w:val="multilevel"/>
    <w:tmpl w:val="10B099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40274AE"/>
    <w:multiLevelType w:val="multilevel"/>
    <w:tmpl w:val="381033A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74636CA"/>
    <w:multiLevelType w:val="multilevel"/>
    <w:tmpl w:val="60E25B18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17" w15:restartNumberingAfterBreak="0">
    <w:nsid w:val="3A8A7F49"/>
    <w:multiLevelType w:val="multilevel"/>
    <w:tmpl w:val="BD96D9AA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18" w15:restartNumberingAfterBreak="0">
    <w:nsid w:val="3BBB2312"/>
    <w:multiLevelType w:val="multilevel"/>
    <w:tmpl w:val="31C85104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19" w15:restartNumberingAfterBreak="0">
    <w:nsid w:val="3E377F73"/>
    <w:multiLevelType w:val="multilevel"/>
    <w:tmpl w:val="88D03A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06234F9"/>
    <w:multiLevelType w:val="multilevel"/>
    <w:tmpl w:val="FCE22BAA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21" w15:restartNumberingAfterBreak="0">
    <w:nsid w:val="426A1936"/>
    <w:multiLevelType w:val="multilevel"/>
    <w:tmpl w:val="B3AE91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CB76013"/>
    <w:multiLevelType w:val="multilevel"/>
    <w:tmpl w:val="E7D44D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546E3847"/>
    <w:multiLevelType w:val="multilevel"/>
    <w:tmpl w:val="381033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58365464"/>
    <w:multiLevelType w:val="multilevel"/>
    <w:tmpl w:val="F1281A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58DD4F20"/>
    <w:multiLevelType w:val="multilevel"/>
    <w:tmpl w:val="9566FD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ABC2928"/>
    <w:multiLevelType w:val="multilevel"/>
    <w:tmpl w:val="381033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7" w15:restartNumberingAfterBreak="0">
    <w:nsid w:val="5B2C023A"/>
    <w:multiLevelType w:val="multilevel"/>
    <w:tmpl w:val="57F232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5BC44155"/>
    <w:multiLevelType w:val="hybridMultilevel"/>
    <w:tmpl w:val="CD5252F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16142C"/>
    <w:multiLevelType w:val="multilevel"/>
    <w:tmpl w:val="059A2C3A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abstractNum w:abstractNumId="30" w15:restartNumberingAfterBreak="0">
    <w:nsid w:val="6CAC53F5"/>
    <w:multiLevelType w:val="multilevel"/>
    <w:tmpl w:val="4FBE8D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CCD4001"/>
    <w:multiLevelType w:val="multilevel"/>
    <w:tmpl w:val="699AB0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2" w15:restartNumberingAfterBreak="0">
    <w:nsid w:val="736E2607"/>
    <w:multiLevelType w:val="multilevel"/>
    <w:tmpl w:val="40267E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9377E6A"/>
    <w:multiLevelType w:val="multilevel"/>
    <w:tmpl w:val="D3DC3B5E"/>
    <w:lvl w:ilvl="0">
      <w:start w:val="1"/>
      <w:numFmt w:val="bullet"/>
      <w:lvlText w:val="●"/>
      <w:lvlJc w:val="left"/>
      <w:pPr>
        <w:ind w:left="99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71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43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15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7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9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31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03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750" w:hanging="360"/>
      </w:pPr>
      <w:rPr>
        <w:u w:val="none"/>
      </w:rPr>
    </w:lvl>
  </w:abstractNum>
  <w:num w:numId="1" w16cid:durableId="1337924575">
    <w:abstractNumId w:val="27"/>
  </w:num>
  <w:num w:numId="2" w16cid:durableId="547452577">
    <w:abstractNumId w:val="4"/>
  </w:num>
  <w:num w:numId="3" w16cid:durableId="1074621963">
    <w:abstractNumId w:val="19"/>
  </w:num>
  <w:num w:numId="4" w16cid:durableId="1663660265">
    <w:abstractNumId w:val="8"/>
  </w:num>
  <w:num w:numId="5" w16cid:durableId="1467624035">
    <w:abstractNumId w:val="12"/>
  </w:num>
  <w:num w:numId="6" w16cid:durableId="2029985429">
    <w:abstractNumId w:val="9"/>
  </w:num>
  <w:num w:numId="7" w16cid:durableId="1628197285">
    <w:abstractNumId w:val="25"/>
  </w:num>
  <w:num w:numId="8" w16cid:durableId="95906551">
    <w:abstractNumId w:val="11"/>
  </w:num>
  <w:num w:numId="9" w16cid:durableId="653796499">
    <w:abstractNumId w:val="17"/>
  </w:num>
  <w:num w:numId="10" w16cid:durableId="518280593">
    <w:abstractNumId w:val="13"/>
  </w:num>
  <w:num w:numId="11" w16cid:durableId="1026904732">
    <w:abstractNumId w:val="6"/>
  </w:num>
  <w:num w:numId="12" w16cid:durableId="666328715">
    <w:abstractNumId w:val="0"/>
  </w:num>
  <w:num w:numId="13" w16cid:durableId="174152796">
    <w:abstractNumId w:val="5"/>
  </w:num>
  <w:num w:numId="14" w16cid:durableId="289173556">
    <w:abstractNumId w:val="1"/>
  </w:num>
  <w:num w:numId="15" w16cid:durableId="39087455">
    <w:abstractNumId w:val="10"/>
  </w:num>
  <w:num w:numId="16" w16cid:durableId="506794343">
    <w:abstractNumId w:val="16"/>
  </w:num>
  <w:num w:numId="17" w16cid:durableId="1651253850">
    <w:abstractNumId w:val="21"/>
  </w:num>
  <w:num w:numId="18" w16cid:durableId="1356929394">
    <w:abstractNumId w:val="14"/>
  </w:num>
  <w:num w:numId="19" w16cid:durableId="1657226978">
    <w:abstractNumId w:val="20"/>
  </w:num>
  <w:num w:numId="20" w16cid:durableId="469641204">
    <w:abstractNumId w:val="22"/>
  </w:num>
  <w:num w:numId="21" w16cid:durableId="67465430">
    <w:abstractNumId w:val="26"/>
  </w:num>
  <w:num w:numId="22" w16cid:durableId="1972128729">
    <w:abstractNumId w:val="30"/>
  </w:num>
  <w:num w:numId="23" w16cid:durableId="555818177">
    <w:abstractNumId w:val="33"/>
  </w:num>
  <w:num w:numId="24" w16cid:durableId="1476989967">
    <w:abstractNumId w:val="31"/>
  </w:num>
  <w:num w:numId="25" w16cid:durableId="339091688">
    <w:abstractNumId w:val="7"/>
  </w:num>
  <w:num w:numId="26" w16cid:durableId="470752275">
    <w:abstractNumId w:val="18"/>
  </w:num>
  <w:num w:numId="27" w16cid:durableId="1380394110">
    <w:abstractNumId w:val="2"/>
  </w:num>
  <w:num w:numId="28" w16cid:durableId="676158717">
    <w:abstractNumId w:val="29"/>
  </w:num>
  <w:num w:numId="29" w16cid:durableId="1446119402">
    <w:abstractNumId w:val="32"/>
  </w:num>
  <w:num w:numId="30" w16cid:durableId="943613947">
    <w:abstractNumId w:val="28"/>
  </w:num>
  <w:num w:numId="31" w16cid:durableId="2138913265">
    <w:abstractNumId w:val="15"/>
  </w:num>
  <w:num w:numId="32" w16cid:durableId="902562756">
    <w:abstractNumId w:val="23"/>
  </w:num>
  <w:num w:numId="33" w16cid:durableId="337928775">
    <w:abstractNumId w:val="3"/>
  </w:num>
  <w:num w:numId="34" w16cid:durableId="135229687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ja0MDM2MTcxNLVQ0lEKTi0uzszPAykwrAUATnbzaSwAAAA="/>
  </w:docVars>
  <w:rsids>
    <w:rsidRoot w:val="003166C5"/>
    <w:rsid w:val="00011331"/>
    <w:rsid w:val="00046582"/>
    <w:rsid w:val="00071C11"/>
    <w:rsid w:val="000A111D"/>
    <w:rsid w:val="000B4C9D"/>
    <w:rsid w:val="000D10FC"/>
    <w:rsid w:val="0011026B"/>
    <w:rsid w:val="00121461"/>
    <w:rsid w:val="00146558"/>
    <w:rsid w:val="00147290"/>
    <w:rsid w:val="001478D8"/>
    <w:rsid w:val="00147D31"/>
    <w:rsid w:val="001526F4"/>
    <w:rsid w:val="0015688B"/>
    <w:rsid w:val="0016084A"/>
    <w:rsid w:val="00183691"/>
    <w:rsid w:val="001B2F13"/>
    <w:rsid w:val="001D28D0"/>
    <w:rsid w:val="001D3DC3"/>
    <w:rsid w:val="001E3E6B"/>
    <w:rsid w:val="001F24FF"/>
    <w:rsid w:val="001F67F6"/>
    <w:rsid w:val="00202A93"/>
    <w:rsid w:val="002117CB"/>
    <w:rsid w:val="00225045"/>
    <w:rsid w:val="00244DD3"/>
    <w:rsid w:val="00263318"/>
    <w:rsid w:val="00297F24"/>
    <w:rsid w:val="002C7A09"/>
    <w:rsid w:val="002E7304"/>
    <w:rsid w:val="002F7505"/>
    <w:rsid w:val="003166C5"/>
    <w:rsid w:val="003311C6"/>
    <w:rsid w:val="003600D8"/>
    <w:rsid w:val="003673BC"/>
    <w:rsid w:val="00383749"/>
    <w:rsid w:val="0039428C"/>
    <w:rsid w:val="00396FED"/>
    <w:rsid w:val="003A4E86"/>
    <w:rsid w:val="003B5BB3"/>
    <w:rsid w:val="003C45EE"/>
    <w:rsid w:val="003D6248"/>
    <w:rsid w:val="003D7AE1"/>
    <w:rsid w:val="003E55E3"/>
    <w:rsid w:val="003F68C3"/>
    <w:rsid w:val="00417347"/>
    <w:rsid w:val="00417866"/>
    <w:rsid w:val="00420C7E"/>
    <w:rsid w:val="00435450"/>
    <w:rsid w:val="0046195D"/>
    <w:rsid w:val="00493002"/>
    <w:rsid w:val="00495A08"/>
    <w:rsid w:val="004B176B"/>
    <w:rsid w:val="004B38B3"/>
    <w:rsid w:val="004C1B03"/>
    <w:rsid w:val="004E5CBC"/>
    <w:rsid w:val="00512428"/>
    <w:rsid w:val="00513402"/>
    <w:rsid w:val="00513A05"/>
    <w:rsid w:val="005244D2"/>
    <w:rsid w:val="005312C4"/>
    <w:rsid w:val="00532868"/>
    <w:rsid w:val="005328CD"/>
    <w:rsid w:val="00535597"/>
    <w:rsid w:val="00535644"/>
    <w:rsid w:val="00537C7F"/>
    <w:rsid w:val="005445F5"/>
    <w:rsid w:val="00580760"/>
    <w:rsid w:val="00591BA2"/>
    <w:rsid w:val="005B10CF"/>
    <w:rsid w:val="005B7C8D"/>
    <w:rsid w:val="005E2680"/>
    <w:rsid w:val="005F4810"/>
    <w:rsid w:val="0060207B"/>
    <w:rsid w:val="00631451"/>
    <w:rsid w:val="0063261E"/>
    <w:rsid w:val="006404D2"/>
    <w:rsid w:val="00667AD6"/>
    <w:rsid w:val="006703AB"/>
    <w:rsid w:val="0068102F"/>
    <w:rsid w:val="00681609"/>
    <w:rsid w:val="006838DE"/>
    <w:rsid w:val="00686547"/>
    <w:rsid w:val="006A11EC"/>
    <w:rsid w:val="006B525A"/>
    <w:rsid w:val="006C042A"/>
    <w:rsid w:val="006C0559"/>
    <w:rsid w:val="006C37CD"/>
    <w:rsid w:val="006D1AA8"/>
    <w:rsid w:val="006D522B"/>
    <w:rsid w:val="006E2C72"/>
    <w:rsid w:val="00713EB1"/>
    <w:rsid w:val="00715ED1"/>
    <w:rsid w:val="00731F9B"/>
    <w:rsid w:val="00763DBD"/>
    <w:rsid w:val="007660A1"/>
    <w:rsid w:val="007877C6"/>
    <w:rsid w:val="0079056C"/>
    <w:rsid w:val="00794F54"/>
    <w:rsid w:val="00795352"/>
    <w:rsid w:val="007B2118"/>
    <w:rsid w:val="007C1680"/>
    <w:rsid w:val="007D4D03"/>
    <w:rsid w:val="008216DD"/>
    <w:rsid w:val="008304D4"/>
    <w:rsid w:val="00847CDA"/>
    <w:rsid w:val="008549CE"/>
    <w:rsid w:val="00891F34"/>
    <w:rsid w:val="008A70E8"/>
    <w:rsid w:val="008B0531"/>
    <w:rsid w:val="008B525A"/>
    <w:rsid w:val="008C3275"/>
    <w:rsid w:val="008C4BAB"/>
    <w:rsid w:val="008E39A2"/>
    <w:rsid w:val="009065BB"/>
    <w:rsid w:val="009111DE"/>
    <w:rsid w:val="00921E02"/>
    <w:rsid w:val="00946357"/>
    <w:rsid w:val="0096056F"/>
    <w:rsid w:val="009645D8"/>
    <w:rsid w:val="00972F8D"/>
    <w:rsid w:val="009772CF"/>
    <w:rsid w:val="00982AA4"/>
    <w:rsid w:val="00990E7D"/>
    <w:rsid w:val="009B1BCF"/>
    <w:rsid w:val="009C1D69"/>
    <w:rsid w:val="009C1EC0"/>
    <w:rsid w:val="009C5030"/>
    <w:rsid w:val="009C61FF"/>
    <w:rsid w:val="009E1141"/>
    <w:rsid w:val="00A2656E"/>
    <w:rsid w:val="00A306E6"/>
    <w:rsid w:val="00A37165"/>
    <w:rsid w:val="00A47DE1"/>
    <w:rsid w:val="00AA69A4"/>
    <w:rsid w:val="00AC6F43"/>
    <w:rsid w:val="00AD3CAC"/>
    <w:rsid w:val="00AE2287"/>
    <w:rsid w:val="00AF7D73"/>
    <w:rsid w:val="00B110CF"/>
    <w:rsid w:val="00B21FD7"/>
    <w:rsid w:val="00B42E3C"/>
    <w:rsid w:val="00B65C11"/>
    <w:rsid w:val="00B72F49"/>
    <w:rsid w:val="00B814E9"/>
    <w:rsid w:val="00BB2095"/>
    <w:rsid w:val="00BB4D4F"/>
    <w:rsid w:val="00BC109E"/>
    <w:rsid w:val="00BC5CD9"/>
    <w:rsid w:val="00BD0B43"/>
    <w:rsid w:val="00BD7F10"/>
    <w:rsid w:val="00BE36F2"/>
    <w:rsid w:val="00BE450A"/>
    <w:rsid w:val="00C0212A"/>
    <w:rsid w:val="00C03CD3"/>
    <w:rsid w:val="00C32208"/>
    <w:rsid w:val="00C332B9"/>
    <w:rsid w:val="00C35402"/>
    <w:rsid w:val="00C5530B"/>
    <w:rsid w:val="00C656AA"/>
    <w:rsid w:val="00C65FF7"/>
    <w:rsid w:val="00C77985"/>
    <w:rsid w:val="00C901AC"/>
    <w:rsid w:val="00CB5367"/>
    <w:rsid w:val="00CB56BB"/>
    <w:rsid w:val="00CC6838"/>
    <w:rsid w:val="00CD3812"/>
    <w:rsid w:val="00CFB1C6"/>
    <w:rsid w:val="00D05FE3"/>
    <w:rsid w:val="00D20B88"/>
    <w:rsid w:val="00D344AC"/>
    <w:rsid w:val="00D5115C"/>
    <w:rsid w:val="00D640C1"/>
    <w:rsid w:val="00D672FA"/>
    <w:rsid w:val="00D9010E"/>
    <w:rsid w:val="00D96657"/>
    <w:rsid w:val="00DB57D8"/>
    <w:rsid w:val="00DB5AB9"/>
    <w:rsid w:val="00DC6B9A"/>
    <w:rsid w:val="00DE2347"/>
    <w:rsid w:val="00E3474D"/>
    <w:rsid w:val="00E37244"/>
    <w:rsid w:val="00E40882"/>
    <w:rsid w:val="00E55D02"/>
    <w:rsid w:val="00E66956"/>
    <w:rsid w:val="00E80C3F"/>
    <w:rsid w:val="00E83624"/>
    <w:rsid w:val="00E84F26"/>
    <w:rsid w:val="00E94590"/>
    <w:rsid w:val="00E95C95"/>
    <w:rsid w:val="00EA413E"/>
    <w:rsid w:val="00EC3476"/>
    <w:rsid w:val="00F066A0"/>
    <w:rsid w:val="00F26BF4"/>
    <w:rsid w:val="00F362C3"/>
    <w:rsid w:val="00F36F92"/>
    <w:rsid w:val="00F4370D"/>
    <w:rsid w:val="00F81581"/>
    <w:rsid w:val="00F97B15"/>
    <w:rsid w:val="00FA7798"/>
    <w:rsid w:val="00FF0D47"/>
    <w:rsid w:val="022C1085"/>
    <w:rsid w:val="02A2E4DE"/>
    <w:rsid w:val="02B4A6FB"/>
    <w:rsid w:val="03A602D4"/>
    <w:rsid w:val="03DEDCFA"/>
    <w:rsid w:val="045F16F3"/>
    <w:rsid w:val="0569AFED"/>
    <w:rsid w:val="06444782"/>
    <w:rsid w:val="06C528A2"/>
    <w:rsid w:val="08C19B4E"/>
    <w:rsid w:val="08E23383"/>
    <w:rsid w:val="09C182A3"/>
    <w:rsid w:val="09C56A28"/>
    <w:rsid w:val="0C5B8941"/>
    <w:rsid w:val="0DAD05DE"/>
    <w:rsid w:val="0DE1C8AD"/>
    <w:rsid w:val="0EF3DF97"/>
    <w:rsid w:val="0F48D63F"/>
    <w:rsid w:val="0FFC2A37"/>
    <w:rsid w:val="106B67B4"/>
    <w:rsid w:val="117CE590"/>
    <w:rsid w:val="120C31BC"/>
    <w:rsid w:val="12E84E2E"/>
    <w:rsid w:val="144D72C9"/>
    <w:rsid w:val="1652BBAE"/>
    <w:rsid w:val="16C82957"/>
    <w:rsid w:val="17068FD4"/>
    <w:rsid w:val="180ABD37"/>
    <w:rsid w:val="181E0102"/>
    <w:rsid w:val="188EEF59"/>
    <w:rsid w:val="193246FC"/>
    <w:rsid w:val="1975BD25"/>
    <w:rsid w:val="1AE35621"/>
    <w:rsid w:val="1D16B372"/>
    <w:rsid w:val="1EDDA156"/>
    <w:rsid w:val="1F01B9F9"/>
    <w:rsid w:val="1F046BC0"/>
    <w:rsid w:val="1F2795DF"/>
    <w:rsid w:val="20FCD106"/>
    <w:rsid w:val="22D10D6C"/>
    <w:rsid w:val="257938B7"/>
    <w:rsid w:val="27937208"/>
    <w:rsid w:val="2884E313"/>
    <w:rsid w:val="29DF3D5D"/>
    <w:rsid w:val="2A32B82F"/>
    <w:rsid w:val="2A375A01"/>
    <w:rsid w:val="2B05653F"/>
    <w:rsid w:val="2C13CB19"/>
    <w:rsid w:val="2C6F4FF8"/>
    <w:rsid w:val="2D16DE1F"/>
    <w:rsid w:val="2E9F6963"/>
    <w:rsid w:val="2EED00F5"/>
    <w:rsid w:val="2F673C00"/>
    <w:rsid w:val="3088D156"/>
    <w:rsid w:val="32F6D860"/>
    <w:rsid w:val="340BD49D"/>
    <w:rsid w:val="364817E6"/>
    <w:rsid w:val="364D057C"/>
    <w:rsid w:val="36864723"/>
    <w:rsid w:val="36F812DA"/>
    <w:rsid w:val="370B16E4"/>
    <w:rsid w:val="38023BA3"/>
    <w:rsid w:val="3811EF69"/>
    <w:rsid w:val="3A3BABC8"/>
    <w:rsid w:val="3A772FA9"/>
    <w:rsid w:val="3ABFDDEA"/>
    <w:rsid w:val="3B28A3C8"/>
    <w:rsid w:val="3BE4AC5A"/>
    <w:rsid w:val="3CD9389B"/>
    <w:rsid w:val="3F155C07"/>
    <w:rsid w:val="41100FE2"/>
    <w:rsid w:val="42A2A258"/>
    <w:rsid w:val="4303FC24"/>
    <w:rsid w:val="433671A6"/>
    <w:rsid w:val="4502AAC8"/>
    <w:rsid w:val="473713A4"/>
    <w:rsid w:val="47E67455"/>
    <w:rsid w:val="48A423EB"/>
    <w:rsid w:val="499B0771"/>
    <w:rsid w:val="4A991009"/>
    <w:rsid w:val="4B6937F7"/>
    <w:rsid w:val="4C63D058"/>
    <w:rsid w:val="4C76426C"/>
    <w:rsid w:val="4CBC425D"/>
    <w:rsid w:val="4E52CBA0"/>
    <w:rsid w:val="4F53FF86"/>
    <w:rsid w:val="4F5885AB"/>
    <w:rsid w:val="520EBB48"/>
    <w:rsid w:val="5299DC49"/>
    <w:rsid w:val="543B9387"/>
    <w:rsid w:val="5489B25A"/>
    <w:rsid w:val="5489D329"/>
    <w:rsid w:val="548F12B3"/>
    <w:rsid w:val="56303F46"/>
    <w:rsid w:val="5733D48A"/>
    <w:rsid w:val="57FEF504"/>
    <w:rsid w:val="582737C1"/>
    <w:rsid w:val="5869C2CB"/>
    <w:rsid w:val="59DE8D64"/>
    <w:rsid w:val="5AA04C6B"/>
    <w:rsid w:val="5DA69F2A"/>
    <w:rsid w:val="5E3BD199"/>
    <w:rsid w:val="5F5F36F4"/>
    <w:rsid w:val="5F999469"/>
    <w:rsid w:val="5FD7A1FA"/>
    <w:rsid w:val="6073071D"/>
    <w:rsid w:val="60FB0755"/>
    <w:rsid w:val="610EF398"/>
    <w:rsid w:val="61A5D74A"/>
    <w:rsid w:val="6227FFDB"/>
    <w:rsid w:val="62F8756C"/>
    <w:rsid w:val="6432A817"/>
    <w:rsid w:val="6499AECC"/>
    <w:rsid w:val="65467840"/>
    <w:rsid w:val="6553EE63"/>
    <w:rsid w:val="65CE7878"/>
    <w:rsid w:val="66536390"/>
    <w:rsid w:val="66C73399"/>
    <w:rsid w:val="66DDB830"/>
    <w:rsid w:val="680F529D"/>
    <w:rsid w:val="6A19E963"/>
    <w:rsid w:val="6A9521B3"/>
    <w:rsid w:val="6B98674B"/>
    <w:rsid w:val="6BB5B9C4"/>
    <w:rsid w:val="6C55B24B"/>
    <w:rsid w:val="6CCBAB53"/>
    <w:rsid w:val="6E8C47D8"/>
    <w:rsid w:val="70061312"/>
    <w:rsid w:val="7173ADEC"/>
    <w:rsid w:val="71878046"/>
    <w:rsid w:val="71C3E89A"/>
    <w:rsid w:val="723AC0C6"/>
    <w:rsid w:val="72A0B8D7"/>
    <w:rsid w:val="72B0B9CE"/>
    <w:rsid w:val="72FDA933"/>
    <w:rsid w:val="732350A7"/>
    <w:rsid w:val="74B48E9C"/>
    <w:rsid w:val="75376090"/>
    <w:rsid w:val="75E87754"/>
    <w:rsid w:val="762C8C8D"/>
    <w:rsid w:val="76C3B9D5"/>
    <w:rsid w:val="7770739A"/>
    <w:rsid w:val="79936A2B"/>
    <w:rsid w:val="7AEF92BB"/>
    <w:rsid w:val="7B46A974"/>
    <w:rsid w:val="7BCADB96"/>
    <w:rsid w:val="7F33E164"/>
    <w:rsid w:val="7F7D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01634"/>
  <w15:docId w15:val="{B6549323-AC72-8446-8559-13700950A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76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91B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32B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2B9"/>
  </w:style>
  <w:style w:type="paragraph" w:styleId="Footer">
    <w:name w:val="footer"/>
    <w:basedOn w:val="Normal"/>
    <w:link w:val="FooterChar"/>
    <w:uiPriority w:val="99"/>
    <w:unhideWhenUsed/>
    <w:rsid w:val="00C332B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2B9"/>
  </w:style>
  <w:style w:type="numbering" w:customStyle="1" w:styleId="CurrentList1">
    <w:name w:val="Current List1"/>
    <w:uiPriority w:val="99"/>
    <w:rsid w:val="008C4BAB"/>
    <w:pPr>
      <w:numPr>
        <w:numId w:val="31"/>
      </w:numPr>
    </w:pPr>
  </w:style>
  <w:style w:type="character" w:customStyle="1" w:styleId="normaltextrun">
    <w:name w:val="normaltextrun"/>
    <w:basedOn w:val="DefaultParagraphFont"/>
    <w:rsid w:val="005355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D35F4B0-A143-A94A-A4FD-0675A0234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0</Pages>
  <Words>2131</Words>
  <Characters>1215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ka Matsuhashi</dc:creator>
  <cp:lastModifiedBy>Prefume, Yuko</cp:lastModifiedBy>
  <cp:revision>4</cp:revision>
  <cp:lastPrinted>2023-03-23T09:49:00Z</cp:lastPrinted>
  <dcterms:created xsi:type="dcterms:W3CDTF">2023-04-19T03:03:00Z</dcterms:created>
  <dcterms:modified xsi:type="dcterms:W3CDTF">2023-04-19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40c0552034709e2284b5c1cc4f4902fa9d471d948c5f5d029af6589e095197</vt:lpwstr>
  </property>
</Properties>
</file>